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360"/>
      </w:tblGrid>
      <w:tr w:rsidR="00692703" w:rsidRPr="000C28D6" w14:paraId="70C4EBD5" w14:textId="77777777" w:rsidTr="002741FF">
        <w:trPr>
          <w:trHeight w:hRule="exact" w:val="1843"/>
        </w:trPr>
        <w:tc>
          <w:tcPr>
            <w:tcW w:w="9360" w:type="dxa"/>
            <w:tcMar>
              <w:top w:w="0" w:type="dxa"/>
              <w:bottom w:w="0" w:type="dxa"/>
            </w:tcMar>
          </w:tcPr>
          <w:p w14:paraId="50F172A1" w14:textId="77777777" w:rsidR="00692703" w:rsidRPr="00A40D63" w:rsidRDefault="005B0B96" w:rsidP="00913946">
            <w:pPr>
              <w:pStyle w:val="Title"/>
              <w:rPr>
                <w:rFonts w:ascii="Times New Roman" w:hAnsi="Times New Roman" w:cs="Times New Roman"/>
                <w:color w:val="auto"/>
                <w:sz w:val="44"/>
              </w:rPr>
            </w:pPr>
            <w:r w:rsidRPr="00A40D63">
              <w:rPr>
                <w:rFonts w:ascii="Times New Roman" w:hAnsi="Times New Roman" w:cs="Times New Roman"/>
                <w:color w:val="auto"/>
                <w:sz w:val="40"/>
              </w:rPr>
              <w:t>David Nartey</w:t>
            </w:r>
            <w:r w:rsidR="001010CD">
              <w:rPr>
                <w:rFonts w:ascii="Times New Roman" w:hAnsi="Times New Roman" w:cs="Times New Roman"/>
                <w:color w:val="auto"/>
                <w:sz w:val="40"/>
              </w:rPr>
              <w:t xml:space="preserve"> </w:t>
            </w:r>
            <w:r w:rsidR="001010CD" w:rsidRPr="00A40D63">
              <w:rPr>
                <w:rFonts w:ascii="Times New Roman" w:hAnsi="Times New Roman" w:cs="Times New Roman"/>
                <w:color w:val="auto"/>
                <w:sz w:val="40"/>
              </w:rPr>
              <w:t>Obemah</w:t>
            </w:r>
          </w:p>
          <w:p w14:paraId="59C7764F" w14:textId="27B2A570" w:rsidR="00445317" w:rsidRDefault="00633D2D" w:rsidP="00913946">
            <w:pPr>
              <w:pStyle w:val="ContactInfo"/>
              <w:contextualSpacing w:val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color w:val="222222"/>
                <w:szCs w:val="20"/>
              </w:rPr>
              <w:t>Environmental Science Department (Obuasi Campus), College of Science, Kwame Nkrumah University of Science and Technology, Kumasi-Ghana.</w:t>
            </w:r>
          </w:p>
          <w:p w14:paraId="54129D26" w14:textId="77777777" w:rsidR="00692703" w:rsidRPr="00497130" w:rsidRDefault="00445317" w:rsidP="00913946">
            <w:pPr>
              <w:pStyle w:val="ContactInfo"/>
              <w:contextualSpacing w:val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Tel: </w:t>
            </w:r>
            <w:r w:rsidR="00497130" w:rsidRPr="00497130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+233554402109</w:t>
            </w:r>
            <w:r w:rsidR="00497130" w:rsidRPr="00497130">
              <w:rPr>
                <w:rFonts w:ascii="Times New Roman" w:hAnsi="Times New Roman" w:cs="Times New Roman" w:hint="eastAsia"/>
                <w:color w:val="auto"/>
                <w:sz w:val="24"/>
                <w:szCs w:val="24"/>
                <w:lang w:eastAsia="zh-CN"/>
              </w:rPr>
              <w:t xml:space="preserve">;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+</w:t>
            </w:r>
            <w:r w:rsidR="00AA3C3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33575057708</w:t>
            </w:r>
          </w:p>
          <w:p w14:paraId="08624EFF" w14:textId="6DFE6CF5" w:rsidR="00633D2D" w:rsidRDefault="00445317" w:rsidP="00633D2D">
            <w:pPr>
              <w:pStyle w:val="ContactInfoEmphasis"/>
              <w:contextualSpacing w:val="0"/>
              <w:rPr>
                <w:rFonts w:ascii="Times New Roman" w:hAnsi="Times New Roman" w:cs="Times New Roman"/>
                <w:b w:val="0"/>
                <w:color w:val="auto"/>
              </w:rPr>
            </w:pPr>
            <w:r>
              <w:rPr>
                <w:rFonts w:ascii="Times New Roman" w:hAnsi="Times New Roman" w:cs="Times New Roman"/>
                <w:b w:val="0"/>
                <w:color w:val="auto"/>
              </w:rPr>
              <w:t xml:space="preserve">Email: </w:t>
            </w:r>
            <w:r w:rsidR="00F631C4">
              <w:rPr>
                <w:rFonts w:ascii="Times New Roman" w:hAnsi="Times New Roman" w:cs="Times New Roman"/>
                <w:b w:val="0"/>
                <w:color w:val="auto"/>
              </w:rPr>
              <w:t xml:space="preserve">dobemah@ hotmail.com; </w:t>
            </w:r>
            <w:hyperlink r:id="rId8" w:history="1">
              <w:r w:rsidR="00633D2D" w:rsidRPr="00DE4D0F">
                <w:rPr>
                  <w:rStyle w:val="Hyperlink"/>
                  <w:rFonts w:ascii="Times New Roman" w:hAnsi="Times New Roman" w:cs="Times New Roman"/>
                  <w:b w:val="0"/>
                  <w:u w:val="none"/>
                </w:rPr>
                <w:t>donartey@knust.edu.gh</w:t>
              </w:r>
            </w:hyperlink>
          </w:p>
          <w:p w14:paraId="163B01E8" w14:textId="19FC8AB7" w:rsidR="00F631C4" w:rsidRPr="002741FF" w:rsidRDefault="00692703" w:rsidP="00633D2D">
            <w:pPr>
              <w:pStyle w:val="ContactInfoEmphasis"/>
              <w:contextualSpacing w:val="0"/>
              <w:rPr>
                <w:rFonts w:ascii="Times New Roman" w:hAnsi="Times New Roman" w:cs="Times New Roman"/>
                <w:b w:val="0"/>
                <w:color w:val="auto"/>
              </w:rPr>
            </w:pPr>
            <w:r w:rsidRPr="00497130">
              <w:rPr>
                <w:rFonts w:ascii="Times New Roman" w:hAnsi="Times New Roman" w:cs="Times New Roman"/>
                <w:b w:val="0"/>
                <w:color w:val="auto"/>
              </w:rPr>
              <w:t xml:space="preserve"> </w:t>
            </w:r>
            <w:r w:rsidR="000C28D6" w:rsidRPr="00497130">
              <w:rPr>
                <w:rFonts w:ascii="Times New Roman" w:hAnsi="Times New Roman" w:cs="Times New Roman"/>
                <w:b w:val="0"/>
                <w:color w:val="auto"/>
              </w:rPr>
              <w:t xml:space="preserve">Researchgate: </w:t>
            </w:r>
            <w:r w:rsidR="000C28D6" w:rsidRPr="007C0B1C">
              <w:rPr>
                <w:rFonts w:ascii="Times New Roman" w:hAnsi="Times New Roman" w:cs="Times New Roman"/>
                <w:b w:val="0"/>
                <w:color w:val="00B0F0"/>
              </w:rPr>
              <w:t>https://www.researchgate.net/profile/Obemah-Nartey</w:t>
            </w:r>
          </w:p>
        </w:tc>
      </w:tr>
    </w:tbl>
    <w:p w14:paraId="5EEC4D80" w14:textId="77777777" w:rsidR="009D28D9" w:rsidRPr="00F04A46" w:rsidRDefault="009D28D9" w:rsidP="00C528ED">
      <w:pPr>
        <w:pStyle w:val="Heading1"/>
        <w:spacing w:before="240" w:after="120"/>
        <w:rPr>
          <w:rFonts w:ascii="Times New Roman" w:hAnsi="Times New Roman" w:cs="Times New Roman"/>
          <w:b w:val="0"/>
          <w:bCs/>
          <w:sz w:val="24"/>
          <w:szCs w:val="24"/>
        </w:rPr>
      </w:pPr>
      <w:r w:rsidRPr="00F04A46">
        <w:rPr>
          <w:rFonts w:ascii="Times New Roman" w:hAnsi="Times New Roman" w:cs="Times New Roman"/>
          <w:b w:val="0"/>
          <w:bCs/>
          <w:sz w:val="24"/>
          <w:szCs w:val="24"/>
        </w:rPr>
        <w:t xml:space="preserve">employment </w:t>
      </w:r>
      <w:sdt>
        <w:sdtPr>
          <w:rPr>
            <w:rFonts w:ascii="Times New Roman" w:hAnsi="Times New Roman" w:cs="Times New Roman"/>
            <w:b w:val="0"/>
            <w:bCs/>
            <w:sz w:val="24"/>
            <w:szCs w:val="24"/>
          </w:rPr>
          <w:alias w:val="Experience:"/>
          <w:tag w:val="Experience:"/>
          <w:id w:val="1392227188"/>
          <w:placeholder>
            <w:docPart w:val="C5EFE675E0994106B869D463080DB82E"/>
          </w:placeholder>
          <w:temporary/>
          <w:showingPlcHdr/>
          <w15:appearance w15:val="hidden"/>
        </w:sdtPr>
        <w:sdtContent>
          <w:r w:rsidRPr="00F04A46">
            <w:rPr>
              <w:rFonts w:ascii="Times New Roman" w:hAnsi="Times New Roman" w:cs="Times New Roman"/>
              <w:b w:val="0"/>
              <w:bCs/>
              <w:sz w:val="24"/>
              <w:szCs w:val="24"/>
            </w:rPr>
            <w:t>Experience</w:t>
          </w:r>
        </w:sdtContent>
      </w:sdt>
    </w:p>
    <w:p w14:paraId="071CD594" w14:textId="1A8A6C5A" w:rsidR="008A5601" w:rsidRPr="00F04A46" w:rsidRDefault="008A5601" w:rsidP="008A5601">
      <w:pPr>
        <w:pStyle w:val="NoSpacing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>Environmental Science Department</w:t>
      </w: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, Kwame Nkrumah University of Science and Technology, Kumasi</w:t>
      </w:r>
    </w:p>
    <w:p w14:paraId="783A40F7" w14:textId="09003BB3" w:rsidR="008A5601" w:rsidRPr="00F04A46" w:rsidRDefault="008A5601" w:rsidP="008A5601">
      <w:pPr>
        <w:pStyle w:val="NoSpacing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Lecturer / Research Scientist                                                                    </w:t>
      </w:r>
      <w:r w:rsid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</w:t>
      </w: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2022.12 – to Date</w:t>
      </w:r>
    </w:p>
    <w:p w14:paraId="4C980EED" w14:textId="77777777" w:rsidR="008A5601" w:rsidRPr="00F04A46" w:rsidRDefault="008A5601" w:rsidP="00421765">
      <w:pPr>
        <w:pStyle w:val="NoSpacing"/>
        <w:jc w:val="both"/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</w:pPr>
    </w:p>
    <w:p w14:paraId="2A661173" w14:textId="16D03543" w:rsidR="00421765" w:rsidRPr="00F04A46" w:rsidRDefault="00421765" w:rsidP="00421765">
      <w:pPr>
        <w:pStyle w:val="NoSpacing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>C</w:t>
      </w:r>
      <w:r w:rsidR="0099426F"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 xml:space="preserve">ouncil for </w:t>
      </w:r>
      <w:r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>S</w:t>
      </w:r>
      <w:r w:rsidR="0099426F"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 xml:space="preserve">cientific and </w:t>
      </w:r>
      <w:r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>I</w:t>
      </w:r>
      <w:r w:rsidR="0099426F"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 xml:space="preserve">ndustrial </w:t>
      </w:r>
      <w:r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>R</w:t>
      </w:r>
      <w:r w:rsidR="0099426F"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 xml:space="preserve">esearch </w:t>
      </w:r>
      <w:r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>– Soil Research Institute</w:t>
      </w:r>
      <w:r w:rsidR="00E16A4A"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 xml:space="preserve"> </w:t>
      </w:r>
      <w:r w:rsidR="00444AD6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–</w:t>
      </w:r>
      <w:r w:rsidR="00E16A4A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</w:t>
      </w:r>
      <w:r w:rsidR="00444AD6"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 xml:space="preserve">Soil Fertility </w:t>
      </w:r>
      <w:r w:rsidR="00E16A4A"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 xml:space="preserve">Chemistry </w:t>
      </w:r>
      <w:r w:rsidR="00444AD6"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 xml:space="preserve">and </w:t>
      </w:r>
      <w:r w:rsidR="00E16A4A"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 xml:space="preserve">Plant </w:t>
      </w:r>
      <w:r w:rsidR="00444AD6"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>Nutri</w:t>
      </w:r>
      <w:r w:rsidR="00E16A4A"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 xml:space="preserve">tion </w:t>
      </w:r>
      <w:r w:rsidR="00444AD6"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>Division</w:t>
      </w: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, </w:t>
      </w:r>
    </w:p>
    <w:p w14:paraId="28B83C79" w14:textId="5D981F11" w:rsidR="00421765" w:rsidRPr="00F04A46" w:rsidRDefault="00421765" w:rsidP="00421765">
      <w:pPr>
        <w:pStyle w:val="NoSpacing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Research Scientist        </w:t>
      </w:r>
      <w:r w:rsidR="00C737FB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                                                                             </w:t>
      </w: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2021.11 – to </w:t>
      </w:r>
      <w:r w:rsidR="008A5601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2022.12</w:t>
      </w:r>
    </w:p>
    <w:p w14:paraId="27D750B3" w14:textId="77777777" w:rsidR="00C737FB" w:rsidRPr="00F04A46" w:rsidRDefault="00C737FB" w:rsidP="00421765">
      <w:pPr>
        <w:pStyle w:val="NoSpacing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</w:p>
    <w:p w14:paraId="7C8CEC94" w14:textId="77777777" w:rsidR="009D28D9" w:rsidRPr="00F04A46" w:rsidRDefault="009D28D9" w:rsidP="009D28D9">
      <w:pPr>
        <w:pStyle w:val="NoSpacing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>Institute of Soil Science</w:t>
      </w: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, </w:t>
      </w:r>
    </w:p>
    <w:p w14:paraId="455CE912" w14:textId="6ABF7BCD" w:rsidR="009D28D9" w:rsidRPr="00F04A46" w:rsidRDefault="009D28D9" w:rsidP="009D28D9">
      <w:pPr>
        <w:pStyle w:val="NoSpacing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University of Chinese Academy of Sciences.</w:t>
      </w:r>
      <w:r w:rsidR="00846DF3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                      </w:t>
      </w:r>
      <w:r w:rsidR="00604510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                   </w:t>
      </w:r>
      <w:r w:rsidR="00563659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</w:t>
      </w: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2021.06</w:t>
      </w:r>
      <w:r w:rsidR="00C73275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– </w:t>
      </w:r>
      <w:r w:rsidR="00977FA0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2022.09</w:t>
      </w:r>
    </w:p>
    <w:p w14:paraId="18662265" w14:textId="77777777" w:rsidR="009D28D9" w:rsidRPr="00F04A46" w:rsidRDefault="009D28D9" w:rsidP="009D28D9">
      <w:pPr>
        <w:pStyle w:val="NoSpacing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Postdoctoral Research Fellow: Environmental Science</w:t>
      </w:r>
    </w:p>
    <w:p w14:paraId="611B8BFA" w14:textId="77777777" w:rsidR="009D28D9" w:rsidRPr="00F04A46" w:rsidRDefault="009D28D9" w:rsidP="009D28D9">
      <w:pPr>
        <w:pStyle w:val="NoSpacing"/>
        <w:adjustRightInd w:val="0"/>
        <w:snapToGrid w:val="0"/>
        <w:spacing w:before="24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>Departments</w:t>
      </w: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of Chemistry, Biochemistry and Biotechnology, </w:t>
      </w:r>
    </w:p>
    <w:p w14:paraId="78D5D07B" w14:textId="00A00664" w:rsidR="009D28D9" w:rsidRPr="00F04A46" w:rsidRDefault="00463D1D" w:rsidP="009D28D9">
      <w:pPr>
        <w:pStyle w:val="NoSpacing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Kwame Nkrumah University </w:t>
      </w:r>
      <w:r w:rsidR="009D28D9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of Sci</w:t>
      </w: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ence a</w:t>
      </w:r>
      <w:r w:rsidR="009D28D9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nd Tech</w:t>
      </w: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nology, Kumasi.</w:t>
      </w:r>
      <w:r w:rsidR="00846DF3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   </w:t>
      </w:r>
      <w:r w:rsidR="00563659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</w:t>
      </w:r>
      <w:r w:rsidR="00C737FB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</w:t>
      </w:r>
      <w:r w:rsid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  </w:t>
      </w:r>
      <w:r w:rsidR="009D28D9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2014.07 – 2017.08</w:t>
      </w:r>
    </w:p>
    <w:p w14:paraId="3DABF6A5" w14:textId="77777777" w:rsidR="009D28D9" w:rsidRPr="00F04A46" w:rsidRDefault="009D28D9" w:rsidP="009D28D9">
      <w:pPr>
        <w:pStyle w:val="NoSpacing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Senior Laboratory Technician</w:t>
      </w:r>
    </w:p>
    <w:p w14:paraId="06DEA597" w14:textId="77777777" w:rsidR="009D28D9" w:rsidRPr="00F04A46" w:rsidRDefault="009D28D9" w:rsidP="009D28D9">
      <w:pPr>
        <w:pStyle w:val="NoSpacing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</w:p>
    <w:p w14:paraId="26833380" w14:textId="2D810932" w:rsidR="009D28D9" w:rsidRPr="00F04A46" w:rsidRDefault="009D28D9" w:rsidP="009D28D9">
      <w:pPr>
        <w:pStyle w:val="NoSpacing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Lanzhou Municipal Waterworks General Cooperation, China.</w:t>
      </w:r>
      <w:r w:rsidR="00846DF3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  </w:t>
      </w:r>
      <w:r w:rsidR="00945FBE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F40394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   </w:t>
      </w:r>
      <w:r w:rsidR="00C737FB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  </w:t>
      </w:r>
      <w:r w:rsidR="00F04A4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     </w:t>
      </w: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2012.07 – 2012.11</w:t>
      </w:r>
    </w:p>
    <w:p w14:paraId="125B7E55" w14:textId="77777777" w:rsidR="009D28D9" w:rsidRPr="00F04A46" w:rsidRDefault="009D28D9" w:rsidP="009D28D9">
      <w:pPr>
        <w:pStyle w:val="NoSpacing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Research Assistant (</w:t>
      </w:r>
      <w:r w:rsidRPr="00F04A46">
        <w:rPr>
          <w:rFonts w:ascii="Times New Roman" w:hAnsi="Times New Roman" w:cs="Times New Roman"/>
          <w:bCs/>
          <w:i/>
          <w:color w:val="000000" w:themeColor="text1"/>
          <w:sz w:val="24"/>
          <w:szCs w:val="24"/>
          <w:lang w:val="en-GB"/>
        </w:rPr>
        <w:t>Industrial Attachment</w:t>
      </w: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)</w:t>
      </w:r>
    </w:p>
    <w:p w14:paraId="040754AF" w14:textId="3EBEACBC" w:rsidR="009D28D9" w:rsidRPr="00F04A46" w:rsidRDefault="009D28D9" w:rsidP="00037BE8">
      <w:pPr>
        <w:pStyle w:val="NoSpacing"/>
        <w:adjustRightInd w:val="0"/>
        <w:snapToGrid w:val="0"/>
        <w:spacing w:before="24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Asesewa Senior High School, Ghana.</w:t>
      </w:r>
      <w:r w:rsidR="00846DF3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                     </w:t>
      </w:r>
      <w:r w:rsidR="00F40394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                          </w:t>
      </w:r>
      <w:r w:rsidR="00846DF3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</w:t>
      </w:r>
      <w:r w:rsidR="00A35177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  </w:t>
      </w:r>
      <w:r w:rsidR="00846DF3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 </w:t>
      </w: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2007.11 – 2009.09</w:t>
      </w:r>
    </w:p>
    <w:p w14:paraId="28487326" w14:textId="77777777" w:rsidR="009D28D9" w:rsidRPr="00F04A46" w:rsidRDefault="009D28D9" w:rsidP="009D28D9">
      <w:pPr>
        <w:pStyle w:val="NoSpacing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 w:eastAsia="zh-CN"/>
        </w:rPr>
      </w:pP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Science Laboratory Technologist / Teacher </w:t>
      </w:r>
    </w:p>
    <w:p w14:paraId="1B927E06" w14:textId="77777777" w:rsidR="009D28D9" w:rsidRPr="00F04A46" w:rsidRDefault="009D28D9" w:rsidP="009D28D9">
      <w:pPr>
        <w:pStyle w:val="NoSpacing"/>
        <w:ind w:left="36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</w:p>
    <w:p w14:paraId="5A9C37B0" w14:textId="2679BA75" w:rsidR="009D28D9" w:rsidRPr="00F04A46" w:rsidRDefault="009D28D9" w:rsidP="00C737FB">
      <w:pPr>
        <w:pStyle w:val="NoSpacing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World Education (SHAPE PROGRAM)</w:t>
      </w:r>
      <w:r w:rsidR="00846DF3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                   </w:t>
      </w:r>
      <w:r w:rsidR="00F40394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                       </w:t>
      </w:r>
      <w:r w:rsidR="00A35177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    </w:t>
      </w:r>
      <w:r w:rsid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 </w:t>
      </w: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2006.10 – 2007.08</w:t>
      </w:r>
    </w:p>
    <w:p w14:paraId="36113AD9" w14:textId="77777777" w:rsidR="009D28D9" w:rsidRPr="00F04A46" w:rsidRDefault="009D28D9" w:rsidP="00C737FB">
      <w:pPr>
        <w:pStyle w:val="NoSpacing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Field and Administration officer (National Service)</w:t>
      </w:r>
    </w:p>
    <w:p w14:paraId="34E91BE9" w14:textId="77777777" w:rsidR="009D28D9" w:rsidRPr="00F04A46" w:rsidRDefault="009D28D9" w:rsidP="009D28D9">
      <w:pPr>
        <w:pStyle w:val="Heading1"/>
        <w:rPr>
          <w:rFonts w:ascii="Times New Roman" w:hAnsi="Times New Roman" w:cs="Times New Roman"/>
          <w:i/>
          <w:iCs/>
        </w:rPr>
      </w:pPr>
      <w:r w:rsidRPr="00F04A46">
        <w:rPr>
          <w:rFonts w:ascii="Times New Roman" w:hAnsi="Times New Roman" w:cs="Times New Roman"/>
          <w:i/>
          <w:iCs/>
        </w:rPr>
        <w:t>Education</w:t>
      </w:r>
    </w:p>
    <w:p w14:paraId="6DE09B0D" w14:textId="77777777" w:rsidR="00767DC5" w:rsidRPr="00D65E13" w:rsidRDefault="00767DC5" w:rsidP="00767DC5">
      <w:pPr>
        <w:pStyle w:val="Heading3"/>
        <w:rPr>
          <w:rFonts w:ascii="Times New Roman" w:hAnsi="Times New Roman" w:cs="Times New Roman"/>
          <w:caps w:val="0"/>
          <w:color w:val="000000" w:themeColor="text1"/>
          <w:sz w:val="24"/>
        </w:rPr>
      </w:pPr>
      <w:r w:rsidRPr="00D65E13">
        <w:rPr>
          <w:rFonts w:ascii="Times New Roman" w:hAnsi="Times New Roman" w:cs="Times New Roman"/>
          <w:color w:val="000000" w:themeColor="text1"/>
          <w:sz w:val="24"/>
        </w:rPr>
        <w:t>u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niversity of Chinese Academy of Sciences (UCAS)</w:t>
      </w:r>
      <w:r w:rsidR="00846DF3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  </w:t>
      </w:r>
      <w:r w:rsidR="00FE105D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  </w:t>
      </w:r>
      <w:r w:rsidR="00846DF3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         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Beijing, China</w:t>
      </w:r>
    </w:p>
    <w:p w14:paraId="5CA920A8" w14:textId="77777777" w:rsidR="00767DC5" w:rsidRPr="00D65E13" w:rsidRDefault="00767DC5" w:rsidP="00767DC5">
      <w:pPr>
        <w:pStyle w:val="Heading3"/>
        <w:rPr>
          <w:rFonts w:ascii="Times New Roman" w:hAnsi="Times New Roman" w:cs="Times New Roman"/>
          <w:caps w:val="0"/>
          <w:color w:val="000000" w:themeColor="text1"/>
          <w:sz w:val="24"/>
        </w:rPr>
      </w:pPr>
      <w:r w:rsidRPr="00D65E13"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>Institute of Soil Science, Chinese Academy of Sciences</w:t>
      </w:r>
      <w:r w:rsidR="00846DF3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  </w:t>
      </w:r>
      <w:r w:rsidR="00FE105D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</w:t>
      </w:r>
      <w:r w:rsidR="00846DF3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         </w:t>
      </w:r>
      <w:r w:rsidR="00DD529C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Nanjing, China</w:t>
      </w:r>
    </w:p>
    <w:p w14:paraId="5F56AC43" w14:textId="77777777" w:rsidR="00767DC5" w:rsidRPr="00D65E13" w:rsidRDefault="00767DC5" w:rsidP="00767DC5">
      <w:pPr>
        <w:pStyle w:val="Heading3"/>
        <w:numPr>
          <w:ilvl w:val="0"/>
          <w:numId w:val="14"/>
        </w:numPr>
        <w:rPr>
          <w:rFonts w:ascii="Times New Roman" w:hAnsi="Times New Roman" w:cs="Times New Roman"/>
          <w:caps w:val="0"/>
          <w:color w:val="000000" w:themeColor="text1"/>
          <w:sz w:val="24"/>
        </w:rPr>
      </w:pP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PhD in Soil </w:t>
      </w:r>
      <w:r w:rsidR="00F85EC1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(Environmental) 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Science (</w:t>
      </w:r>
      <w:r w:rsidRPr="00D65E13"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 xml:space="preserve">Advisor Prof. </w:t>
      </w:r>
      <w:r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 xml:space="preserve">Dr. </w:t>
      </w:r>
      <w:r w:rsidRPr="00D65E13"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>Ding Weixin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)</w:t>
      </w:r>
      <w:r w:rsidR="00846DF3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     </w:t>
      </w:r>
      <w:r w:rsidR="00F40394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           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2017.8</w:t>
      </w:r>
      <w:r w:rsidR="00AF5B37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</w:t>
      </w:r>
      <w:r w:rsidR="00AF5B37">
        <w:rPr>
          <w:rFonts w:ascii="Times New Roman" w:hAnsi="Times New Roman" w:cs="Times New Roman"/>
          <w:color w:val="000000" w:themeColor="text1"/>
          <w:sz w:val="24"/>
        </w:rPr>
        <w:t xml:space="preserve">– 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2021.7</w:t>
      </w:r>
    </w:p>
    <w:p w14:paraId="1B1B8160" w14:textId="77777777" w:rsidR="00767DC5" w:rsidRPr="00D65E13" w:rsidRDefault="00767DC5" w:rsidP="00767DC5">
      <w:pPr>
        <w:pStyle w:val="Heading3"/>
        <w:ind w:left="720"/>
        <w:rPr>
          <w:rFonts w:ascii="Times New Roman" w:hAnsi="Times New Roman" w:cs="Times New Roman"/>
          <w:caps w:val="0"/>
          <w:color w:val="000000" w:themeColor="text1"/>
          <w:sz w:val="24"/>
        </w:rPr>
      </w:pPr>
      <w:r w:rsidRPr="00D65E13"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>Research directions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: Mitigation of field greenhouse gas and ammonia emissions, </w:t>
      </w:r>
      <w:r>
        <w:rPr>
          <w:rFonts w:ascii="Times New Roman" w:hAnsi="Times New Roman" w:cs="Times New Roman"/>
          <w:caps w:val="0"/>
          <w:color w:val="000000" w:themeColor="text1"/>
          <w:sz w:val="24"/>
        </w:rPr>
        <w:t>Conservation of stored effluent n</w:t>
      </w:r>
      <w:r w:rsidR="00EA1209">
        <w:rPr>
          <w:rFonts w:ascii="Times New Roman" w:hAnsi="Times New Roman" w:cs="Times New Roman"/>
          <w:caps w:val="0"/>
          <w:color w:val="000000" w:themeColor="text1"/>
          <w:sz w:val="24"/>
        </w:rPr>
        <w:t>utrient</w:t>
      </w:r>
      <w:r w:rsidR="0034598F">
        <w:rPr>
          <w:rFonts w:ascii="Times New Roman" w:hAnsi="Times New Roman" w:cs="Times New Roman"/>
          <w:caps w:val="0"/>
          <w:color w:val="000000" w:themeColor="text1"/>
          <w:sz w:val="24"/>
        </w:rPr>
        <w:t>s</w:t>
      </w:r>
      <w:r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, 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and groundwater quality</w:t>
      </w:r>
      <w:r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(lysimeter study).</w:t>
      </w:r>
    </w:p>
    <w:p w14:paraId="093EFD18" w14:textId="77777777" w:rsidR="00767DC5" w:rsidRPr="00D65E13" w:rsidRDefault="00767DC5" w:rsidP="00767DC5">
      <w:pPr>
        <w:pStyle w:val="Heading3"/>
        <w:ind w:left="720"/>
        <w:rPr>
          <w:rFonts w:ascii="Times New Roman" w:hAnsi="Times New Roman" w:cs="Times New Roman"/>
          <w:caps w:val="0"/>
          <w:color w:val="000000" w:themeColor="text1"/>
          <w:sz w:val="24"/>
        </w:rPr>
      </w:pPr>
      <w:r w:rsidRPr="00D65E13"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>Thesis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: </w:t>
      </w:r>
      <w:r w:rsidRPr="009D5560"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>Storage and</w:t>
      </w:r>
      <w:r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</w:t>
      </w:r>
      <w:r w:rsidRPr="00D65E13"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 xml:space="preserve">application </w:t>
      </w:r>
      <w:r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 xml:space="preserve">effect of dairy effluents </w:t>
      </w:r>
      <w:r w:rsidRPr="00D65E13"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 xml:space="preserve">on nitrogen gas emission and nitrogen leaching in </w:t>
      </w:r>
      <w:r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>upland</w:t>
      </w:r>
      <w:r w:rsidRPr="00D65E13"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 xml:space="preserve"> fields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</w:t>
      </w:r>
    </w:p>
    <w:p w14:paraId="5080448E" w14:textId="77777777" w:rsidR="00767DC5" w:rsidRPr="00D65E13" w:rsidRDefault="00767DC5" w:rsidP="00767DC5">
      <w:pPr>
        <w:pStyle w:val="Heading3"/>
        <w:rPr>
          <w:rFonts w:ascii="Times New Roman" w:hAnsi="Times New Roman" w:cs="Times New Roman"/>
          <w:color w:val="000000" w:themeColor="text1"/>
          <w:sz w:val="24"/>
        </w:rPr>
      </w:pPr>
    </w:p>
    <w:p w14:paraId="63D2D652" w14:textId="77777777" w:rsidR="00767DC5" w:rsidRPr="00D65E13" w:rsidRDefault="00767DC5" w:rsidP="00767DC5">
      <w:pPr>
        <w:pStyle w:val="Heading3"/>
        <w:rPr>
          <w:rFonts w:ascii="Times New Roman" w:hAnsi="Times New Roman" w:cs="Times New Roman"/>
          <w:caps w:val="0"/>
          <w:color w:val="000000" w:themeColor="text1"/>
          <w:sz w:val="24"/>
        </w:rPr>
      </w:pPr>
      <w:r w:rsidRPr="00D65E13">
        <w:rPr>
          <w:rFonts w:ascii="Times New Roman" w:hAnsi="Times New Roman" w:cs="Times New Roman"/>
          <w:color w:val="000000" w:themeColor="text1"/>
          <w:sz w:val="24"/>
        </w:rPr>
        <w:t>L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anzhou</w:t>
      </w:r>
      <w:r w:rsidRPr="00D65E13">
        <w:rPr>
          <w:rFonts w:ascii="Times New Roman" w:hAnsi="Times New Roman" w:cs="Times New Roman"/>
          <w:color w:val="000000" w:themeColor="text1"/>
          <w:sz w:val="24"/>
        </w:rPr>
        <w:t xml:space="preserve"> J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iaotong</w:t>
      </w:r>
      <w:r w:rsidRPr="00D65E13">
        <w:rPr>
          <w:rFonts w:ascii="Times New Roman" w:hAnsi="Times New Roman" w:cs="Times New Roman"/>
          <w:color w:val="000000" w:themeColor="text1"/>
          <w:sz w:val="24"/>
        </w:rPr>
        <w:t xml:space="preserve"> u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niversity</w:t>
      </w:r>
      <w:r w:rsidR="00846DF3">
        <w:rPr>
          <w:rFonts w:ascii="Times New Roman" w:hAnsi="Times New Roman" w:cs="Times New Roman"/>
          <w:color w:val="000000" w:themeColor="text1"/>
          <w:sz w:val="24"/>
        </w:rPr>
        <w:t xml:space="preserve">                             </w:t>
      </w:r>
      <w:r w:rsidR="00FE105D">
        <w:rPr>
          <w:rFonts w:ascii="Times New Roman" w:hAnsi="Times New Roman" w:cs="Times New Roman"/>
          <w:color w:val="000000" w:themeColor="text1"/>
          <w:sz w:val="24"/>
        </w:rPr>
        <w:t xml:space="preserve">                         </w:t>
      </w:r>
      <w:r w:rsidRPr="00D65E13">
        <w:rPr>
          <w:rFonts w:ascii="Times New Roman" w:hAnsi="Times New Roman" w:cs="Times New Roman"/>
          <w:color w:val="000000" w:themeColor="text1"/>
          <w:sz w:val="24"/>
        </w:rPr>
        <w:t>L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anzhou</w:t>
      </w:r>
      <w:r w:rsidRPr="00D65E13">
        <w:rPr>
          <w:rFonts w:ascii="Times New Roman" w:hAnsi="Times New Roman" w:cs="Times New Roman"/>
          <w:color w:val="000000" w:themeColor="text1"/>
          <w:sz w:val="24"/>
        </w:rPr>
        <w:t>, c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hina</w:t>
      </w:r>
    </w:p>
    <w:p w14:paraId="2A7506B8" w14:textId="77777777" w:rsidR="00767DC5" w:rsidRPr="00D65E13" w:rsidRDefault="00767DC5" w:rsidP="00767DC5">
      <w:pPr>
        <w:pStyle w:val="Heading3"/>
        <w:rPr>
          <w:rFonts w:ascii="Times New Roman" w:hAnsi="Times New Roman" w:cs="Times New Roman"/>
          <w:caps w:val="0"/>
          <w:color w:val="000000" w:themeColor="text1"/>
          <w:sz w:val="24"/>
        </w:rPr>
      </w:pP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School of Environmental and Municipal Engineering </w:t>
      </w:r>
    </w:p>
    <w:p w14:paraId="668F8F24" w14:textId="77777777" w:rsidR="00767DC5" w:rsidRPr="00D65E13" w:rsidRDefault="00767DC5" w:rsidP="00767DC5">
      <w:pPr>
        <w:pStyle w:val="Heading3"/>
        <w:numPr>
          <w:ilvl w:val="0"/>
          <w:numId w:val="14"/>
        </w:numPr>
        <w:rPr>
          <w:rFonts w:ascii="Times New Roman" w:hAnsi="Times New Roman" w:cs="Times New Roman"/>
          <w:color w:val="000000" w:themeColor="text1"/>
          <w:sz w:val="24"/>
        </w:rPr>
      </w:pPr>
      <w:r w:rsidRPr="00D65E13">
        <w:rPr>
          <w:rFonts w:ascii="Times New Roman" w:hAnsi="Times New Roman" w:cs="Times New Roman"/>
          <w:color w:val="000000" w:themeColor="text1"/>
          <w:sz w:val="24"/>
        </w:rPr>
        <w:t>ME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ng. Environmental Science (</w:t>
      </w:r>
      <w:r w:rsidRPr="00D65E13"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>Advisor Prof</w:t>
      </w:r>
      <w:r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>.</w:t>
      </w:r>
      <w:r w:rsidRPr="00D65E13"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 xml:space="preserve"> Zhao Baowei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)</w:t>
      </w:r>
      <w:r w:rsidR="00846DF3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</w:t>
      </w:r>
      <w:r w:rsidR="00F40394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   </w:t>
      </w:r>
      <w:r w:rsidR="00846DF3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</w:t>
      </w:r>
      <w:r w:rsidR="009E5D97">
        <w:rPr>
          <w:rFonts w:ascii="Times New Roman" w:hAnsi="Times New Roman" w:cs="Times New Roman"/>
          <w:caps w:val="0"/>
          <w:color w:val="000000" w:themeColor="text1"/>
          <w:sz w:val="24"/>
        </w:rPr>
        <w:t>2010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.9</w:t>
      </w:r>
      <w:r w:rsidR="00AF5B37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</w:t>
      </w:r>
      <w:r w:rsidR="00AF5B37">
        <w:rPr>
          <w:rFonts w:ascii="Times New Roman" w:hAnsi="Times New Roman" w:cs="Times New Roman"/>
          <w:color w:val="000000" w:themeColor="text1"/>
          <w:sz w:val="24"/>
        </w:rPr>
        <w:t xml:space="preserve">– 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2013.6</w:t>
      </w:r>
    </w:p>
    <w:p w14:paraId="2C73512A" w14:textId="77777777" w:rsidR="00767DC5" w:rsidRPr="00D65E13" w:rsidRDefault="00767DC5" w:rsidP="00767DC5">
      <w:pPr>
        <w:pStyle w:val="Heading3"/>
        <w:ind w:left="720"/>
        <w:rPr>
          <w:rFonts w:ascii="Times New Roman" w:hAnsi="Times New Roman" w:cs="Times New Roman"/>
          <w:b w:val="0"/>
          <w:color w:val="000000" w:themeColor="text1"/>
          <w:sz w:val="24"/>
        </w:rPr>
      </w:pPr>
      <w:r w:rsidRPr="00D65E13"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lastRenderedPageBreak/>
        <w:t xml:space="preserve">Thesis: </w:t>
      </w:r>
      <w:r w:rsidRPr="00D65E13">
        <w:rPr>
          <w:rFonts w:ascii="Times New Roman" w:eastAsia="SimSun" w:hAnsi="Times New Roman" w:cs="Times New Roman"/>
          <w:b w:val="0"/>
          <w:caps w:val="0"/>
          <w:color w:val="000000" w:themeColor="text1"/>
          <w:sz w:val="24"/>
        </w:rPr>
        <w:t xml:space="preserve">Preparation, characterization, and adsorptive properties of </w:t>
      </w:r>
      <w:r w:rsidRPr="00D65E13">
        <w:rPr>
          <w:rFonts w:ascii="Times New Roman" w:eastAsia="SimSun" w:hAnsi="Times New Roman" w:cs="Times New Roman"/>
          <w:b w:val="0"/>
          <w:caps w:val="0"/>
          <w:noProof/>
          <w:color w:val="000000" w:themeColor="text1"/>
          <w:sz w:val="24"/>
        </w:rPr>
        <w:t>biochar</w:t>
      </w:r>
      <w:r w:rsidRPr="00D65E13">
        <w:rPr>
          <w:rFonts w:ascii="Times New Roman" w:eastAsia="SimSun" w:hAnsi="Times New Roman" w:cs="Times New Roman"/>
          <w:b w:val="0"/>
          <w:caps w:val="0"/>
          <w:color w:val="000000" w:themeColor="text1"/>
          <w:sz w:val="24"/>
        </w:rPr>
        <w:t xml:space="preserve"> derived from agricultural waste biomasses from Gansu province, china. A case study of cotton residue, cotton straw, potato residue, potato straw and swine manure.</w:t>
      </w:r>
    </w:p>
    <w:p w14:paraId="5EFD801D" w14:textId="77777777" w:rsidR="00767DC5" w:rsidRPr="00D65E13" w:rsidRDefault="00767DC5" w:rsidP="00767DC5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E28B9CB" w14:textId="77777777" w:rsidR="00767DC5" w:rsidRPr="00D65E13" w:rsidRDefault="00767DC5" w:rsidP="00767DC5">
      <w:pPr>
        <w:pStyle w:val="Heading3"/>
        <w:rPr>
          <w:rFonts w:ascii="Times New Roman" w:hAnsi="Times New Roman" w:cs="Times New Roman"/>
          <w:caps w:val="0"/>
          <w:color w:val="000000" w:themeColor="text1"/>
          <w:sz w:val="24"/>
        </w:rPr>
      </w:pPr>
      <w:r w:rsidRPr="00D65E13">
        <w:rPr>
          <w:rFonts w:ascii="Times New Roman" w:hAnsi="Times New Roman" w:cs="Times New Roman"/>
          <w:color w:val="000000" w:themeColor="text1"/>
          <w:sz w:val="24"/>
        </w:rPr>
        <w:t>L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anzhou</w:t>
      </w:r>
      <w:r w:rsidRPr="00D65E13">
        <w:rPr>
          <w:rFonts w:ascii="Times New Roman" w:hAnsi="Times New Roman" w:cs="Times New Roman"/>
          <w:color w:val="000000" w:themeColor="text1"/>
          <w:sz w:val="24"/>
        </w:rPr>
        <w:t xml:space="preserve"> J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iaotong</w:t>
      </w:r>
      <w:r w:rsidRPr="00D65E13">
        <w:rPr>
          <w:rFonts w:ascii="Times New Roman" w:hAnsi="Times New Roman" w:cs="Times New Roman"/>
          <w:color w:val="000000" w:themeColor="text1"/>
          <w:sz w:val="24"/>
        </w:rPr>
        <w:t xml:space="preserve"> u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niversity</w:t>
      </w:r>
      <w:r w:rsidR="00846DF3">
        <w:rPr>
          <w:rFonts w:ascii="Times New Roman" w:hAnsi="Times New Roman" w:cs="Times New Roman"/>
          <w:color w:val="000000" w:themeColor="text1"/>
          <w:sz w:val="24"/>
        </w:rPr>
        <w:t xml:space="preserve">                                 </w:t>
      </w:r>
      <w:r w:rsidR="00FE105D">
        <w:rPr>
          <w:rFonts w:ascii="Times New Roman" w:hAnsi="Times New Roman" w:cs="Times New Roman"/>
          <w:color w:val="000000" w:themeColor="text1"/>
          <w:sz w:val="24"/>
        </w:rPr>
        <w:t xml:space="preserve">                   </w:t>
      </w:r>
      <w:r w:rsidRPr="00D65E13">
        <w:rPr>
          <w:rFonts w:ascii="Times New Roman" w:hAnsi="Times New Roman" w:cs="Times New Roman"/>
          <w:color w:val="000000" w:themeColor="text1"/>
          <w:sz w:val="24"/>
        </w:rPr>
        <w:t>L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anzhou</w:t>
      </w:r>
      <w:r w:rsidRPr="00D65E13">
        <w:rPr>
          <w:rFonts w:ascii="Times New Roman" w:hAnsi="Times New Roman" w:cs="Times New Roman"/>
          <w:color w:val="000000" w:themeColor="text1"/>
          <w:sz w:val="24"/>
        </w:rPr>
        <w:t>, c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hina</w:t>
      </w:r>
    </w:p>
    <w:p w14:paraId="3B6C71BF" w14:textId="77777777" w:rsidR="00767DC5" w:rsidRPr="00D65E13" w:rsidRDefault="00767DC5" w:rsidP="00767DC5">
      <w:pPr>
        <w:pStyle w:val="Heading3"/>
        <w:rPr>
          <w:rFonts w:ascii="Times New Roman" w:hAnsi="Times New Roman" w:cs="Times New Roman"/>
          <w:caps w:val="0"/>
          <w:color w:val="000000" w:themeColor="text1"/>
          <w:sz w:val="24"/>
        </w:rPr>
      </w:pP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School of International Studies</w:t>
      </w:r>
      <w:r w:rsidR="00846DF3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</w:t>
      </w:r>
    </w:p>
    <w:p w14:paraId="4A546D6D" w14:textId="77777777" w:rsidR="00767DC5" w:rsidRPr="00D65E13" w:rsidRDefault="00767DC5" w:rsidP="00767DC5">
      <w:pPr>
        <w:pStyle w:val="Heading3"/>
        <w:numPr>
          <w:ilvl w:val="0"/>
          <w:numId w:val="14"/>
        </w:numPr>
        <w:rPr>
          <w:rFonts w:ascii="Times New Roman" w:hAnsi="Times New Roman" w:cs="Times New Roman"/>
          <w:color w:val="000000" w:themeColor="text1"/>
          <w:sz w:val="24"/>
        </w:rPr>
      </w:pPr>
      <w:r w:rsidRPr="00D65E13">
        <w:rPr>
          <w:rFonts w:ascii="Times New Roman" w:eastAsia="SimSun" w:hAnsi="Times New Roman" w:cs="Times New Roman"/>
          <w:color w:val="000000" w:themeColor="text1"/>
          <w:sz w:val="24"/>
        </w:rPr>
        <w:t>C</w:t>
      </w:r>
      <w:r w:rsidRPr="00D65E13">
        <w:rPr>
          <w:rFonts w:ascii="Times New Roman" w:eastAsia="SimSun" w:hAnsi="Times New Roman" w:cs="Times New Roman"/>
          <w:caps w:val="0"/>
          <w:color w:val="000000" w:themeColor="text1"/>
          <w:sz w:val="24"/>
        </w:rPr>
        <w:t>hinese</w:t>
      </w:r>
      <w:r w:rsidRPr="00D65E13">
        <w:rPr>
          <w:rFonts w:ascii="Times New Roman" w:eastAsia="SimSun" w:hAnsi="Times New Roman" w:cs="Times New Roman"/>
          <w:color w:val="000000" w:themeColor="text1"/>
          <w:sz w:val="24"/>
        </w:rPr>
        <w:t xml:space="preserve"> (M</w:t>
      </w:r>
      <w:r w:rsidRPr="00D65E13">
        <w:rPr>
          <w:rFonts w:ascii="Times New Roman" w:eastAsia="SimSun" w:hAnsi="Times New Roman" w:cs="Times New Roman"/>
          <w:caps w:val="0"/>
          <w:color w:val="000000" w:themeColor="text1"/>
          <w:sz w:val="24"/>
        </w:rPr>
        <w:t>andarin</w:t>
      </w:r>
      <w:r w:rsidRPr="00D65E13">
        <w:rPr>
          <w:rFonts w:ascii="Times New Roman" w:eastAsia="SimSun" w:hAnsi="Times New Roman" w:cs="Times New Roman"/>
          <w:color w:val="000000" w:themeColor="text1"/>
          <w:sz w:val="24"/>
        </w:rPr>
        <w:t>)</w:t>
      </w:r>
      <w:r w:rsidR="00846DF3">
        <w:rPr>
          <w:rFonts w:ascii="Times New Roman" w:eastAsia="SimSun" w:hAnsi="Times New Roman" w:cs="Times New Roman"/>
          <w:color w:val="000000" w:themeColor="text1"/>
          <w:sz w:val="24"/>
        </w:rPr>
        <w:t xml:space="preserve"> </w:t>
      </w:r>
      <w:r w:rsidRPr="00D65E13">
        <w:rPr>
          <w:rFonts w:ascii="Times New Roman" w:eastAsia="SimSun" w:hAnsi="Times New Roman" w:cs="Times New Roman"/>
          <w:color w:val="000000" w:themeColor="text1"/>
          <w:sz w:val="24"/>
        </w:rPr>
        <w:t>(</w:t>
      </w:r>
      <w:r w:rsidRPr="00D65E13">
        <w:rPr>
          <w:rFonts w:ascii="Times New Roman" w:eastAsia="SimSun" w:hAnsi="Times New Roman" w:cs="Times New Roman"/>
          <w:b w:val="0"/>
          <w:color w:val="000000" w:themeColor="text1"/>
          <w:sz w:val="24"/>
        </w:rPr>
        <w:t>C</w:t>
      </w:r>
      <w:r w:rsidRPr="00D65E13">
        <w:rPr>
          <w:rFonts w:ascii="Times New Roman" w:eastAsia="SimSun" w:hAnsi="Times New Roman" w:cs="Times New Roman"/>
          <w:b w:val="0"/>
          <w:caps w:val="0"/>
          <w:color w:val="000000" w:themeColor="text1"/>
          <w:sz w:val="24"/>
        </w:rPr>
        <w:t>hinese</w:t>
      </w:r>
      <w:r w:rsidRPr="00D65E13">
        <w:rPr>
          <w:rFonts w:ascii="Times New Roman" w:eastAsia="SimSun" w:hAnsi="Times New Roman" w:cs="Times New Roman"/>
          <w:b w:val="0"/>
          <w:color w:val="000000" w:themeColor="text1"/>
          <w:sz w:val="24"/>
        </w:rPr>
        <w:t xml:space="preserve"> P</w:t>
      </w:r>
      <w:r w:rsidRPr="00D65E13">
        <w:rPr>
          <w:rFonts w:ascii="Times New Roman" w:eastAsia="SimSun" w:hAnsi="Times New Roman" w:cs="Times New Roman"/>
          <w:b w:val="0"/>
          <w:caps w:val="0"/>
          <w:color w:val="000000" w:themeColor="text1"/>
          <w:sz w:val="24"/>
        </w:rPr>
        <w:t>roficiency</w:t>
      </w:r>
      <w:r w:rsidRPr="00D65E13">
        <w:rPr>
          <w:rFonts w:ascii="Times New Roman" w:eastAsia="SimSun" w:hAnsi="Times New Roman" w:cs="Times New Roman"/>
          <w:b w:val="0"/>
          <w:color w:val="000000" w:themeColor="text1"/>
          <w:sz w:val="24"/>
        </w:rPr>
        <w:t xml:space="preserve"> C</w:t>
      </w:r>
      <w:r w:rsidRPr="00D65E13">
        <w:rPr>
          <w:rFonts w:ascii="Times New Roman" w:eastAsia="SimSun" w:hAnsi="Times New Roman" w:cs="Times New Roman"/>
          <w:b w:val="0"/>
          <w:caps w:val="0"/>
          <w:color w:val="000000" w:themeColor="text1"/>
          <w:sz w:val="24"/>
        </w:rPr>
        <w:t>ertificate</w:t>
      </w:r>
      <w:r w:rsidRPr="00D65E13">
        <w:rPr>
          <w:rFonts w:ascii="Times New Roman" w:eastAsia="SimSun" w:hAnsi="Times New Roman" w:cs="Times New Roman"/>
          <w:color w:val="000000" w:themeColor="text1"/>
          <w:sz w:val="24"/>
        </w:rPr>
        <w:t>)</w:t>
      </w:r>
      <w:r w:rsidR="00846DF3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    </w:t>
      </w:r>
      <w:r w:rsidR="00D3452C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         </w:t>
      </w:r>
      <w:r w:rsidR="00846DF3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</w:t>
      </w:r>
      <w:r w:rsidR="00377974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</w:t>
      </w:r>
      <w:r w:rsidR="00846DF3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2009.9</w:t>
      </w:r>
      <w:r w:rsidR="00AF5B37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</w:t>
      </w:r>
      <w:r w:rsidR="00AF5B37">
        <w:rPr>
          <w:rFonts w:ascii="Times New Roman" w:hAnsi="Times New Roman" w:cs="Times New Roman"/>
          <w:color w:val="000000" w:themeColor="text1"/>
          <w:sz w:val="24"/>
        </w:rPr>
        <w:t xml:space="preserve">– 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2010.6</w:t>
      </w:r>
    </w:p>
    <w:p w14:paraId="23F6BB8D" w14:textId="77777777" w:rsidR="00767DC5" w:rsidRPr="00D65E13" w:rsidRDefault="00767DC5" w:rsidP="00767DC5">
      <w:pPr>
        <w:pStyle w:val="Heading3"/>
        <w:numPr>
          <w:ilvl w:val="0"/>
          <w:numId w:val="14"/>
        </w:numPr>
        <w:rPr>
          <w:rFonts w:ascii="Times New Roman" w:hAnsi="Times New Roman" w:cs="Times New Roman"/>
          <w:color w:val="000000" w:themeColor="text1"/>
          <w:sz w:val="24"/>
        </w:rPr>
      </w:pPr>
      <w:r w:rsidRPr="00D65E13">
        <w:rPr>
          <w:rFonts w:ascii="Times New Roman" w:hAnsi="Times New Roman" w:cs="Times New Roman"/>
          <w:color w:val="000000" w:themeColor="text1"/>
          <w:sz w:val="24"/>
        </w:rPr>
        <w:t>HSK (</w:t>
      </w:r>
      <w:r w:rsidRPr="00D65E13">
        <w:rPr>
          <w:rFonts w:ascii="Times New Roman" w:hAnsi="Times New Roman" w:cs="Times New Roman"/>
          <w:b w:val="0"/>
          <w:color w:val="000000" w:themeColor="text1"/>
          <w:sz w:val="24"/>
        </w:rPr>
        <w:t>l</w:t>
      </w:r>
      <w:r w:rsidRPr="00D65E13"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>evel</w:t>
      </w:r>
      <w:r w:rsidRPr="00D65E13">
        <w:rPr>
          <w:rFonts w:ascii="Times New Roman" w:hAnsi="Times New Roman" w:cs="Times New Roman"/>
          <w:b w:val="0"/>
          <w:color w:val="000000" w:themeColor="text1"/>
          <w:sz w:val="24"/>
        </w:rPr>
        <w:t xml:space="preserve"> 4</w:t>
      </w:r>
      <w:r w:rsidRPr="00D65E13">
        <w:rPr>
          <w:rFonts w:ascii="Times New Roman" w:hAnsi="Times New Roman" w:cs="Times New Roman"/>
          <w:color w:val="000000" w:themeColor="text1"/>
          <w:sz w:val="24"/>
        </w:rPr>
        <w:t>)</w:t>
      </w:r>
    </w:p>
    <w:p w14:paraId="4B85D89A" w14:textId="77777777" w:rsidR="00767DC5" w:rsidRPr="00D65E13" w:rsidRDefault="00767DC5" w:rsidP="00767DC5">
      <w:pPr>
        <w:pStyle w:val="Heading3"/>
        <w:rPr>
          <w:rFonts w:ascii="Times New Roman" w:hAnsi="Times New Roman" w:cs="Times New Roman"/>
          <w:color w:val="000000" w:themeColor="text1"/>
          <w:sz w:val="24"/>
        </w:rPr>
      </w:pPr>
    </w:p>
    <w:p w14:paraId="68D3779D" w14:textId="77777777" w:rsidR="00767DC5" w:rsidRPr="00D65E13" w:rsidRDefault="00767DC5" w:rsidP="00767DC5">
      <w:pPr>
        <w:pStyle w:val="Heading2"/>
        <w:rPr>
          <w:rFonts w:ascii="Times New Roman" w:hAnsi="Times New Roman" w:cs="Times New Roman"/>
          <w:b w:val="0"/>
          <w:caps w:val="0"/>
          <w:color w:val="000000" w:themeColor="text1"/>
          <w:sz w:val="24"/>
          <w:szCs w:val="24"/>
        </w:rPr>
      </w:pPr>
      <w:r w:rsidRPr="00D65E13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>K</w:t>
      </w:r>
      <w:r w:rsidRPr="00D65E13">
        <w:rPr>
          <w:rFonts w:ascii="Times New Roman" w:eastAsia="SimSun" w:hAnsi="Times New Roman" w:cs="Times New Roman"/>
          <w:caps w:val="0"/>
          <w:color w:val="000000" w:themeColor="text1"/>
          <w:sz w:val="24"/>
          <w:szCs w:val="24"/>
        </w:rPr>
        <w:t>wame</w:t>
      </w:r>
      <w:r w:rsidRPr="00D65E13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 xml:space="preserve"> N</w:t>
      </w:r>
      <w:r w:rsidRPr="00D65E13">
        <w:rPr>
          <w:rFonts w:ascii="Times New Roman" w:eastAsia="SimSun" w:hAnsi="Times New Roman" w:cs="Times New Roman"/>
          <w:caps w:val="0"/>
          <w:color w:val="000000" w:themeColor="text1"/>
          <w:sz w:val="24"/>
          <w:szCs w:val="24"/>
        </w:rPr>
        <w:t>krumah</w:t>
      </w:r>
      <w:r w:rsidRPr="00D65E13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 xml:space="preserve"> U</w:t>
      </w:r>
      <w:r w:rsidRPr="00D65E13">
        <w:rPr>
          <w:rFonts w:ascii="Times New Roman" w:eastAsia="SimSun" w:hAnsi="Times New Roman" w:cs="Times New Roman"/>
          <w:caps w:val="0"/>
          <w:color w:val="000000" w:themeColor="text1"/>
          <w:sz w:val="24"/>
          <w:szCs w:val="24"/>
        </w:rPr>
        <w:t>niversity</w:t>
      </w:r>
      <w:r w:rsidRPr="00D65E13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 xml:space="preserve"> </w:t>
      </w:r>
      <w:r w:rsidR="00303370" w:rsidRPr="00D65E13">
        <w:rPr>
          <w:rFonts w:ascii="Times New Roman" w:eastAsia="SimSun" w:hAnsi="Times New Roman" w:cs="Times New Roman"/>
          <w:caps w:val="0"/>
          <w:color w:val="000000" w:themeColor="text1"/>
          <w:sz w:val="24"/>
          <w:szCs w:val="24"/>
        </w:rPr>
        <w:t>of</w:t>
      </w:r>
      <w:r w:rsidRPr="00D65E13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 xml:space="preserve"> S</w:t>
      </w:r>
      <w:r w:rsidRPr="00D65E13">
        <w:rPr>
          <w:rFonts w:ascii="Times New Roman" w:eastAsia="SimSun" w:hAnsi="Times New Roman" w:cs="Times New Roman"/>
          <w:caps w:val="0"/>
          <w:color w:val="000000" w:themeColor="text1"/>
          <w:sz w:val="24"/>
          <w:szCs w:val="24"/>
        </w:rPr>
        <w:t>cience</w:t>
      </w:r>
      <w:r w:rsidRPr="00D65E13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 xml:space="preserve"> </w:t>
      </w:r>
      <w:r w:rsidR="00303370">
        <w:rPr>
          <w:rFonts w:ascii="Times New Roman" w:eastAsia="SimSun" w:hAnsi="Times New Roman" w:cs="Times New Roman"/>
          <w:caps w:val="0"/>
          <w:color w:val="000000" w:themeColor="text1"/>
          <w:sz w:val="24"/>
          <w:szCs w:val="24"/>
        </w:rPr>
        <w:t>and</w:t>
      </w:r>
      <w:r w:rsidRPr="00D65E13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 xml:space="preserve"> T</w:t>
      </w:r>
      <w:r w:rsidRPr="00D65E13">
        <w:rPr>
          <w:rFonts w:ascii="Times New Roman" w:eastAsia="SimSun" w:hAnsi="Times New Roman" w:cs="Times New Roman"/>
          <w:caps w:val="0"/>
          <w:color w:val="000000" w:themeColor="text1"/>
          <w:sz w:val="24"/>
          <w:szCs w:val="24"/>
        </w:rPr>
        <w:t>echnology</w:t>
      </w:r>
      <w:r w:rsidR="00846D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</w:t>
      </w:r>
      <w:r w:rsidRPr="00716CB4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Pr="00716CB4"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  <w:t>umasi</w:t>
      </w:r>
      <w:r w:rsidRPr="00716CB4">
        <w:rPr>
          <w:rFonts w:ascii="Times New Roman" w:hAnsi="Times New Roman" w:cs="Times New Roman"/>
          <w:color w:val="000000" w:themeColor="text1"/>
          <w:sz w:val="24"/>
          <w:szCs w:val="24"/>
        </w:rPr>
        <w:t>, G</w:t>
      </w:r>
      <w:r w:rsidRPr="00716CB4"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  <w:t>hana</w:t>
      </w:r>
    </w:p>
    <w:p w14:paraId="13A0C2EA" w14:textId="77777777" w:rsidR="00767DC5" w:rsidRPr="003C196F" w:rsidRDefault="00767DC5" w:rsidP="00767DC5">
      <w:pPr>
        <w:pStyle w:val="Heading2"/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</w:pPr>
      <w:r w:rsidRPr="003C196F"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  <w:t>College of Science</w:t>
      </w:r>
    </w:p>
    <w:p w14:paraId="19624EAC" w14:textId="77777777" w:rsidR="00767DC5" w:rsidRPr="00D65E13" w:rsidRDefault="00767DC5" w:rsidP="00767DC5">
      <w:pPr>
        <w:pStyle w:val="Heading2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65E13">
        <w:rPr>
          <w:rFonts w:ascii="Times New Roman" w:hAnsi="Times New Roman" w:cs="Times New Roman"/>
          <w:color w:val="000000" w:themeColor="text1"/>
          <w:sz w:val="24"/>
          <w:szCs w:val="24"/>
        </w:rPr>
        <w:t>BS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  <w:t>c</w:t>
      </w:r>
      <w:r w:rsidRPr="00D65E13">
        <w:rPr>
          <w:rFonts w:ascii="Times New Roman" w:hAnsi="Times New Roman" w:cs="Times New Roman"/>
          <w:color w:val="000000" w:themeColor="text1"/>
          <w:sz w:val="24"/>
          <w:szCs w:val="24"/>
        </w:rPr>
        <w:t>. C</w:t>
      </w:r>
      <w:r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  <w:t xml:space="preserve">hemistry 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(</w:t>
      </w:r>
      <w:r w:rsidRPr="00D65E13"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 xml:space="preserve">Advisor </w:t>
      </w:r>
      <w:r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>Dr.</w:t>
      </w:r>
      <w:r w:rsidRPr="00D65E13"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 xml:space="preserve"> </w:t>
      </w:r>
      <w:r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>Noah Kyame Asare-Donkor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)</w:t>
      </w:r>
      <w:r w:rsidR="00846DF3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 </w:t>
      </w:r>
      <w:r w:rsidR="00846DF3"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  <w:t xml:space="preserve"> </w:t>
      </w:r>
      <w:r w:rsidR="009E5D97"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  <w:t xml:space="preserve">       </w:t>
      </w:r>
      <w:r w:rsidR="00846DF3"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  <w:t xml:space="preserve"> </w:t>
      </w:r>
      <w:r w:rsidR="00E80EF1"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  <w:t xml:space="preserve"> 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  <w:t>2002.9</w:t>
      </w:r>
      <w:r w:rsidR="00AF5B37"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  <w:t xml:space="preserve"> </w:t>
      </w:r>
      <w:r w:rsidR="00AF5B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– 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  <w:t>2006.6</w:t>
      </w:r>
    </w:p>
    <w:p w14:paraId="6B70D0C8" w14:textId="77777777" w:rsidR="00767DC5" w:rsidRPr="00D65E13" w:rsidRDefault="00767DC5" w:rsidP="00767DC5">
      <w:pPr>
        <w:pStyle w:val="Heading2"/>
        <w:ind w:left="720"/>
        <w:rPr>
          <w:rFonts w:ascii="Times New Roman" w:hAnsi="Times New Roman" w:cs="Times New Roman"/>
          <w:b w:val="0"/>
          <w:caps w:val="0"/>
          <w:color w:val="000000" w:themeColor="text1"/>
          <w:sz w:val="24"/>
          <w:szCs w:val="24"/>
        </w:rPr>
      </w:pPr>
      <w:r w:rsidRPr="00D65E13">
        <w:rPr>
          <w:rFonts w:ascii="Times New Roman" w:hAnsi="Times New Roman" w:cs="Times New Roman"/>
          <w:b w:val="0"/>
          <w:caps w:val="0"/>
          <w:color w:val="000000" w:themeColor="text1"/>
          <w:sz w:val="24"/>
          <w:szCs w:val="24"/>
        </w:rPr>
        <w:t>Thesis: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  <w:t xml:space="preserve"> </w:t>
      </w:r>
      <w:r w:rsidRPr="00D65E13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A</w:t>
      </w:r>
      <w:r w:rsidRPr="00D65E1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65E13">
        <w:rPr>
          <w:rFonts w:ascii="Times New Roman" w:hAnsi="Times New Roman" w:cs="Times New Roman"/>
          <w:b w:val="0"/>
          <w:caps w:val="0"/>
          <w:color w:val="000000" w:themeColor="text1"/>
          <w:sz w:val="24"/>
          <w:szCs w:val="24"/>
        </w:rPr>
        <w:t xml:space="preserve">study of the various raw materials used in the production of activated carbon in </w:t>
      </w:r>
      <w:r w:rsidR="00E6277F">
        <w:rPr>
          <w:rFonts w:ascii="Times New Roman" w:hAnsi="Times New Roman" w:cs="Times New Roman"/>
          <w:b w:val="0"/>
          <w:caps w:val="0"/>
          <w:color w:val="000000" w:themeColor="text1"/>
          <w:sz w:val="24"/>
          <w:szCs w:val="24"/>
        </w:rPr>
        <w:t>G</w:t>
      </w:r>
      <w:r w:rsidRPr="00D65E13">
        <w:rPr>
          <w:rFonts w:ascii="Times New Roman" w:hAnsi="Times New Roman" w:cs="Times New Roman"/>
          <w:b w:val="0"/>
          <w:caps w:val="0"/>
          <w:color w:val="000000" w:themeColor="text1"/>
          <w:sz w:val="24"/>
          <w:szCs w:val="24"/>
        </w:rPr>
        <w:t>hana and their various uses, especially in the decolouri</w:t>
      </w:r>
      <w:r w:rsidR="00F32148">
        <w:rPr>
          <w:rFonts w:ascii="Times New Roman" w:hAnsi="Times New Roman" w:cs="Times New Roman"/>
          <w:b w:val="0"/>
          <w:caps w:val="0"/>
          <w:color w:val="000000" w:themeColor="text1"/>
          <w:sz w:val="24"/>
          <w:szCs w:val="24"/>
        </w:rPr>
        <w:t>z</w:t>
      </w:r>
      <w:r w:rsidRPr="00D65E13">
        <w:rPr>
          <w:rFonts w:ascii="Times New Roman" w:hAnsi="Times New Roman" w:cs="Times New Roman"/>
          <w:b w:val="0"/>
          <w:caps w:val="0"/>
          <w:color w:val="000000" w:themeColor="text1"/>
          <w:sz w:val="24"/>
          <w:szCs w:val="24"/>
        </w:rPr>
        <w:t xml:space="preserve">ation of methylene blue and purification of water. </w:t>
      </w:r>
      <w:r w:rsidR="00BE6629">
        <w:rPr>
          <w:rFonts w:ascii="Times New Roman" w:hAnsi="Times New Roman" w:cs="Times New Roman"/>
          <w:b w:val="0"/>
          <w:caps w:val="0"/>
          <w:color w:val="000000" w:themeColor="text1"/>
          <w:sz w:val="24"/>
          <w:szCs w:val="24"/>
        </w:rPr>
        <w:t>A</w:t>
      </w:r>
      <w:r w:rsidRPr="00D65E13">
        <w:rPr>
          <w:rFonts w:ascii="Times New Roman" w:hAnsi="Times New Roman" w:cs="Times New Roman"/>
          <w:b w:val="0"/>
          <w:caps w:val="0"/>
          <w:color w:val="000000" w:themeColor="text1"/>
          <w:sz w:val="24"/>
          <w:szCs w:val="24"/>
        </w:rPr>
        <w:t xml:space="preserve"> case study of coconut and palm nutshells.</w:t>
      </w:r>
    </w:p>
    <w:p w14:paraId="6206809D" w14:textId="77777777" w:rsidR="004E7C7A" w:rsidRDefault="004E7C7A" w:rsidP="004E7C7A">
      <w:pPr>
        <w:pStyle w:val="Heading2"/>
        <w:rPr>
          <w:rFonts w:ascii="Times New Roman" w:eastAsia="SimSun" w:hAnsi="Times New Roman" w:cs="Times New Roman"/>
          <w:color w:val="000000" w:themeColor="text1"/>
          <w:sz w:val="24"/>
          <w:szCs w:val="24"/>
        </w:rPr>
      </w:pPr>
    </w:p>
    <w:p w14:paraId="2E80FFE5" w14:textId="77777777" w:rsidR="004E7C7A" w:rsidRDefault="001967CB" w:rsidP="004E7C7A">
      <w:pPr>
        <w:pStyle w:val="Heading2"/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</w:pPr>
      <w:r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>M</w:t>
      </w:r>
      <w:r>
        <w:rPr>
          <w:rFonts w:ascii="Times New Roman" w:eastAsia="SimSun" w:hAnsi="Times New Roman" w:cs="Times New Roman"/>
          <w:caps w:val="0"/>
          <w:color w:val="000000" w:themeColor="text1"/>
          <w:sz w:val="24"/>
          <w:szCs w:val="24"/>
        </w:rPr>
        <w:t>anya</w:t>
      </w:r>
      <w:r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 xml:space="preserve"> k</w:t>
      </w:r>
      <w:r>
        <w:rPr>
          <w:rFonts w:ascii="Times New Roman" w:eastAsia="SimSun" w:hAnsi="Times New Roman" w:cs="Times New Roman"/>
          <w:caps w:val="0"/>
          <w:color w:val="000000" w:themeColor="text1"/>
          <w:sz w:val="24"/>
          <w:szCs w:val="24"/>
        </w:rPr>
        <w:t>robo</w:t>
      </w:r>
      <w:r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 xml:space="preserve"> s</w:t>
      </w:r>
      <w:r>
        <w:rPr>
          <w:rFonts w:ascii="Times New Roman" w:eastAsia="SimSun" w:hAnsi="Times New Roman" w:cs="Times New Roman"/>
          <w:caps w:val="0"/>
          <w:color w:val="000000" w:themeColor="text1"/>
          <w:sz w:val="24"/>
          <w:szCs w:val="24"/>
        </w:rPr>
        <w:t>enior</w:t>
      </w:r>
      <w:r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 xml:space="preserve"> s</w:t>
      </w:r>
      <w:r>
        <w:rPr>
          <w:rFonts w:ascii="Times New Roman" w:eastAsia="SimSun" w:hAnsi="Times New Roman" w:cs="Times New Roman"/>
          <w:caps w:val="0"/>
          <w:color w:val="000000" w:themeColor="text1"/>
          <w:sz w:val="24"/>
          <w:szCs w:val="24"/>
        </w:rPr>
        <w:t>econdary</w:t>
      </w:r>
      <w:r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 xml:space="preserve"> s</w:t>
      </w:r>
      <w:r>
        <w:rPr>
          <w:rFonts w:ascii="Times New Roman" w:eastAsia="SimSun" w:hAnsi="Times New Roman" w:cs="Times New Roman"/>
          <w:caps w:val="0"/>
          <w:color w:val="000000" w:themeColor="text1"/>
          <w:sz w:val="24"/>
          <w:szCs w:val="24"/>
        </w:rPr>
        <w:t>chool</w:t>
      </w:r>
      <w:r w:rsidR="00846D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</w:t>
      </w:r>
      <w:r w:rsidR="00736A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  <w:t>dumase</w:t>
      </w:r>
      <w:r w:rsidR="00AF5B37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  <w:t>robo</w:t>
      </w:r>
      <w:r w:rsidR="004E7C7A" w:rsidRPr="00716CB4">
        <w:rPr>
          <w:rFonts w:ascii="Times New Roman" w:hAnsi="Times New Roman" w:cs="Times New Roman"/>
          <w:color w:val="000000" w:themeColor="text1"/>
          <w:sz w:val="24"/>
          <w:szCs w:val="24"/>
        </w:rPr>
        <w:t>, G</w:t>
      </w:r>
      <w:r w:rsidR="004E7C7A" w:rsidRPr="00716CB4"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  <w:t>hana</w:t>
      </w:r>
    </w:p>
    <w:p w14:paraId="25E5CD82" w14:textId="77777777" w:rsidR="001967CB" w:rsidRPr="00D65E13" w:rsidRDefault="001967CB" w:rsidP="001967CB">
      <w:pPr>
        <w:pStyle w:val="Heading2"/>
        <w:numPr>
          <w:ilvl w:val="0"/>
          <w:numId w:val="15"/>
        </w:numPr>
        <w:rPr>
          <w:rFonts w:ascii="Times New Roman" w:hAnsi="Times New Roman" w:cs="Times New Roman"/>
          <w:b w:val="0"/>
          <w:caps w:val="0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 w:val="0"/>
          <w:caps w:val="0"/>
          <w:color w:val="000000" w:themeColor="text1"/>
          <w:sz w:val="24"/>
          <w:szCs w:val="24"/>
        </w:rPr>
        <w:t xml:space="preserve">General </w:t>
      </w:r>
      <w:r w:rsidR="00CC4BBA">
        <w:rPr>
          <w:rFonts w:ascii="Times New Roman" w:hAnsi="Times New Roman" w:cs="Times New Roman"/>
          <w:b w:val="0"/>
          <w:caps w:val="0"/>
          <w:color w:val="000000" w:themeColor="text1"/>
          <w:sz w:val="24"/>
          <w:szCs w:val="24"/>
        </w:rPr>
        <w:t>S</w:t>
      </w:r>
      <w:r>
        <w:rPr>
          <w:rFonts w:ascii="Times New Roman" w:hAnsi="Times New Roman" w:cs="Times New Roman"/>
          <w:b w:val="0"/>
          <w:caps w:val="0"/>
          <w:color w:val="000000" w:themeColor="text1"/>
          <w:sz w:val="24"/>
          <w:szCs w:val="24"/>
        </w:rPr>
        <w:t>cience</w:t>
      </w:r>
      <w:r w:rsidR="00846DF3">
        <w:rPr>
          <w:rFonts w:ascii="Times New Roman" w:hAnsi="Times New Roman" w:cs="Times New Roman"/>
          <w:b w:val="0"/>
          <w:caps w:val="0"/>
          <w:color w:val="000000" w:themeColor="text1"/>
          <w:sz w:val="24"/>
          <w:szCs w:val="24"/>
        </w:rPr>
        <w:t xml:space="preserve">                                      </w:t>
      </w:r>
      <w:r>
        <w:rPr>
          <w:rFonts w:ascii="Times New Roman" w:hAnsi="Times New Roman" w:cs="Times New Roman"/>
          <w:b w:val="0"/>
          <w:caps w:val="0"/>
          <w:color w:val="000000" w:themeColor="text1"/>
          <w:sz w:val="24"/>
          <w:szCs w:val="24"/>
        </w:rPr>
        <w:t xml:space="preserve"> </w:t>
      </w:r>
      <w:r w:rsidR="009E5D97">
        <w:rPr>
          <w:rFonts w:ascii="Times New Roman" w:hAnsi="Times New Roman" w:cs="Times New Roman"/>
          <w:b w:val="0"/>
          <w:caps w:val="0"/>
          <w:color w:val="000000" w:themeColor="text1"/>
          <w:sz w:val="24"/>
          <w:szCs w:val="24"/>
        </w:rPr>
        <w:t xml:space="preserve">                                         </w:t>
      </w:r>
      <w:r w:rsidRPr="001967CB"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  <w:t>1999.9</w:t>
      </w:r>
      <w:r w:rsidR="00AF5B37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1967CB"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  <w:t>2001.12</w:t>
      </w:r>
    </w:p>
    <w:p w14:paraId="7C09BB7B" w14:textId="77777777" w:rsidR="00767DC5" w:rsidRPr="00334BFE" w:rsidRDefault="00767DC5" w:rsidP="004E7C7A">
      <w:pPr>
        <w:pStyle w:val="Heading1"/>
        <w:spacing w:before="360" w:after="120"/>
        <w:rPr>
          <w:rFonts w:ascii="Times New Roman" w:hAnsi="Times New Roman" w:cs="Times New Roman"/>
          <w:color w:val="000000" w:themeColor="text1"/>
          <w:szCs w:val="24"/>
        </w:rPr>
      </w:pPr>
      <w:r w:rsidRPr="00334BFE">
        <w:rPr>
          <w:rFonts w:ascii="Times New Roman" w:hAnsi="Times New Roman" w:cs="Times New Roman"/>
          <w:color w:val="000000" w:themeColor="text1"/>
          <w:szCs w:val="24"/>
          <w:u w:val="single"/>
        </w:rPr>
        <w:t>Current research interest</w:t>
      </w:r>
      <w:r w:rsidRPr="00334BFE">
        <w:rPr>
          <w:rFonts w:ascii="Times New Roman" w:hAnsi="Times New Roman" w:cs="Times New Roman"/>
          <w:color w:val="000000" w:themeColor="text1"/>
          <w:szCs w:val="24"/>
        </w:rPr>
        <w:t xml:space="preserve">: </w:t>
      </w:r>
    </w:p>
    <w:p w14:paraId="1C6A53EC" w14:textId="240B96F0" w:rsidR="00767DC5" w:rsidRPr="00B364DF" w:rsidRDefault="00273900" w:rsidP="00271832">
      <w:pPr>
        <w:jc w:val="both"/>
        <w:rPr>
          <w:rFonts w:ascii="Times New Roman" w:hAnsi="Times New Roman" w:cs="Times New Roman"/>
          <w:b/>
          <w:caps/>
          <w:color w:val="000000" w:themeColor="text1"/>
          <w:sz w:val="24"/>
          <w:u w:val="single"/>
        </w:rPr>
      </w:pPr>
      <w:r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B</w:t>
      </w:r>
      <w:r w:rsidRPr="00B364DF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iochar</w:t>
      </w:r>
      <w:r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 for Environmental Bioremediation and Sustainability, </w:t>
      </w:r>
      <w:r w:rsidR="00CA3DA7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Soil fertility,</w:t>
      </w:r>
      <w:r w:rsidR="008A7CCD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 </w:t>
      </w:r>
      <w:r w:rsidR="00CA3DA7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A</w:t>
      </w:r>
      <w:r w:rsidR="00271832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gricultural nutrient loss, </w:t>
      </w:r>
      <w:r w:rsidR="00767DC5" w:rsidRPr="00B364DF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Feld greenhouse gas (GHG) and ammonia </w:t>
      </w:r>
      <w:r w:rsidR="00271832" w:rsidRPr="00B364DF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(NH</w:t>
      </w:r>
      <w:r w:rsidR="00271832" w:rsidRPr="00B364DF">
        <w:rPr>
          <w:rFonts w:ascii="Times New Roman" w:hAnsi="Times New Roman" w:cs="Times New Roman"/>
          <w:color w:val="000000" w:themeColor="text1"/>
          <w:sz w:val="24"/>
          <w:shd w:val="clear" w:color="auto" w:fill="FFFFFF"/>
          <w:vertAlign w:val="subscript"/>
        </w:rPr>
        <w:t>3</w:t>
      </w:r>
      <w:r w:rsidR="00271832" w:rsidRPr="00B364DF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)</w:t>
      </w:r>
      <w:r w:rsidR="00271832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 </w:t>
      </w:r>
      <w:r w:rsidR="00271832" w:rsidRPr="00B364DF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emissions</w:t>
      </w:r>
      <w:r w:rsidR="00767DC5" w:rsidRPr="00B364DF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 </w:t>
      </w:r>
      <w:r w:rsidR="00736A3D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Quantification </w:t>
      </w:r>
      <w:r w:rsidR="00271832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and </w:t>
      </w:r>
      <w:r w:rsidR="00736A3D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M</w:t>
      </w:r>
      <w:r w:rsidR="00767DC5" w:rsidRPr="00B364DF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itigation, </w:t>
      </w:r>
      <w:r w:rsidR="005F64C4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G</w:t>
      </w:r>
      <w:r w:rsidR="00767DC5" w:rsidRPr="00B364DF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roundwater </w:t>
      </w:r>
      <w:r w:rsidR="00736A3D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Q</w:t>
      </w:r>
      <w:r w:rsidR="00767DC5" w:rsidRPr="00B364DF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uality (lysimeter</w:t>
      </w:r>
      <w:r w:rsidR="00271832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 study), </w:t>
      </w:r>
      <w:r w:rsidR="005F64C4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N</w:t>
      </w:r>
      <w:r w:rsidR="00271832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utrient </w:t>
      </w:r>
      <w:r w:rsidR="00736A3D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C</w:t>
      </w:r>
      <w:r w:rsidR="00271832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ycling</w:t>
      </w:r>
      <w:r w:rsidR="00767DC5" w:rsidRPr="00B364DF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, </w:t>
      </w:r>
      <w:r w:rsidR="005F64C4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D</w:t>
      </w:r>
      <w:r w:rsidR="00767DC5" w:rsidRPr="00B364DF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airy </w:t>
      </w:r>
      <w:r w:rsidR="00736A3D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E</w:t>
      </w:r>
      <w:r w:rsidR="00767DC5" w:rsidRPr="00B364DF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ffluent </w:t>
      </w:r>
      <w:r w:rsidR="00774A00" w:rsidRPr="00D40BF9">
        <w:rPr>
          <w:rFonts w:ascii="Times New Roman" w:hAnsi="Times New Roman" w:cs="Times New Roman"/>
          <w:caps/>
          <w:color w:val="000000" w:themeColor="text1"/>
          <w:sz w:val="24"/>
          <w:shd w:val="clear" w:color="auto" w:fill="FFFFFF"/>
        </w:rPr>
        <w:t>GHG</w:t>
      </w:r>
      <w:r w:rsidR="00767DC5" w:rsidRPr="00B364DF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 and </w:t>
      </w:r>
      <w:r w:rsidR="00774A00" w:rsidRPr="00D40BF9">
        <w:rPr>
          <w:rFonts w:ascii="Times New Roman" w:hAnsi="Times New Roman" w:cs="Times New Roman"/>
          <w:caps/>
          <w:color w:val="000000" w:themeColor="text1"/>
          <w:sz w:val="24"/>
          <w:shd w:val="clear" w:color="auto" w:fill="FFFFFF"/>
        </w:rPr>
        <w:t>NH</w:t>
      </w:r>
      <w:r w:rsidR="00767DC5" w:rsidRPr="00D40BF9">
        <w:rPr>
          <w:rFonts w:ascii="Times New Roman" w:hAnsi="Times New Roman" w:cs="Times New Roman"/>
          <w:color w:val="000000" w:themeColor="text1"/>
          <w:sz w:val="24"/>
          <w:shd w:val="clear" w:color="auto" w:fill="FFFFFF"/>
          <w:vertAlign w:val="subscript"/>
        </w:rPr>
        <w:t>3</w:t>
      </w:r>
      <w:r w:rsidR="00767DC5" w:rsidRPr="00B364DF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 mitigation strategies at </w:t>
      </w:r>
      <w:r w:rsidR="00736A3D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S</w:t>
      </w:r>
      <w:r w:rsidR="00767DC5" w:rsidRPr="00B364DF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torage, </w:t>
      </w:r>
      <w:r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and </w:t>
      </w:r>
      <w:r w:rsidR="008A7CCD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Waste </w:t>
      </w:r>
      <w:r w:rsidR="00736A3D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M</w:t>
      </w:r>
      <w:r w:rsidR="008A7CCD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anagement</w:t>
      </w:r>
      <w:r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.</w:t>
      </w:r>
      <w:r w:rsidR="008A7CCD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 </w:t>
      </w:r>
    </w:p>
    <w:p w14:paraId="3E2A01F8" w14:textId="77777777" w:rsidR="008B2819" w:rsidRPr="007422D0" w:rsidRDefault="00837CBD" w:rsidP="003818CA">
      <w:pPr>
        <w:pStyle w:val="Heading1"/>
        <w:spacing w:before="240" w:after="120"/>
        <w:rPr>
          <w:rFonts w:ascii="Times New Roman" w:hAnsi="Times New Roman" w:cs="Times New Roman"/>
          <w:color w:val="auto"/>
          <w:sz w:val="24"/>
          <w:szCs w:val="24"/>
          <w:u w:val="single"/>
        </w:rPr>
      </w:pPr>
      <w:r w:rsidRPr="007422D0">
        <w:rPr>
          <w:rFonts w:ascii="Times New Roman" w:hAnsi="Times New Roman" w:cs="Times New Roman"/>
          <w:color w:val="auto"/>
          <w:sz w:val="24"/>
          <w:szCs w:val="24"/>
          <w:u w:val="single"/>
        </w:rPr>
        <w:t>Grants and awards</w:t>
      </w:r>
    </w:p>
    <w:p w14:paraId="6C9A5099" w14:textId="77777777" w:rsidR="00837CBD" w:rsidRDefault="00837CBD" w:rsidP="00837CBD">
      <w:pPr>
        <w:rPr>
          <w:rFonts w:ascii="Times New Roman" w:hAnsi="Times New Roman" w:cs="Times New Roman"/>
          <w:color w:val="000000" w:themeColor="text1"/>
          <w:sz w:val="24"/>
          <w:u w:val="single"/>
        </w:rPr>
      </w:pPr>
      <w:r w:rsidRPr="00837CBD">
        <w:rPr>
          <w:rFonts w:ascii="Times New Roman" w:hAnsi="Times New Roman" w:cs="Times New Roman"/>
          <w:color w:val="000000" w:themeColor="text1"/>
          <w:sz w:val="24"/>
          <w:u w:val="single"/>
        </w:rPr>
        <w:t>Conference support</w:t>
      </w:r>
    </w:p>
    <w:p w14:paraId="7712DEB0" w14:textId="70EB2CE5" w:rsidR="00837CBD" w:rsidRDefault="00837CBD" w:rsidP="00837CBD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color w:val="000000" w:themeColor="text1"/>
          <w:sz w:val="24"/>
        </w:rPr>
      </w:pPr>
      <w:r w:rsidRPr="00837CBD">
        <w:rPr>
          <w:rFonts w:ascii="Times New Roman" w:hAnsi="Times New Roman" w:cs="Times New Roman"/>
          <w:color w:val="000000" w:themeColor="text1"/>
          <w:sz w:val="24"/>
        </w:rPr>
        <w:t>Conference suppo</w:t>
      </w:r>
      <w:r w:rsidR="001914C5">
        <w:rPr>
          <w:rFonts w:ascii="Times New Roman" w:hAnsi="Times New Roman" w:cs="Times New Roman"/>
          <w:color w:val="000000" w:themeColor="text1"/>
          <w:sz w:val="24"/>
        </w:rPr>
        <w:t xml:space="preserve">rt from </w:t>
      </w:r>
      <w:r w:rsidR="00446806">
        <w:rPr>
          <w:rFonts w:ascii="Times New Roman" w:hAnsi="Times New Roman" w:cs="Times New Roman"/>
          <w:color w:val="000000" w:themeColor="text1"/>
          <w:sz w:val="24"/>
        </w:rPr>
        <w:t xml:space="preserve">the </w:t>
      </w:r>
      <w:r w:rsidR="0094749C">
        <w:rPr>
          <w:rFonts w:ascii="Times New Roman" w:hAnsi="Times New Roman" w:cs="Times New Roman"/>
          <w:color w:val="000000" w:themeColor="text1"/>
          <w:sz w:val="24"/>
        </w:rPr>
        <w:t>Institute</w:t>
      </w:r>
      <w:r w:rsidR="001914C5">
        <w:rPr>
          <w:rFonts w:ascii="Times New Roman" w:hAnsi="Times New Roman" w:cs="Times New Roman"/>
          <w:color w:val="000000" w:themeColor="text1"/>
          <w:sz w:val="24"/>
        </w:rPr>
        <w:t xml:space="preserve"> of Soil Science, Nanjing, China</w:t>
      </w:r>
      <w:r w:rsidR="00DD178F">
        <w:rPr>
          <w:rFonts w:ascii="Times New Roman" w:hAnsi="Times New Roman" w:cs="Times New Roman"/>
          <w:color w:val="000000" w:themeColor="text1"/>
          <w:sz w:val="24"/>
        </w:rPr>
        <w:t>,</w:t>
      </w:r>
      <w:r w:rsidR="001914C5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837CBD">
        <w:rPr>
          <w:rFonts w:ascii="Times New Roman" w:hAnsi="Times New Roman" w:cs="Times New Roman"/>
          <w:color w:val="000000" w:themeColor="text1"/>
          <w:sz w:val="24"/>
        </w:rPr>
        <w:t>to participate and present research outcome</w:t>
      </w:r>
      <w:r w:rsidR="00DD178F">
        <w:rPr>
          <w:rFonts w:ascii="Times New Roman" w:hAnsi="Times New Roman" w:cs="Times New Roman"/>
          <w:color w:val="000000" w:themeColor="text1"/>
          <w:sz w:val="24"/>
        </w:rPr>
        <w:t>s</w:t>
      </w:r>
      <w:r w:rsidRPr="00837CBD">
        <w:rPr>
          <w:rFonts w:ascii="Times New Roman" w:hAnsi="Times New Roman" w:cs="Times New Roman"/>
          <w:color w:val="000000" w:themeColor="text1"/>
          <w:sz w:val="24"/>
        </w:rPr>
        <w:t xml:space="preserve"> in a virtual conference held in New Zealand</w:t>
      </w:r>
    </w:p>
    <w:p w14:paraId="29F5EF5D" w14:textId="77777777" w:rsidR="00837CBD" w:rsidRDefault="00837CBD" w:rsidP="00837CBD">
      <w:pPr>
        <w:rPr>
          <w:rFonts w:ascii="Times New Roman" w:hAnsi="Times New Roman" w:cs="Times New Roman"/>
          <w:color w:val="000000" w:themeColor="text1"/>
          <w:sz w:val="24"/>
        </w:rPr>
      </w:pPr>
    </w:p>
    <w:p w14:paraId="5AEC8C23" w14:textId="77777777" w:rsidR="00837CBD" w:rsidRPr="00426809" w:rsidRDefault="00837CBD" w:rsidP="00837CBD">
      <w:pPr>
        <w:rPr>
          <w:rFonts w:ascii="Times New Roman" w:hAnsi="Times New Roman" w:cs="Times New Roman"/>
          <w:color w:val="000000" w:themeColor="text1"/>
          <w:sz w:val="24"/>
          <w:u w:val="single"/>
        </w:rPr>
      </w:pPr>
      <w:r w:rsidRPr="00426809">
        <w:rPr>
          <w:rFonts w:ascii="Times New Roman" w:hAnsi="Times New Roman" w:cs="Times New Roman"/>
          <w:color w:val="000000" w:themeColor="text1"/>
          <w:sz w:val="24"/>
          <w:u w:val="single"/>
        </w:rPr>
        <w:t>Academic awards</w:t>
      </w:r>
    </w:p>
    <w:p w14:paraId="3FC91440" w14:textId="77777777" w:rsidR="00415C0F" w:rsidRPr="00415C0F" w:rsidRDefault="00415C0F" w:rsidP="00426809">
      <w:pPr>
        <w:pStyle w:val="NoSpacing"/>
        <w:numPr>
          <w:ilvl w:val="0"/>
          <w:numId w:val="18"/>
        </w:numPr>
        <w:suppressAutoHyphens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Excellent International Student of University of Chinese Academy of Sciences, UCAS (2021)</w:t>
      </w:r>
    </w:p>
    <w:p w14:paraId="201AA68E" w14:textId="77777777" w:rsidR="00426809" w:rsidRPr="00426809" w:rsidRDefault="00426809" w:rsidP="00426809">
      <w:pPr>
        <w:pStyle w:val="NoSpacing"/>
        <w:numPr>
          <w:ilvl w:val="0"/>
          <w:numId w:val="18"/>
        </w:numPr>
        <w:suppressAutoHyphens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426809"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val="en-GB" w:eastAsia="zh-CN"/>
        </w:rPr>
        <w:t>Nanjing Government awards for the best international student (201</w:t>
      </w:r>
      <w:r w:rsidRPr="00426809">
        <w:rPr>
          <w:rFonts w:ascii="Times New Roman" w:eastAsiaTheme="minorEastAsia" w:hAnsi="Times New Roman"/>
          <w:color w:val="000000" w:themeColor="text1"/>
          <w:sz w:val="24"/>
          <w:szCs w:val="24"/>
          <w:lang w:val="en-GB" w:eastAsia="zh-CN"/>
        </w:rPr>
        <w:t>8</w:t>
      </w:r>
      <w:r w:rsidRPr="00426809"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val="en-GB" w:eastAsia="zh-CN"/>
        </w:rPr>
        <w:t>, 201</w:t>
      </w:r>
      <w:r w:rsidRPr="00426809">
        <w:rPr>
          <w:rFonts w:ascii="Times New Roman" w:eastAsiaTheme="minorEastAsia" w:hAnsi="Times New Roman"/>
          <w:color w:val="000000" w:themeColor="text1"/>
          <w:sz w:val="24"/>
          <w:szCs w:val="24"/>
          <w:lang w:val="en-GB" w:eastAsia="zh-CN"/>
        </w:rPr>
        <w:t>9</w:t>
      </w:r>
      <w:r w:rsidRPr="00426809"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val="en-GB" w:eastAsia="zh-CN"/>
        </w:rPr>
        <w:t>, 20</w:t>
      </w:r>
      <w:r w:rsidRPr="00426809">
        <w:rPr>
          <w:rFonts w:ascii="Times New Roman" w:eastAsiaTheme="minorEastAsia" w:hAnsi="Times New Roman"/>
          <w:color w:val="000000" w:themeColor="text1"/>
          <w:sz w:val="24"/>
          <w:szCs w:val="24"/>
          <w:lang w:val="en-GB" w:eastAsia="zh-CN"/>
        </w:rPr>
        <w:t>20</w:t>
      </w:r>
      <w:r w:rsidRPr="00426809"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val="en-GB" w:eastAsia="zh-CN"/>
        </w:rPr>
        <w:t>)</w:t>
      </w:r>
    </w:p>
    <w:p w14:paraId="39745E1E" w14:textId="77777777" w:rsidR="00426809" w:rsidRPr="00426809" w:rsidRDefault="00426809" w:rsidP="00426809">
      <w:pPr>
        <w:pStyle w:val="NoSpacing"/>
        <w:numPr>
          <w:ilvl w:val="0"/>
          <w:numId w:val="18"/>
        </w:numPr>
        <w:suppressAutoHyphens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426809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2</w:t>
      </w:r>
      <w:r w:rsidRPr="0042680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GB"/>
        </w:rPr>
        <w:t>nd</w:t>
      </w:r>
      <w:r w:rsidRPr="00426809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best graduating Student School of Environmental and Municip</w:t>
      </w:r>
      <w:r w:rsidRPr="00426809">
        <w:rPr>
          <w:rFonts w:ascii="Times New Roman" w:hAnsi="Times New Roman"/>
          <w:color w:val="000000" w:themeColor="text1"/>
          <w:sz w:val="24"/>
          <w:szCs w:val="24"/>
          <w:lang w:val="en-GB"/>
        </w:rPr>
        <w:t>al Engineering, LZJTU 2012/2013</w:t>
      </w:r>
    </w:p>
    <w:p w14:paraId="404B7825" w14:textId="77777777" w:rsidR="00426809" w:rsidRPr="00426809" w:rsidRDefault="00426809" w:rsidP="00426809">
      <w:pPr>
        <w:pStyle w:val="NoSpacing"/>
        <w:numPr>
          <w:ilvl w:val="0"/>
          <w:numId w:val="18"/>
        </w:numPr>
        <w:suppressAutoHyphens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426809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1</w:t>
      </w:r>
      <w:r w:rsidRPr="0042680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GB"/>
        </w:rPr>
        <w:t>st</w:t>
      </w:r>
      <w:r w:rsidR="0037797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B</w:t>
      </w:r>
      <w:r w:rsidRPr="00426809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est graduating student Faculty of Interna</w:t>
      </w:r>
      <w:r w:rsidRPr="00426809">
        <w:rPr>
          <w:rFonts w:ascii="Times New Roman" w:hAnsi="Times New Roman"/>
          <w:color w:val="000000" w:themeColor="text1"/>
          <w:sz w:val="24"/>
          <w:szCs w:val="24"/>
          <w:lang w:val="en-GB"/>
        </w:rPr>
        <w:t>tional Affairs, LZJTU 2012/2013</w:t>
      </w:r>
    </w:p>
    <w:p w14:paraId="2A4CF5B7" w14:textId="77777777" w:rsidR="00426809" w:rsidRPr="00426809" w:rsidRDefault="00426809" w:rsidP="00426809">
      <w:pPr>
        <w:pStyle w:val="NoSpacing"/>
        <w:numPr>
          <w:ilvl w:val="0"/>
          <w:numId w:val="18"/>
        </w:numPr>
        <w:suppressAutoHyphens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426809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3</w:t>
      </w:r>
      <w:r w:rsidRPr="0042680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GB"/>
        </w:rPr>
        <w:t>rd</w:t>
      </w:r>
      <w:r w:rsidR="0037797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B</w:t>
      </w:r>
      <w:r w:rsidRPr="00426809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est Chinese Proficiency student, LJU 2009/2010 Academi</w:t>
      </w:r>
      <w:r w:rsidRPr="00426809">
        <w:rPr>
          <w:rFonts w:ascii="Times New Roman" w:hAnsi="Times New Roman"/>
          <w:color w:val="000000" w:themeColor="text1"/>
          <w:sz w:val="24"/>
          <w:szCs w:val="24"/>
          <w:lang w:val="en-GB"/>
        </w:rPr>
        <w:t>c year</w:t>
      </w:r>
    </w:p>
    <w:p w14:paraId="657B31E3" w14:textId="77777777" w:rsidR="00426809" w:rsidRPr="00E862F8" w:rsidRDefault="00377974" w:rsidP="00426809">
      <w:pPr>
        <w:pStyle w:val="NoSpacing"/>
        <w:numPr>
          <w:ilvl w:val="0"/>
          <w:numId w:val="18"/>
        </w:numPr>
        <w:suppressAutoHyphens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1</w:t>
      </w:r>
      <w:r w:rsidRPr="00377974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GB"/>
        </w:rPr>
        <w:t>st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r w:rsidR="00426809" w:rsidRPr="00426809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Best </w:t>
      </w:r>
      <w:r w:rsidR="00E862F8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I</w:t>
      </w:r>
      <w:r w:rsidR="00426809" w:rsidRPr="00426809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nternational Master</w:t>
      </w:r>
      <w:r w:rsidR="00F240B9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'</w:t>
      </w:r>
      <w:r w:rsidR="00426809" w:rsidRPr="00426809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s studen</w:t>
      </w:r>
      <w:r w:rsidR="00426809" w:rsidRPr="00426809">
        <w:rPr>
          <w:rFonts w:ascii="Times New Roman" w:hAnsi="Times New Roman"/>
          <w:color w:val="000000" w:themeColor="text1"/>
          <w:sz w:val="24"/>
          <w:szCs w:val="24"/>
          <w:lang w:val="en-GB"/>
        </w:rPr>
        <w:t>t, LJU 2010/2011 Academic year</w:t>
      </w:r>
    </w:p>
    <w:p w14:paraId="4235CB73" w14:textId="77777777" w:rsidR="00E862F8" w:rsidRPr="00426809" w:rsidRDefault="00E862F8" w:rsidP="00426809">
      <w:pPr>
        <w:pStyle w:val="NoSpacing"/>
        <w:numPr>
          <w:ilvl w:val="0"/>
          <w:numId w:val="18"/>
        </w:numPr>
        <w:suppressAutoHyphens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>
        <w:rPr>
          <w:rFonts w:ascii="Times New Roman" w:hAnsi="Times New Roman"/>
          <w:color w:val="000000" w:themeColor="text1"/>
          <w:sz w:val="24"/>
          <w:szCs w:val="24"/>
          <w:lang w:val="en-GB"/>
        </w:rPr>
        <w:t>China Scholarship Council (CSC) 2009</w:t>
      </w:r>
      <w:r w:rsidR="00240C23"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/>
        </w:rPr>
        <w:t>–</w:t>
      </w:r>
      <w:r>
        <w:rPr>
          <w:rFonts w:ascii="Times New Roman" w:hAnsi="Times New Roman"/>
          <w:color w:val="000000" w:themeColor="text1"/>
          <w:sz w:val="24"/>
          <w:szCs w:val="24"/>
          <w:lang w:val="en-GB"/>
        </w:rPr>
        <w:t>2013</w:t>
      </w:r>
    </w:p>
    <w:p w14:paraId="24CAC987" w14:textId="77777777" w:rsidR="00426809" w:rsidRDefault="00426809" w:rsidP="00426809">
      <w:pPr>
        <w:pStyle w:val="NoSpacing"/>
        <w:suppressAutoHyphens/>
        <w:jc w:val="both"/>
        <w:rPr>
          <w:rFonts w:ascii="Times New Roman" w:hAnsi="Times New Roman"/>
          <w:color w:val="000000" w:themeColor="text1"/>
          <w:sz w:val="24"/>
          <w:szCs w:val="24"/>
          <w:lang w:val="en-GB"/>
        </w:rPr>
      </w:pPr>
    </w:p>
    <w:p w14:paraId="12A21637" w14:textId="77777777" w:rsidR="00426809" w:rsidRPr="00426809" w:rsidRDefault="00426809" w:rsidP="00426809">
      <w:pPr>
        <w:pStyle w:val="NoSpacing"/>
        <w:suppressAutoHyphens/>
        <w:jc w:val="both"/>
        <w:rPr>
          <w:rFonts w:ascii="Times New Roman" w:hAnsi="Times New Roman"/>
          <w:color w:val="000000" w:themeColor="text1"/>
          <w:sz w:val="24"/>
          <w:szCs w:val="24"/>
          <w:u w:val="single"/>
          <w:lang w:val="en-GB"/>
        </w:rPr>
      </w:pPr>
      <w:r w:rsidRPr="00426809">
        <w:rPr>
          <w:rFonts w:ascii="Times New Roman" w:hAnsi="Times New Roman"/>
          <w:color w:val="000000" w:themeColor="text1"/>
          <w:sz w:val="24"/>
          <w:szCs w:val="24"/>
          <w:u w:val="single"/>
          <w:lang w:val="en-GB"/>
        </w:rPr>
        <w:t>Fellowship award</w:t>
      </w:r>
    </w:p>
    <w:p w14:paraId="6F3AEB1C" w14:textId="77777777" w:rsidR="00426809" w:rsidRPr="00426809" w:rsidRDefault="00426809" w:rsidP="00426809">
      <w:pPr>
        <w:pStyle w:val="ListParagraph"/>
        <w:numPr>
          <w:ilvl w:val="0"/>
          <w:numId w:val="19"/>
        </w:numPr>
        <w:rPr>
          <w:color w:val="000000" w:themeColor="text1"/>
        </w:rPr>
      </w:pPr>
      <w:r w:rsidRPr="00426809">
        <w:rPr>
          <w:rFonts w:ascii="TimesNewRomanPSMT" w:hAnsi="TimesNewRomanPSMT"/>
          <w:color w:val="000000" w:themeColor="text1"/>
          <w:sz w:val="24"/>
        </w:rPr>
        <w:t>CAS-TWAS President</w:t>
      </w:r>
      <w:r w:rsidR="00F240B9">
        <w:rPr>
          <w:rFonts w:ascii="TimesNewRomanPSMT" w:hAnsi="TimesNewRomanPSMT" w:hint="eastAsia"/>
          <w:color w:val="000000" w:themeColor="text1"/>
          <w:sz w:val="24"/>
        </w:rPr>
        <w:t>'</w:t>
      </w:r>
      <w:r w:rsidRPr="00426809">
        <w:rPr>
          <w:rFonts w:ascii="TimesNewRomanPSMT" w:hAnsi="TimesNewRomanPSMT"/>
          <w:color w:val="000000" w:themeColor="text1"/>
          <w:sz w:val="24"/>
        </w:rPr>
        <w:t>s Fellowship</w:t>
      </w:r>
      <w:r w:rsidR="00240C23">
        <w:rPr>
          <w:rFonts w:ascii="TimesNewRomanPSMT" w:hAnsi="TimesNewRomanPSMT"/>
          <w:color w:val="000000" w:themeColor="text1"/>
          <w:sz w:val="24"/>
        </w:rPr>
        <w:t xml:space="preserve"> for PhD study in China (2017.9 </w:t>
      </w:r>
      <w:r w:rsidR="00AF5B3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–</w:t>
      </w:r>
      <w:r w:rsidRPr="00426809">
        <w:rPr>
          <w:rFonts w:ascii="TimesNewRomanPSMT" w:hAnsi="TimesNewRomanPSMT"/>
          <w:color w:val="000000" w:themeColor="text1"/>
          <w:sz w:val="24"/>
        </w:rPr>
        <w:t xml:space="preserve"> 2021.</w:t>
      </w:r>
      <w:r w:rsidR="00EC297D">
        <w:rPr>
          <w:rFonts w:ascii="TimesNewRomanPSMT" w:hAnsi="TimesNewRomanPSMT"/>
          <w:color w:val="000000" w:themeColor="text1"/>
          <w:sz w:val="24"/>
        </w:rPr>
        <w:t>6</w:t>
      </w:r>
      <w:r w:rsidRPr="00426809">
        <w:rPr>
          <w:rFonts w:ascii="TimesNewRomanPSMT" w:hAnsi="TimesNewRomanPSMT"/>
          <w:color w:val="000000" w:themeColor="text1"/>
          <w:sz w:val="24"/>
        </w:rPr>
        <w:t>)</w:t>
      </w:r>
    </w:p>
    <w:p w14:paraId="425A74AD" w14:textId="77777777" w:rsidR="00486277" w:rsidRPr="00C2433D" w:rsidRDefault="00EF1578" w:rsidP="00D732B7">
      <w:pPr>
        <w:pStyle w:val="Heading1"/>
        <w:spacing w:before="240" w:after="120"/>
        <w:rPr>
          <w:rFonts w:ascii="Times New Roman" w:hAnsi="Times New Roman" w:cs="Times New Roman"/>
          <w:caps w:val="0"/>
          <w:u w:val="single"/>
        </w:rPr>
      </w:pPr>
      <w:r w:rsidRPr="00C2433D">
        <w:rPr>
          <w:rFonts w:ascii="Times New Roman" w:hAnsi="Times New Roman" w:cs="Times New Roman"/>
          <w:u w:val="single"/>
        </w:rPr>
        <w:lastRenderedPageBreak/>
        <w:t>l</w:t>
      </w:r>
      <w:r w:rsidR="00716075" w:rsidRPr="00C2433D">
        <w:rPr>
          <w:rFonts w:ascii="Times New Roman" w:hAnsi="Times New Roman" w:cs="Times New Roman"/>
          <w:caps w:val="0"/>
          <w:u w:val="single"/>
        </w:rPr>
        <w:t>eadership</w:t>
      </w:r>
      <w:r w:rsidRPr="00C2433D">
        <w:rPr>
          <w:rFonts w:ascii="Times New Roman" w:hAnsi="Times New Roman" w:cs="Times New Roman"/>
          <w:u w:val="single"/>
        </w:rPr>
        <w:t>/a</w:t>
      </w:r>
      <w:r w:rsidR="00716075" w:rsidRPr="00C2433D">
        <w:rPr>
          <w:rFonts w:ascii="Times New Roman" w:hAnsi="Times New Roman" w:cs="Times New Roman"/>
          <w:caps w:val="0"/>
          <w:u w:val="single"/>
        </w:rPr>
        <w:t>dministrative</w:t>
      </w:r>
      <w:r w:rsidRPr="00C2433D">
        <w:rPr>
          <w:rFonts w:ascii="Times New Roman" w:hAnsi="Times New Roman" w:cs="Times New Roman"/>
          <w:u w:val="single"/>
        </w:rPr>
        <w:t xml:space="preserve"> </w:t>
      </w:r>
      <w:r w:rsidR="00716075" w:rsidRPr="00C2433D">
        <w:rPr>
          <w:rFonts w:ascii="Times New Roman" w:hAnsi="Times New Roman" w:cs="Times New Roman"/>
          <w:caps w:val="0"/>
          <w:u w:val="single"/>
        </w:rPr>
        <w:t>positions held</w:t>
      </w:r>
    </w:p>
    <w:p w14:paraId="233AF315" w14:textId="77777777" w:rsidR="0081668B" w:rsidRPr="00BF4A7A" w:rsidRDefault="0081668B" w:rsidP="0081668B">
      <w:pPr>
        <w:pStyle w:val="ListParagraph"/>
        <w:numPr>
          <w:ilvl w:val="0"/>
          <w:numId w:val="20"/>
        </w:numPr>
        <w:rPr>
          <w:rFonts w:ascii="TimesNewRomanPSMT" w:hAnsi="TimesNewRomanPSMT" w:hint="eastAsia"/>
          <w:color w:val="000000"/>
          <w:sz w:val="24"/>
        </w:rPr>
      </w:pPr>
      <w:r w:rsidRPr="00BF4A7A">
        <w:rPr>
          <w:rFonts w:ascii="TimesNewRomanPSMT" w:hAnsi="TimesNewRomanPSMT"/>
          <w:color w:val="000000"/>
          <w:sz w:val="24"/>
        </w:rPr>
        <w:t>Vice President: African student Association, Lanzhou Jiaotong Un</w:t>
      </w:r>
      <w:r w:rsidR="00425DA3">
        <w:rPr>
          <w:rFonts w:ascii="TimesNewRomanPSMT" w:hAnsi="TimesNewRomanPSMT"/>
          <w:color w:val="000000"/>
          <w:sz w:val="24"/>
        </w:rPr>
        <w:t>iversity (Lanzhou, China) (2010</w:t>
      </w:r>
      <w:r w:rsidR="00425DA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–</w:t>
      </w:r>
      <w:r w:rsidRPr="00BF4A7A">
        <w:rPr>
          <w:rFonts w:ascii="TimesNewRomanPSMT" w:hAnsi="TimesNewRomanPSMT"/>
          <w:color w:val="000000"/>
          <w:sz w:val="24"/>
        </w:rPr>
        <w:t>2012)</w:t>
      </w:r>
    </w:p>
    <w:p w14:paraId="278C2520" w14:textId="77777777" w:rsidR="00F4733B" w:rsidRPr="00BF4A7A" w:rsidRDefault="0081668B" w:rsidP="0081668B">
      <w:pPr>
        <w:pStyle w:val="ListParagraph"/>
        <w:numPr>
          <w:ilvl w:val="0"/>
          <w:numId w:val="20"/>
        </w:numPr>
        <w:rPr>
          <w:sz w:val="24"/>
        </w:rPr>
      </w:pPr>
      <w:r w:rsidRPr="00BF4A7A">
        <w:rPr>
          <w:rFonts w:ascii="TimesNewRomanPSMT" w:hAnsi="TimesNewRomanPSMT"/>
          <w:color w:val="000000"/>
          <w:sz w:val="24"/>
        </w:rPr>
        <w:t xml:space="preserve">Vice </w:t>
      </w:r>
      <w:r w:rsidR="00BF4A7A">
        <w:rPr>
          <w:rFonts w:ascii="TimesNewRomanPSMT" w:hAnsi="TimesNewRomanPSMT"/>
          <w:color w:val="000000"/>
          <w:sz w:val="24"/>
        </w:rPr>
        <w:t>S</w:t>
      </w:r>
      <w:r w:rsidRPr="00BF4A7A">
        <w:rPr>
          <w:rFonts w:ascii="TimesNewRomanPSMT" w:hAnsi="TimesNewRomanPSMT"/>
          <w:color w:val="000000"/>
          <w:sz w:val="24"/>
        </w:rPr>
        <w:t>ecretary: Association of Chemistry Students (Kumasi), KNUST, Ghana (2003</w:t>
      </w:r>
      <w:r w:rsidR="00240C2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–</w:t>
      </w:r>
      <w:r w:rsidRPr="00BF4A7A">
        <w:rPr>
          <w:rFonts w:ascii="TimesNewRomanPSMT" w:hAnsi="TimesNewRomanPSMT"/>
          <w:color w:val="000000"/>
          <w:sz w:val="24"/>
        </w:rPr>
        <w:t>2006)</w:t>
      </w:r>
    </w:p>
    <w:p w14:paraId="467914D1" w14:textId="77777777" w:rsidR="0081668B" w:rsidRPr="00BF4A7A" w:rsidRDefault="0081668B" w:rsidP="0081668B">
      <w:pPr>
        <w:pStyle w:val="ListParagraph"/>
        <w:numPr>
          <w:ilvl w:val="0"/>
          <w:numId w:val="20"/>
        </w:numPr>
        <w:rPr>
          <w:sz w:val="24"/>
        </w:rPr>
      </w:pPr>
      <w:r w:rsidRPr="00BF4A7A">
        <w:rPr>
          <w:rFonts w:ascii="TimesNewRomanPSMT" w:hAnsi="TimesNewRomanPSMT"/>
          <w:color w:val="000000"/>
          <w:sz w:val="24"/>
        </w:rPr>
        <w:t>Founding me</w:t>
      </w:r>
      <w:r w:rsidR="0084475D">
        <w:rPr>
          <w:rFonts w:ascii="TimesNewRomanPSMT" w:hAnsi="TimesNewRomanPSMT"/>
          <w:color w:val="000000"/>
          <w:sz w:val="24"/>
        </w:rPr>
        <w:t xml:space="preserve">mber KNUST Krobo Student Union, </w:t>
      </w:r>
      <w:r w:rsidRPr="00BF4A7A">
        <w:rPr>
          <w:rFonts w:ascii="TimesNewRomanPSMT" w:hAnsi="TimesNewRomanPSMT"/>
          <w:color w:val="000000"/>
          <w:sz w:val="24"/>
        </w:rPr>
        <w:t>(2004</w:t>
      </w:r>
      <w:r w:rsidR="00240C23">
        <w:rPr>
          <w:rFonts w:ascii="TimesNewRomanPSMT" w:hAnsi="TimesNewRomanPSMT"/>
          <w:color w:val="000000"/>
          <w:sz w:val="24"/>
        </w:rPr>
        <w:t xml:space="preserve"> </w:t>
      </w:r>
      <w:r w:rsidR="00240C2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–</w:t>
      </w:r>
      <w:r w:rsidRPr="00BF4A7A">
        <w:rPr>
          <w:rFonts w:ascii="TimesNewRomanPSMT" w:hAnsi="TimesNewRomanPSMT"/>
          <w:color w:val="000000"/>
          <w:sz w:val="24"/>
        </w:rPr>
        <w:t>2005)</w:t>
      </w:r>
    </w:p>
    <w:p w14:paraId="2E2067C0" w14:textId="77777777" w:rsidR="00877F58" w:rsidRPr="00C2433D" w:rsidRDefault="00DB4AF4" w:rsidP="00BD61D4">
      <w:pPr>
        <w:pStyle w:val="Heading1"/>
        <w:spacing w:before="240" w:after="120"/>
        <w:rPr>
          <w:rFonts w:ascii="Times New Roman" w:hAnsi="Times New Roman" w:cs="Times New Roman"/>
          <w:u w:val="single"/>
        </w:rPr>
      </w:pPr>
      <w:r w:rsidRPr="00C2433D">
        <w:rPr>
          <w:rFonts w:ascii="Times New Roman" w:hAnsi="Times New Roman" w:cs="Times New Roman"/>
          <w:u w:val="single"/>
        </w:rPr>
        <w:t xml:space="preserve">language </w:t>
      </w:r>
      <w:sdt>
        <w:sdtPr>
          <w:rPr>
            <w:rFonts w:ascii="Times New Roman" w:hAnsi="Times New Roman" w:cs="Times New Roman"/>
            <w:u w:val="single"/>
          </w:rPr>
          <w:alias w:val="Skills:"/>
          <w:tag w:val="Skills:"/>
          <w:id w:val="-1105183889"/>
          <w:placeholder>
            <w:docPart w:val="DCC49237F1404548A60CEB184D6DBF56"/>
          </w:placeholder>
          <w:temporary/>
          <w:showingPlcHdr/>
          <w15:appearance w15:val="hidden"/>
        </w:sdtPr>
        <w:sdtContent>
          <w:r w:rsidR="00877F58" w:rsidRPr="00C2433D">
            <w:rPr>
              <w:rFonts w:ascii="Times New Roman" w:hAnsi="Times New Roman" w:cs="Times New Roman"/>
              <w:u w:val="single"/>
            </w:rPr>
            <w:t>Skills</w:t>
          </w:r>
        </w:sdtContent>
      </w:sdt>
    </w:p>
    <w:p w14:paraId="01C704BD" w14:textId="20BA44AA" w:rsidR="00DB4AF4" w:rsidRPr="00827CC2" w:rsidRDefault="00DB4AF4" w:rsidP="008C0763">
      <w:pPr>
        <w:pStyle w:val="ListParagraph"/>
        <w:numPr>
          <w:ilvl w:val="0"/>
          <w:numId w:val="21"/>
        </w:numPr>
      </w:pPr>
      <w:r w:rsidRPr="00490677">
        <w:rPr>
          <w:rFonts w:ascii="TimesNewRomanPSMT" w:hAnsi="TimesNewRomanPSMT"/>
          <w:color w:val="000000"/>
          <w:sz w:val="24"/>
        </w:rPr>
        <w:t>English (Very proficient: oral, written)</w:t>
      </w:r>
      <w:r w:rsidR="00490677" w:rsidRPr="00490677">
        <w:rPr>
          <w:rFonts w:ascii="TimesNewRomanPSMT" w:hAnsi="TimesNewRomanPSMT"/>
          <w:color w:val="000000"/>
          <w:sz w:val="24"/>
        </w:rPr>
        <w:t xml:space="preserve">, </w:t>
      </w:r>
      <w:r w:rsidRPr="00490677">
        <w:rPr>
          <w:rFonts w:ascii="TimesNewRomanPSMT" w:hAnsi="TimesNewRomanPSMT"/>
          <w:color w:val="000000"/>
          <w:sz w:val="24"/>
        </w:rPr>
        <w:t>Mandarin (Proficient: oral, written</w:t>
      </w:r>
      <w:r w:rsidR="00B50FC5" w:rsidRPr="00490677">
        <w:rPr>
          <w:rFonts w:ascii="TimesNewRomanPSMT" w:hAnsi="TimesNewRomanPSMT"/>
          <w:color w:val="000000"/>
          <w:sz w:val="24"/>
        </w:rPr>
        <w:t>, HSK4</w:t>
      </w:r>
      <w:r w:rsidRPr="00490677">
        <w:rPr>
          <w:rFonts w:ascii="TimesNewRomanPSMT" w:hAnsi="TimesNewRomanPSMT"/>
          <w:color w:val="000000"/>
          <w:sz w:val="24"/>
        </w:rPr>
        <w:t>)</w:t>
      </w:r>
      <w:r w:rsidR="00490677" w:rsidRPr="00490677">
        <w:rPr>
          <w:rFonts w:ascii="SymbolMT" w:hAnsi="SymbolMT"/>
          <w:color w:val="000000"/>
          <w:sz w:val="24"/>
        </w:rPr>
        <w:t xml:space="preserve">, </w:t>
      </w:r>
      <w:r w:rsidRPr="00490677">
        <w:rPr>
          <w:rFonts w:ascii="TimesNewRomanPSMT" w:hAnsi="TimesNewRomanPSMT"/>
          <w:color w:val="000000"/>
          <w:sz w:val="24"/>
        </w:rPr>
        <w:t>French (Basic: oral only)</w:t>
      </w:r>
    </w:p>
    <w:p w14:paraId="4B0D653B" w14:textId="77777777" w:rsidR="008B2819" w:rsidRPr="00C2433D" w:rsidRDefault="00450DF5" w:rsidP="00BD61D4">
      <w:pPr>
        <w:pStyle w:val="Heading1"/>
        <w:spacing w:before="240" w:after="120"/>
        <w:rPr>
          <w:rFonts w:ascii="Times New Roman" w:hAnsi="Times New Roman" w:cs="Times New Roman"/>
          <w:caps w:val="0"/>
          <w:u w:val="single"/>
        </w:rPr>
      </w:pPr>
      <w:r w:rsidRPr="00C2433D">
        <w:rPr>
          <w:rFonts w:ascii="Times New Roman" w:hAnsi="Times New Roman" w:cs="Times New Roman"/>
          <w:u w:val="single"/>
        </w:rPr>
        <w:t>m</w:t>
      </w:r>
      <w:r w:rsidRPr="00C2433D">
        <w:rPr>
          <w:rFonts w:ascii="Times New Roman" w:hAnsi="Times New Roman" w:cs="Times New Roman"/>
          <w:caps w:val="0"/>
          <w:u w:val="single"/>
        </w:rPr>
        <w:t>embership of Professional Associations</w:t>
      </w:r>
    </w:p>
    <w:p w14:paraId="757F5EC1" w14:textId="2517DF79" w:rsidR="00450DF5" w:rsidRPr="00490677" w:rsidRDefault="0070549D" w:rsidP="00520F9F">
      <w:pPr>
        <w:pStyle w:val="NoSpacing"/>
        <w:numPr>
          <w:ilvl w:val="0"/>
          <w:numId w:val="22"/>
        </w:numPr>
        <w:jc w:val="both"/>
        <w:rPr>
          <w:rFonts w:ascii="Times New Roman" w:hAnsi="Times New Roman" w:cs="Times New Roman"/>
          <w:color w:val="000000" w:themeColor="text1"/>
          <w:sz w:val="24"/>
        </w:rPr>
      </w:pPr>
      <w:r w:rsidRPr="00490677">
        <w:rPr>
          <w:rFonts w:ascii="Times New Roman" w:hAnsi="Times New Roman" w:cs="Times New Roman"/>
          <w:color w:val="000000" w:themeColor="text1"/>
          <w:sz w:val="24"/>
          <w:lang w:val="en-GB"/>
        </w:rPr>
        <w:t>Soil Science Society of Ghana</w:t>
      </w:r>
      <w:r w:rsidR="00490677" w:rsidRPr="00490677">
        <w:rPr>
          <w:rFonts w:ascii="Times New Roman" w:hAnsi="Times New Roman" w:cs="Times New Roman"/>
          <w:color w:val="000000" w:themeColor="text1"/>
          <w:sz w:val="24"/>
          <w:lang w:val="en-GB"/>
        </w:rPr>
        <w:t xml:space="preserve">, </w:t>
      </w:r>
      <w:r w:rsidR="006D502B" w:rsidRPr="00490677">
        <w:rPr>
          <w:rFonts w:ascii="Times New Roman" w:hAnsi="Times New Roman" w:cs="Times New Roman"/>
          <w:color w:val="000000" w:themeColor="text1"/>
          <w:sz w:val="24"/>
          <w:lang w:val="en-GB"/>
        </w:rPr>
        <w:t>Jiangsu Soil Science Society, China</w:t>
      </w:r>
      <w:r w:rsidR="00490677" w:rsidRPr="00490677">
        <w:rPr>
          <w:rFonts w:ascii="Times New Roman" w:hAnsi="Times New Roman" w:cs="Times New Roman"/>
          <w:color w:val="000000" w:themeColor="text1"/>
          <w:sz w:val="24"/>
          <w:lang w:val="en-GB"/>
        </w:rPr>
        <w:t xml:space="preserve">, </w:t>
      </w:r>
      <w:r w:rsidR="00450DF5" w:rsidRPr="00490677">
        <w:rPr>
          <w:rFonts w:ascii="Times New Roman" w:hAnsi="Times New Roman" w:cs="Times New Roman"/>
          <w:color w:val="000000" w:themeColor="text1"/>
          <w:sz w:val="24"/>
          <w:lang w:val="en-GB"/>
        </w:rPr>
        <w:t xml:space="preserve">PECB Quality </w:t>
      </w:r>
      <w:r w:rsidR="00150BB6" w:rsidRPr="00490677">
        <w:rPr>
          <w:rFonts w:ascii="Times New Roman" w:hAnsi="Times New Roman" w:cs="Times New Roman"/>
          <w:color w:val="000000" w:themeColor="text1"/>
          <w:sz w:val="24"/>
          <w:lang w:val="en-GB"/>
        </w:rPr>
        <w:t xml:space="preserve">Management System </w:t>
      </w:r>
      <w:r w:rsidR="00450DF5" w:rsidRPr="00490677">
        <w:rPr>
          <w:rFonts w:ascii="Times New Roman" w:hAnsi="Times New Roman" w:cs="Times New Roman"/>
          <w:color w:val="000000" w:themeColor="text1"/>
          <w:sz w:val="24"/>
          <w:lang w:val="en-GB"/>
        </w:rPr>
        <w:t>Practitioners</w:t>
      </w:r>
      <w:r w:rsidR="00490677" w:rsidRPr="00490677">
        <w:rPr>
          <w:rFonts w:ascii="Times New Roman" w:hAnsi="Times New Roman" w:cs="Times New Roman"/>
          <w:color w:val="000000" w:themeColor="text1"/>
          <w:sz w:val="24"/>
          <w:lang w:val="en-GB"/>
        </w:rPr>
        <w:t xml:space="preserve">, </w:t>
      </w:r>
      <w:r w:rsidR="00450DF5" w:rsidRPr="00490677">
        <w:rPr>
          <w:rFonts w:ascii="Times New Roman" w:hAnsi="Times New Roman" w:cs="Times New Roman"/>
          <w:color w:val="000000" w:themeColor="text1"/>
          <w:sz w:val="24"/>
        </w:rPr>
        <w:t>Organization of African Academic Doctors (O-AAD)</w:t>
      </w:r>
    </w:p>
    <w:p w14:paraId="3262FEC3" w14:textId="77777777" w:rsidR="00D25EDD" w:rsidRPr="00CB0777" w:rsidRDefault="00EC297D" w:rsidP="00BD61D4">
      <w:pPr>
        <w:pStyle w:val="Heading1"/>
        <w:spacing w:before="240" w:after="120"/>
        <w:rPr>
          <w:rFonts w:ascii="Times New Roman" w:hAnsi="Times New Roman" w:cs="Times New Roman"/>
          <w:caps w:val="0"/>
          <w:u w:val="single"/>
        </w:rPr>
      </w:pPr>
      <w:r>
        <w:rPr>
          <w:rFonts w:ascii="Times New Roman" w:hAnsi="Times New Roman" w:cs="Times New Roman"/>
          <w:u w:val="single"/>
        </w:rPr>
        <w:t>Certificates</w:t>
      </w:r>
    </w:p>
    <w:p w14:paraId="1AD44101" w14:textId="77777777" w:rsidR="00D25EDD" w:rsidRPr="00827CC2" w:rsidRDefault="00EC297D" w:rsidP="00D25EDD">
      <w:pPr>
        <w:pStyle w:val="NoSpacing"/>
        <w:numPr>
          <w:ilvl w:val="0"/>
          <w:numId w:val="23"/>
        </w:numPr>
        <w:jc w:val="both"/>
      </w:pPr>
      <w:r>
        <w:rPr>
          <w:rFonts w:ascii="TimesNewRomanPSMT" w:eastAsia="Times New Roman" w:hAnsi="TimesNewRomanPSMT"/>
          <w:color w:val="000000"/>
          <w:lang w:val="en-GB"/>
        </w:rPr>
        <w:t>Certified Lead Auditor ISO 9001:20</w:t>
      </w:r>
      <w:r w:rsidR="00966890">
        <w:rPr>
          <w:rFonts w:ascii="TimesNewRomanPSMT" w:eastAsia="Times New Roman" w:hAnsi="TimesNewRomanPSMT"/>
          <w:color w:val="000000"/>
          <w:lang w:val="en-GB"/>
        </w:rPr>
        <w:t>15</w:t>
      </w:r>
      <w:r>
        <w:rPr>
          <w:rFonts w:ascii="TimesNewRomanPSMT" w:eastAsia="Times New Roman" w:hAnsi="TimesNewRomanPSMT"/>
          <w:color w:val="000000"/>
          <w:lang w:val="en-GB"/>
        </w:rPr>
        <w:t>, Quality Management System (QMS), Professional Evaluation and Certification Board (PECB), Canada.</w:t>
      </w:r>
    </w:p>
    <w:p w14:paraId="5BCE85C0" w14:textId="77777777" w:rsidR="003C6FF4" w:rsidRPr="003D38E2" w:rsidRDefault="003C6FF4" w:rsidP="003C6FF4">
      <w:pPr>
        <w:pStyle w:val="Heading1"/>
        <w:spacing w:before="240" w:after="120"/>
        <w:rPr>
          <w:rFonts w:ascii="Times New Roman" w:hAnsi="Times New Roman" w:cs="Times New Roman"/>
          <w:caps w:val="0"/>
          <w:u w:val="single"/>
        </w:rPr>
      </w:pPr>
      <w:r w:rsidRPr="003D38E2">
        <w:rPr>
          <w:rFonts w:ascii="Times New Roman" w:hAnsi="Times New Roman" w:cs="Times New Roman"/>
          <w:caps w:val="0"/>
          <w:u w:val="single"/>
        </w:rPr>
        <w:t>Peer-Reviewed Publications</w:t>
      </w:r>
    </w:p>
    <w:p w14:paraId="1CEDEE0B" w14:textId="77777777" w:rsidR="003C6FF4" w:rsidRPr="00630A49" w:rsidRDefault="003C6FF4" w:rsidP="003C6FF4">
      <w:pPr>
        <w:pStyle w:val="EndNoteBibliography"/>
        <w:widowControl/>
        <w:adjustRightInd w:val="0"/>
        <w:ind w:left="993" w:hanging="851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artey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. D.,</w:t>
      </w:r>
      <w:r w:rsidR="00846D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Liu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.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Uwamungu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. J.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Luo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.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Lindsey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.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Di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. H.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Chen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.,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u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J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Din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W.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2021) Corn cobs efficiently reduced ammonia volatilization and improved nutrient value of stored dairy effluents. </w:t>
      </w:r>
      <w:r w:rsidRPr="002043D1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Science of The Total Environment</w:t>
      </w:r>
      <w:r w:rsidRPr="00630A4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,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769, 144712–144722.</w:t>
      </w:r>
    </w:p>
    <w:p w14:paraId="6ED1E6EC" w14:textId="77777777" w:rsidR="003C6FF4" w:rsidRPr="00630A49" w:rsidRDefault="003C6FF4" w:rsidP="003C6FF4">
      <w:pPr>
        <w:pStyle w:val="EndNoteBibliography"/>
        <w:widowControl/>
        <w:adjustRightInd w:val="0"/>
        <w:ind w:left="993" w:hanging="851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artey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. D.,</w:t>
      </w:r>
      <w:r w:rsidR="00846D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Liu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.,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uo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.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Lindsey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.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Di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. H.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Chen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.,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u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J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,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e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.,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n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W.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2021) Optimizing the application of dairy farm effluent and manure to mitigate gas emission. </w:t>
      </w:r>
      <w:r w:rsidRPr="002043D1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Journal of Soils and Sediments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, 21, 2935–2948.</w:t>
      </w:r>
    </w:p>
    <w:p w14:paraId="0594DE27" w14:textId="77777777" w:rsidR="003C6FF4" w:rsidRPr="00630A49" w:rsidRDefault="003C6FF4" w:rsidP="003C6FF4">
      <w:pPr>
        <w:pStyle w:val="EndNoteBibliography"/>
        <w:widowControl/>
        <w:adjustRightInd w:val="0"/>
        <w:ind w:left="993" w:hanging="851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Uwamungu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. J.,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artey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. D.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Uwimpaye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.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Dong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.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Hu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C.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2019) Evaluating biochar impact on topramezone adsorption behavior on soil under no-tillage and rotary tillage treatments: isotherms and kinetics. </w:t>
      </w:r>
      <w:r w:rsidRPr="002043D1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International Journal of Environmental Research and Public Health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16, 5034–5051. </w:t>
      </w:r>
    </w:p>
    <w:p w14:paraId="3B1B3FBB" w14:textId="77777777" w:rsidR="003C6FF4" w:rsidRPr="00630A49" w:rsidRDefault="003C6FF4" w:rsidP="003C6FF4">
      <w:pPr>
        <w:pStyle w:val="NoSpacing"/>
        <w:ind w:left="993" w:hanging="851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30A49"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>Zhao</w:t>
      </w:r>
      <w:r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>, B.,</w:t>
      </w:r>
      <w:r w:rsidRPr="00630A49"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 xml:space="preserve"> and </w:t>
      </w: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artey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. D.</w:t>
      </w: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(</w:t>
      </w:r>
      <w:r w:rsidRPr="00630A49"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 xml:space="preserve">2015) Adsorption of Pb(II) onto biochars derived from biomasses originated from Loess soil areas. </w:t>
      </w:r>
      <w:r w:rsidRPr="002043D1">
        <w:rPr>
          <w:rFonts w:ascii="Times New Roman" w:hAnsi="Times New Roman"/>
          <w:b/>
          <w:bCs/>
          <w:i/>
          <w:color w:val="000000" w:themeColor="text1"/>
          <w:sz w:val="24"/>
          <w:szCs w:val="24"/>
          <w:shd w:val="clear" w:color="auto" w:fill="FFFFFF"/>
        </w:rPr>
        <w:t>International Journal of Applied Environmental Sciences (IJAES)</w:t>
      </w:r>
      <w:r w:rsidRPr="00630A49"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>, 10(1), 239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630A49"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>248.</w:t>
      </w:r>
    </w:p>
    <w:p w14:paraId="1F68C04D" w14:textId="77777777" w:rsidR="003C6FF4" w:rsidRPr="00630A49" w:rsidRDefault="003C6FF4" w:rsidP="003C6FF4">
      <w:pPr>
        <w:pStyle w:val="NoSpacing"/>
        <w:ind w:left="993" w:hanging="851"/>
        <w:jc w:val="both"/>
        <w:rPr>
          <w:rFonts w:ascii="Times New Roman" w:hAnsi="Times New Roman"/>
          <w:b/>
          <w:bCs/>
          <w:color w:val="000000" w:themeColor="text1"/>
          <w:kern w:val="36"/>
          <w:sz w:val="24"/>
          <w:szCs w:val="24"/>
        </w:rPr>
      </w:pPr>
      <w:r w:rsidRPr="00630A49">
        <w:rPr>
          <w:rFonts w:ascii="Times New Roman" w:hAnsi="Times New Roman"/>
          <w:color w:val="000000" w:themeColor="text1"/>
          <w:sz w:val="24"/>
          <w:szCs w:val="24"/>
        </w:rPr>
        <w:t>Zhan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H.,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Jiang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Y.,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Yuan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J.,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Hu, 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X., </w:t>
      </w: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artey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. D.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Wang</w:t>
      </w:r>
      <w:r>
        <w:rPr>
          <w:rFonts w:ascii="Times New Roman" w:hAnsi="Times New Roman"/>
          <w:color w:val="000000" w:themeColor="text1"/>
          <w:sz w:val="24"/>
          <w:szCs w:val="24"/>
        </w:rPr>
        <w:t>, B.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(2014) Trace Metal pollution in soil and wild plants from lead-Zinc smelting areas in Huixian County, North-western China. </w:t>
      </w:r>
      <w:r w:rsidRPr="002043D1">
        <w:rPr>
          <w:rFonts w:ascii="Times New Roman" w:hAnsi="Times New Roman"/>
          <w:b/>
          <w:i/>
          <w:color w:val="000000" w:themeColor="text1"/>
          <w:sz w:val="24"/>
          <w:szCs w:val="24"/>
        </w:rPr>
        <w:t>Journal of Geochemical Exploration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, 147, 182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188.</w:t>
      </w:r>
    </w:p>
    <w:p w14:paraId="10A61BDF" w14:textId="77777777" w:rsidR="003C6FF4" w:rsidRPr="00630A49" w:rsidRDefault="003C6FF4" w:rsidP="003C6FF4">
      <w:pPr>
        <w:pStyle w:val="NoSpacing"/>
        <w:ind w:left="993" w:hanging="851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artey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. D.,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and </w:t>
      </w:r>
      <w:r w:rsidRPr="00630A49"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>Zhao</w:t>
      </w:r>
      <w:r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>, B.</w:t>
      </w:r>
      <w:r w:rsidRPr="00630A49"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 xml:space="preserve"> (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2014)</w:t>
      </w:r>
      <w:r w:rsidRPr="00630A49"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Biochar preparation, characterization, adsorptive capacity and its effect on </w:t>
      </w:r>
      <w:r w:rsidRPr="00630A49">
        <w:rPr>
          <w:rFonts w:ascii="Times New Roman" w:hAnsi="Times New Roman"/>
          <w:noProof/>
          <w:color w:val="000000" w:themeColor="text1"/>
          <w:sz w:val="24"/>
          <w:szCs w:val="24"/>
        </w:rPr>
        <w:t>bioavailability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of contaminants. </w:t>
      </w:r>
      <w:r w:rsidRPr="00630A49">
        <w:rPr>
          <w:rFonts w:ascii="Times New Roman" w:hAnsi="Times New Roman"/>
          <w:noProof/>
          <w:color w:val="000000" w:themeColor="text1"/>
          <w:sz w:val="24"/>
          <w:szCs w:val="24"/>
        </w:rPr>
        <w:t>An Overview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r w:rsidRPr="002043D1">
        <w:rPr>
          <w:rFonts w:ascii="Times New Roman" w:hAnsi="Times New Roman"/>
          <w:b/>
          <w:i/>
          <w:iCs/>
          <w:noProof/>
          <w:color w:val="000000" w:themeColor="text1"/>
          <w:sz w:val="24"/>
          <w:szCs w:val="24"/>
        </w:rPr>
        <w:t>Advances</w:t>
      </w:r>
      <w:r w:rsidRPr="002043D1">
        <w:rPr>
          <w:rFonts w:ascii="Times New Roman" w:hAnsi="Times New Roman"/>
          <w:b/>
          <w:i/>
          <w:iCs/>
          <w:color w:val="000000" w:themeColor="text1"/>
          <w:sz w:val="24"/>
          <w:szCs w:val="24"/>
        </w:rPr>
        <w:t xml:space="preserve"> in Materials Science and Engineering</w:t>
      </w:r>
      <w:r w:rsidRPr="00630A49">
        <w:rPr>
          <w:rFonts w:ascii="Times New Roman" w:hAnsi="Times New Roman"/>
          <w:iCs/>
          <w:color w:val="000000" w:themeColor="text1"/>
          <w:sz w:val="24"/>
          <w:szCs w:val="24"/>
        </w:rPr>
        <w:t>,</w:t>
      </w:r>
      <w:r w:rsidRPr="00630A49">
        <w:rPr>
          <w:rFonts w:ascii="Times New Roman" w:hAnsi="Times New Roman"/>
          <w:i/>
          <w:iCs/>
          <w:color w:val="000000" w:themeColor="text1"/>
          <w:sz w:val="24"/>
          <w:szCs w:val="24"/>
        </w:rPr>
        <w:t> 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147, 715398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–715410.</w:t>
      </w:r>
    </w:p>
    <w:p w14:paraId="4F8801F1" w14:textId="77777777" w:rsidR="003C6FF4" w:rsidRPr="00630A49" w:rsidRDefault="003C6FF4" w:rsidP="003C6FF4">
      <w:pPr>
        <w:pStyle w:val="NoSpacing"/>
        <w:ind w:left="993" w:hanging="851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artey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. D.,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and </w:t>
      </w:r>
      <w:r w:rsidRPr="00630A49"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>Zhao</w:t>
      </w:r>
      <w:r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>, B.</w:t>
      </w:r>
      <w:r w:rsidRPr="00630A49"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 xml:space="preserve"> (2013)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Adsorption of Pb(II) from aqueous solution onto biochar prepared from cotton residue. </w:t>
      </w:r>
      <w:r w:rsidRPr="002043D1">
        <w:rPr>
          <w:rFonts w:ascii="Times New Roman" w:hAnsi="Times New Roman"/>
          <w:b/>
          <w:i/>
          <w:color w:val="000000" w:themeColor="text1"/>
          <w:sz w:val="24"/>
          <w:szCs w:val="24"/>
        </w:rPr>
        <w:t>Journal of Lanzhou Jiaotong University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, 32, 159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169.</w:t>
      </w:r>
    </w:p>
    <w:p w14:paraId="2FBF62C7" w14:textId="77777777" w:rsidR="003C6FF4" w:rsidRPr="00630A49" w:rsidRDefault="003C6FF4" w:rsidP="003C6FF4">
      <w:pPr>
        <w:pStyle w:val="NoSpacing"/>
        <w:ind w:left="993" w:hanging="851"/>
        <w:jc w:val="both"/>
        <w:rPr>
          <w:rFonts w:ascii="Times New Roman" w:hAnsi="Times New Roman"/>
          <w:b/>
          <w:bCs/>
          <w:color w:val="000000" w:themeColor="text1"/>
          <w:kern w:val="36"/>
          <w:sz w:val="24"/>
          <w:szCs w:val="24"/>
        </w:rPr>
      </w:pPr>
      <w:r w:rsidRPr="00630A49">
        <w:rPr>
          <w:rFonts w:ascii="Times New Roman" w:hAnsi="Times New Roman"/>
          <w:color w:val="000000" w:themeColor="text1"/>
          <w:sz w:val="24"/>
          <w:szCs w:val="24"/>
        </w:rPr>
        <w:t>Zhao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B.,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Li</w:t>
      </w:r>
      <w:r>
        <w:rPr>
          <w:rFonts w:ascii="Times New Roman" w:hAnsi="Times New Roman"/>
          <w:color w:val="000000" w:themeColor="text1"/>
          <w:sz w:val="24"/>
          <w:szCs w:val="24"/>
        </w:rPr>
        <w:t>,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Z</w:t>
      </w:r>
      <w:r>
        <w:rPr>
          <w:rFonts w:ascii="Times New Roman" w:hAnsi="Times New Roman"/>
          <w:color w:val="000000" w:themeColor="text1"/>
          <w:sz w:val="24"/>
          <w:szCs w:val="24"/>
        </w:rPr>
        <w:t>.,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artey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. D.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Li</w:t>
      </w:r>
      <w:r>
        <w:rPr>
          <w:rFonts w:ascii="Times New Roman" w:hAnsi="Times New Roman"/>
          <w:color w:val="000000" w:themeColor="text1"/>
          <w:sz w:val="24"/>
          <w:szCs w:val="24"/>
        </w:rPr>
        <w:t>, R.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(2013) Adsorption characteristics of Cu</w:t>
      </w:r>
      <w:r w:rsidRPr="00630A49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2+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on natural zeolite from Bayin, China. </w:t>
      </w:r>
      <w:r w:rsidRPr="002043D1">
        <w:rPr>
          <w:rFonts w:ascii="Times New Roman" w:hAnsi="Times New Roman"/>
          <w:b/>
          <w:i/>
          <w:color w:val="000000" w:themeColor="text1"/>
          <w:sz w:val="24"/>
          <w:szCs w:val="24"/>
        </w:rPr>
        <w:t>Asian Journal of Chemistry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25, 3161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3166.</w:t>
      </w:r>
    </w:p>
    <w:p w14:paraId="5C3D392B" w14:textId="77777777" w:rsidR="003C6FF4" w:rsidRPr="00630A49" w:rsidRDefault="003C6FF4" w:rsidP="003C6FF4">
      <w:pPr>
        <w:pStyle w:val="NoSpacing"/>
        <w:ind w:left="993" w:hanging="851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630A49">
        <w:rPr>
          <w:rFonts w:ascii="Times New Roman" w:hAnsi="Times New Roman"/>
          <w:color w:val="000000" w:themeColor="text1"/>
          <w:sz w:val="24"/>
          <w:szCs w:val="24"/>
        </w:rPr>
        <w:lastRenderedPageBreak/>
        <w:t>Zhong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J.,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Zhao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B.,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Zhu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K.,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Ran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J.,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artey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. D.</w:t>
      </w: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(2013)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/>
          <w:noProof/>
          <w:color w:val="000000" w:themeColor="text1"/>
          <w:sz w:val="24"/>
          <w:szCs w:val="24"/>
        </w:rPr>
        <w:t>Interaction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between Phenol and Cupric ion sorption on natural loess. </w:t>
      </w:r>
      <w:r w:rsidRPr="002043D1">
        <w:rPr>
          <w:rFonts w:ascii="Times New Roman" w:hAnsi="Times New Roman"/>
          <w:b/>
          <w:i/>
          <w:color w:val="000000" w:themeColor="text1"/>
          <w:sz w:val="24"/>
          <w:szCs w:val="24"/>
        </w:rPr>
        <w:t>Fresenius Environmental Bulletin</w:t>
      </w:r>
      <w:r w:rsidRPr="00630A49">
        <w:rPr>
          <w:rFonts w:ascii="Times New Roman" w:hAnsi="Times New Roman"/>
          <w:i/>
          <w:color w:val="000000" w:themeColor="text1"/>
          <w:sz w:val="24"/>
          <w:szCs w:val="24"/>
        </w:rPr>
        <w:t>,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22(11), 3132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3139.</w:t>
      </w:r>
    </w:p>
    <w:p w14:paraId="33C70E66" w14:textId="77777777" w:rsidR="003C6FF4" w:rsidRPr="00630A49" w:rsidRDefault="003C6FF4" w:rsidP="003C6FF4">
      <w:pPr>
        <w:pStyle w:val="NoSpacing"/>
        <w:ind w:left="993" w:hanging="851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630A49">
        <w:rPr>
          <w:rFonts w:ascii="Times New Roman" w:hAnsi="Times New Roman"/>
          <w:color w:val="000000" w:themeColor="text1"/>
          <w:sz w:val="24"/>
          <w:szCs w:val="24"/>
        </w:rPr>
        <w:t>Zhao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B.,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Ma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,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F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., </w:t>
      </w: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artey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. D.,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Ma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T.,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Li</w:t>
      </w:r>
      <w:r>
        <w:rPr>
          <w:rFonts w:ascii="Times New Roman" w:hAnsi="Times New Roman"/>
          <w:color w:val="000000" w:themeColor="text1"/>
          <w:sz w:val="24"/>
          <w:szCs w:val="24"/>
        </w:rPr>
        <w:t>, W.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(2012) Influence of type and concentration of surfactant on biodegradation of phenanthrene in an aqueous solution. </w:t>
      </w:r>
      <w:r w:rsidRPr="002043D1">
        <w:rPr>
          <w:rFonts w:ascii="Times New Roman" w:hAnsi="Times New Roman"/>
          <w:b/>
          <w:i/>
          <w:color w:val="000000" w:themeColor="text1"/>
          <w:sz w:val="24"/>
          <w:szCs w:val="24"/>
        </w:rPr>
        <w:t>Fresenius Environmental Bulletin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, 21, 830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837.</w:t>
      </w:r>
    </w:p>
    <w:p w14:paraId="7680287B" w14:textId="77777777" w:rsidR="003C6FF4" w:rsidRPr="00630A49" w:rsidRDefault="003C6FF4" w:rsidP="003C6FF4">
      <w:pPr>
        <w:pStyle w:val="NoSpacing"/>
        <w:ind w:left="993" w:hanging="851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630A49">
        <w:rPr>
          <w:rFonts w:ascii="Times New Roman" w:hAnsi="Times New Roman"/>
          <w:color w:val="000000" w:themeColor="text1"/>
          <w:sz w:val="24"/>
          <w:szCs w:val="24"/>
        </w:rPr>
        <w:t>Zhong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J.,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Zhao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B.,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Zhu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K.,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Ma</w:t>
      </w:r>
      <w:r>
        <w:rPr>
          <w:rFonts w:ascii="Times New Roman" w:hAnsi="Times New Roman"/>
          <w:color w:val="000000" w:themeColor="text1"/>
          <w:sz w:val="24"/>
          <w:szCs w:val="24"/>
        </w:rPr>
        <w:t>,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F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.,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Ran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J.,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artey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. D.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2011)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Solubilization kinetics of phenanthrene by surfactants and relationship between weight solubilization ratio (WSR) and hydrophile-lipophile balance value (HLB) of surfactants.</w:t>
      </w:r>
      <w:r w:rsidR="00314D23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2043D1">
        <w:rPr>
          <w:rFonts w:ascii="Times New Roman" w:hAnsi="Times New Roman"/>
          <w:b/>
          <w:i/>
          <w:color w:val="000000" w:themeColor="text1"/>
          <w:sz w:val="24"/>
          <w:szCs w:val="24"/>
        </w:rPr>
        <w:t>Environmental Chemistry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, 30, 10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19</w:t>
      </w:r>
      <w:r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2D9DF730" w14:textId="77777777" w:rsidR="003C6FF4" w:rsidRPr="00630A49" w:rsidRDefault="003C6FF4" w:rsidP="003C6FF4">
      <w:pPr>
        <w:pStyle w:val="NoSpacing"/>
        <w:ind w:left="993" w:hanging="851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630A49">
        <w:rPr>
          <w:rFonts w:ascii="Times New Roman" w:hAnsi="Times New Roman"/>
          <w:color w:val="000000" w:themeColor="text1"/>
          <w:sz w:val="24"/>
          <w:szCs w:val="24"/>
        </w:rPr>
        <w:t>Zhong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J.,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Zhao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B.,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Zhu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K.,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Ma</w:t>
      </w:r>
      <w:r>
        <w:rPr>
          <w:rFonts w:ascii="Times New Roman" w:hAnsi="Times New Roman"/>
          <w:color w:val="000000" w:themeColor="text1"/>
          <w:sz w:val="24"/>
          <w:szCs w:val="24"/>
        </w:rPr>
        <w:t>,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F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.,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Ran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J,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artey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. D.</w:t>
      </w: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(2011)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/>
          <w:noProof/>
          <w:color w:val="000000" w:themeColor="text1"/>
          <w:sz w:val="24"/>
          <w:szCs w:val="24"/>
        </w:rPr>
        <w:t>The interaction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between phenanthrene and Cu</w:t>
      </w:r>
      <w:r w:rsidRPr="00630A49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2+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sorption on </w:t>
      </w:r>
      <w:r w:rsidRPr="00630A49">
        <w:rPr>
          <w:rFonts w:ascii="Times New Roman" w:hAnsi="Times New Roman"/>
          <w:noProof/>
          <w:color w:val="000000" w:themeColor="text1"/>
          <w:sz w:val="24"/>
          <w:szCs w:val="24"/>
        </w:rPr>
        <w:t>dark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Loessial soil. </w:t>
      </w:r>
      <w:r w:rsidRPr="002043D1">
        <w:rPr>
          <w:rFonts w:ascii="Times New Roman" w:hAnsi="Times New Roman"/>
          <w:b/>
          <w:i/>
          <w:color w:val="000000" w:themeColor="text1"/>
          <w:sz w:val="24"/>
          <w:szCs w:val="24"/>
        </w:rPr>
        <w:t>Journal of Agro-Environmental Science</w:t>
      </w:r>
      <w:r w:rsidRPr="00630A49">
        <w:rPr>
          <w:rFonts w:ascii="Times New Roman" w:hAnsi="Times New Roman"/>
          <w:i/>
          <w:color w:val="000000" w:themeColor="text1"/>
          <w:sz w:val="24"/>
          <w:szCs w:val="24"/>
        </w:rPr>
        <w:t>,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20, 1985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/>
        </w:rPr>
        <w:t>–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1990.</w:t>
      </w:r>
    </w:p>
    <w:p w14:paraId="2020B3B2" w14:textId="77777777" w:rsidR="003C6FF4" w:rsidRPr="00630A49" w:rsidRDefault="003C6FF4" w:rsidP="003C6FF4">
      <w:pPr>
        <w:ind w:left="993" w:hanging="851"/>
        <w:jc w:val="both"/>
        <w:rPr>
          <w:rFonts w:ascii="Times New Roman" w:hAnsi="Times New Roman" w:cs="Times New Roman"/>
          <w:color w:val="000000" w:themeColor="text1"/>
          <w:sz w:val="24"/>
        </w:rPr>
      </w:pPr>
      <w:r w:rsidRPr="00630A49">
        <w:rPr>
          <w:rFonts w:ascii="Times New Roman" w:hAnsi="Times New Roman"/>
          <w:color w:val="000000" w:themeColor="text1"/>
          <w:sz w:val="24"/>
          <w:szCs w:val="24"/>
        </w:rPr>
        <w:t>Yan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Z.,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Zhang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G.,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Yang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J.,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artey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. D.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Xie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, Z.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(2011) Influence factors and mechanism of removing fluorides with Fe-Type sepiolites. </w:t>
      </w:r>
      <w:r w:rsidRPr="002043D1">
        <w:rPr>
          <w:rFonts w:ascii="Times New Roman" w:hAnsi="Times New Roman"/>
          <w:b/>
          <w:i/>
          <w:color w:val="000000" w:themeColor="text1"/>
          <w:sz w:val="24"/>
          <w:szCs w:val="24"/>
        </w:rPr>
        <w:t>Water Resource and Environmental Protection</w:t>
      </w:r>
      <w:r w:rsidRPr="00630A49">
        <w:rPr>
          <w:rFonts w:ascii="Times New Roman" w:hAnsi="Times New Roman"/>
          <w:i/>
          <w:color w:val="000000" w:themeColor="text1"/>
          <w:sz w:val="24"/>
          <w:szCs w:val="24"/>
        </w:rPr>
        <w:t>,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4, 2955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2958.</w:t>
      </w:r>
    </w:p>
    <w:p w14:paraId="219A838A" w14:textId="4DF07F4E" w:rsidR="003C6FF4" w:rsidRPr="00CB0777" w:rsidRDefault="003C6FF4" w:rsidP="00314D23">
      <w:pPr>
        <w:pStyle w:val="Heading1"/>
        <w:spacing w:before="240" w:after="120"/>
        <w:rPr>
          <w:rFonts w:ascii="Times New Roman" w:hAnsi="Times New Roman" w:cs="Times New Roman"/>
          <w:caps w:val="0"/>
          <w:u w:val="single"/>
        </w:rPr>
      </w:pPr>
      <w:r w:rsidRPr="00CB0777">
        <w:rPr>
          <w:rFonts w:ascii="Times New Roman" w:hAnsi="Times New Roman" w:cs="Times New Roman"/>
          <w:caps w:val="0"/>
          <w:u w:val="single"/>
        </w:rPr>
        <w:t xml:space="preserve">Manuscripts </w:t>
      </w:r>
      <w:r w:rsidR="00043245">
        <w:rPr>
          <w:rFonts w:ascii="Times New Roman" w:hAnsi="Times New Roman" w:cs="Times New Roman"/>
          <w:caps w:val="0"/>
          <w:u w:val="single"/>
        </w:rPr>
        <w:t>under review</w:t>
      </w:r>
    </w:p>
    <w:p w14:paraId="3FB510BC" w14:textId="4FC45397" w:rsidR="003C6FF4" w:rsidRDefault="003C6FF4" w:rsidP="003C6FF4">
      <w:pPr>
        <w:pStyle w:val="NoSpacing"/>
        <w:ind w:left="567" w:hanging="567"/>
        <w:jc w:val="both"/>
        <w:rPr>
          <w:rFonts w:ascii="Times New Roman" w:hAnsi="Times New Roman" w:cs="Times New Roman"/>
          <w:color w:val="000000" w:themeColor="text1"/>
          <w:sz w:val="24"/>
        </w:rPr>
      </w:pP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artey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. D.,</w:t>
      </w:r>
      <w:r w:rsidR="00846D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Liu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.,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uo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.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Lindsey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.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Di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. H.,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n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W.</w:t>
      </w:r>
      <w:r>
        <w:rPr>
          <w:rFonts w:ascii="Times New Roman" w:hAnsi="Times New Roman" w:cs="Times New Roman"/>
          <w:color w:val="000000" w:themeColor="text1"/>
          <w:sz w:val="24"/>
        </w:rPr>
        <w:t xml:space="preserve"> (2021)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 xml:space="preserve">. Application </w:t>
      </w:r>
      <w:r>
        <w:rPr>
          <w:rFonts w:ascii="Times New Roman" w:hAnsi="Times New Roman" w:cs="Times New Roman"/>
          <w:color w:val="000000" w:themeColor="text1"/>
          <w:sz w:val="24"/>
        </w:rPr>
        <w:t xml:space="preserve">effects 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>of dairy effluent and manure on nitrogen leaching in clay loam Alfisol soil: A lysimeter study</w:t>
      </w:r>
      <w:r w:rsidR="00801FBA">
        <w:rPr>
          <w:rFonts w:ascii="Times New Roman" w:hAnsi="Times New Roman" w:cs="Times New Roman"/>
          <w:color w:val="000000" w:themeColor="text1"/>
          <w:sz w:val="24"/>
        </w:rPr>
        <w:t xml:space="preserve"> (Submission</w:t>
      </w:r>
      <w:r w:rsidR="00B9758B">
        <w:rPr>
          <w:rFonts w:ascii="Times New Roman" w:hAnsi="Times New Roman" w:cs="Times New Roman"/>
          <w:color w:val="000000" w:themeColor="text1"/>
          <w:sz w:val="24"/>
        </w:rPr>
        <w:t xml:space="preserve"> under review in the Journal of </w:t>
      </w:r>
      <w:r w:rsidR="009D646F">
        <w:rPr>
          <w:rFonts w:ascii="Times New Roman" w:hAnsi="Times New Roman" w:cs="Times New Roman"/>
          <w:color w:val="000000" w:themeColor="text1"/>
          <w:sz w:val="24"/>
        </w:rPr>
        <w:t>Cleaner Production</w:t>
      </w:r>
      <w:r w:rsidR="00801FBA">
        <w:rPr>
          <w:rFonts w:ascii="Times New Roman" w:hAnsi="Times New Roman" w:cs="Times New Roman"/>
          <w:color w:val="000000" w:themeColor="text1"/>
          <w:sz w:val="24"/>
        </w:rPr>
        <w:t>)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 xml:space="preserve"> </w:t>
      </w:r>
    </w:p>
    <w:p w14:paraId="71A70C9B" w14:textId="77777777" w:rsidR="00043245" w:rsidRPr="00CB0777" w:rsidRDefault="00043245" w:rsidP="00043245">
      <w:pPr>
        <w:pStyle w:val="Heading1"/>
        <w:spacing w:before="240" w:after="120"/>
        <w:rPr>
          <w:rFonts w:ascii="Times New Roman" w:hAnsi="Times New Roman" w:cs="Times New Roman"/>
          <w:caps w:val="0"/>
          <w:u w:val="single"/>
        </w:rPr>
      </w:pPr>
      <w:r w:rsidRPr="00CB0777">
        <w:rPr>
          <w:rFonts w:ascii="Times New Roman" w:hAnsi="Times New Roman" w:cs="Times New Roman"/>
          <w:caps w:val="0"/>
          <w:u w:val="single"/>
        </w:rPr>
        <w:t>Manuscripts in preparations</w:t>
      </w:r>
    </w:p>
    <w:p w14:paraId="204FE0B4" w14:textId="77777777" w:rsidR="003C6FF4" w:rsidRPr="00CC71D4" w:rsidRDefault="003C6FF4" w:rsidP="003C6FF4">
      <w:pPr>
        <w:pStyle w:val="NoSpacing"/>
        <w:ind w:left="567" w:hanging="567"/>
        <w:jc w:val="both"/>
        <w:rPr>
          <w:rFonts w:ascii="Times New Roman" w:hAnsi="Times New Roman" w:cs="Times New Roman"/>
          <w:color w:val="000000" w:themeColor="text1"/>
          <w:sz w:val="24"/>
        </w:rPr>
      </w:pP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artey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. D.,</w:t>
      </w:r>
      <w:r w:rsidR="00846D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Liu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.,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uo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.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Lindsey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.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Di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. H.,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n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W. (2021)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>. Effluent split application reduced yield</w:t>
      </w:r>
      <w:r>
        <w:rPr>
          <w:rFonts w:ascii="Times New Roman" w:hAnsi="Times New Roman" w:cs="Times New Roman"/>
          <w:color w:val="000000" w:themeColor="text1"/>
          <w:sz w:val="24"/>
        </w:rPr>
        <w:t>-scaled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 xml:space="preserve"> N</w:t>
      </w:r>
      <w:r w:rsidRPr="00CC71D4">
        <w:rPr>
          <w:rFonts w:ascii="Times New Roman" w:hAnsi="Times New Roman" w:cs="Times New Roman"/>
          <w:color w:val="000000" w:themeColor="text1"/>
          <w:sz w:val="24"/>
          <w:vertAlign w:val="subscript"/>
        </w:rPr>
        <w:t>2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 xml:space="preserve">O </w:t>
      </w:r>
      <w:r>
        <w:rPr>
          <w:rFonts w:ascii="Times New Roman" w:hAnsi="Times New Roman" w:cs="Times New Roman"/>
          <w:color w:val="000000" w:themeColor="text1"/>
          <w:sz w:val="24"/>
        </w:rPr>
        <w:t xml:space="preserve">and NO 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>emissions i</w:t>
      </w:r>
      <w:r>
        <w:rPr>
          <w:rFonts w:ascii="Times New Roman" w:hAnsi="Times New Roman" w:cs="Times New Roman"/>
          <w:color w:val="000000" w:themeColor="text1"/>
          <w:sz w:val="24"/>
        </w:rPr>
        <w:t>n a wheat-maize rotation system.</w:t>
      </w:r>
    </w:p>
    <w:p w14:paraId="336C1C27" w14:textId="77777777" w:rsidR="003C6FF4" w:rsidRPr="00CC71D4" w:rsidRDefault="003C6FF4" w:rsidP="003C6FF4">
      <w:pPr>
        <w:pStyle w:val="NoSpacing"/>
        <w:ind w:left="567" w:hanging="567"/>
        <w:jc w:val="both"/>
        <w:rPr>
          <w:rFonts w:ascii="Times New Roman" w:hAnsi="Times New Roman" w:cs="Times New Roman"/>
          <w:color w:val="000000" w:themeColor="text1"/>
          <w:sz w:val="24"/>
        </w:rPr>
      </w:pP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artey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. D.,</w:t>
      </w:r>
      <w:r w:rsidR="00846D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Liu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.,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uo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.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Lindsey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.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Di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. H.,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n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W. (2021)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>. Effect of inhibitors and lactic acid on ammonia volatilization, greenhouse gases emissions and nutrient value of stored dairy effluent</w:t>
      </w:r>
      <w:r>
        <w:rPr>
          <w:rFonts w:ascii="Times New Roman" w:hAnsi="Times New Roman" w:cs="Times New Roman"/>
          <w:color w:val="000000" w:themeColor="text1"/>
          <w:sz w:val="24"/>
        </w:rPr>
        <w:t>.</w:t>
      </w:r>
    </w:p>
    <w:p w14:paraId="5580D7F0" w14:textId="77777777" w:rsidR="003C6FF4" w:rsidRPr="00CB0777" w:rsidRDefault="003C6FF4" w:rsidP="003C6FF4">
      <w:pPr>
        <w:pStyle w:val="NoSpacing"/>
        <w:adjustRightInd w:val="0"/>
        <w:snapToGrid w:val="0"/>
        <w:spacing w:before="240" w:after="120"/>
        <w:jc w:val="both"/>
        <w:outlineLvl w:val="0"/>
        <w:rPr>
          <w:rFonts w:ascii="Times New Roman" w:hAnsi="Times New Roman"/>
          <w:b/>
          <w:color w:val="000000" w:themeColor="text1"/>
          <w:sz w:val="28"/>
          <w:szCs w:val="24"/>
          <w:u w:val="single"/>
        </w:rPr>
      </w:pPr>
      <w:r w:rsidRPr="00CB0777">
        <w:rPr>
          <w:rFonts w:ascii="Times New Roman" w:hAnsi="Times New Roman"/>
          <w:b/>
          <w:color w:val="000000" w:themeColor="text1"/>
          <w:sz w:val="28"/>
          <w:szCs w:val="24"/>
          <w:u w:val="single"/>
        </w:rPr>
        <w:t xml:space="preserve">Abstracts presented at conferences </w:t>
      </w:r>
    </w:p>
    <w:p w14:paraId="4AE8EEE0" w14:textId="77777777" w:rsidR="003C6FF4" w:rsidRPr="00CC71D4" w:rsidRDefault="003C6FF4" w:rsidP="003C6FF4">
      <w:pPr>
        <w:ind w:left="567" w:hanging="567"/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artey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. D.,</w:t>
      </w:r>
      <w:r w:rsidR="00846D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Liu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.,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uo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.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Lindsey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.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Di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. H.,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n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W.</w:t>
      </w:r>
      <w:r>
        <w:rPr>
          <w:rFonts w:ascii="Times New Roman" w:hAnsi="Times New Roman" w:cs="Times New Roman"/>
          <w:color w:val="000000" w:themeColor="text1"/>
          <w:sz w:val="24"/>
        </w:rPr>
        <w:t xml:space="preserve"> (2020)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>. Corn cobs efficiently reduced ammonia volatilization and improved nutrient value of stored dairy effluents</w:t>
      </w:r>
      <w:r>
        <w:rPr>
          <w:rFonts w:ascii="Times New Roman" w:hAnsi="Times New Roman" w:cs="Times New Roman"/>
          <w:color w:val="000000" w:themeColor="text1"/>
          <w:sz w:val="24"/>
        </w:rPr>
        <w:t xml:space="preserve">. </w:t>
      </w:r>
      <w:r w:rsidRPr="000F627A">
        <w:rPr>
          <w:rFonts w:ascii="Times New Roman" w:hAnsi="Times New Roman" w:cs="Times New Roman"/>
          <w:b/>
          <w:i/>
          <w:color w:val="000000" w:themeColor="text1"/>
          <w:sz w:val="24"/>
        </w:rPr>
        <w:t>New Zealand-China Water Research Centre Workshop Programme</w:t>
      </w:r>
      <w:r>
        <w:rPr>
          <w:rFonts w:ascii="Times New Roman" w:hAnsi="Times New Roman" w:cs="Times New Roman"/>
          <w:color w:val="000000" w:themeColor="text1"/>
          <w:sz w:val="24"/>
        </w:rPr>
        <w:t xml:space="preserve"> (Oral Presentation ODN).</w:t>
      </w:r>
    </w:p>
    <w:p w14:paraId="6520D54C" w14:textId="77777777" w:rsidR="003C6FF4" w:rsidRPr="00CC71D4" w:rsidRDefault="003C6FF4" w:rsidP="003C6FF4">
      <w:pPr>
        <w:ind w:left="567" w:hanging="567"/>
        <w:jc w:val="both"/>
        <w:rPr>
          <w:rFonts w:ascii="Times New Roman" w:hAnsi="Times New Roman" w:cs="Times New Roman"/>
          <w:color w:val="000000" w:themeColor="text1"/>
          <w:sz w:val="24"/>
        </w:rPr>
      </w:pP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artey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. D.,</w:t>
      </w:r>
      <w:r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>Zhao</w:t>
      </w:r>
      <w:r>
        <w:rPr>
          <w:rFonts w:ascii="Times New Roman" w:hAnsi="Times New Roman" w:cs="Times New Roman"/>
          <w:color w:val="000000" w:themeColor="text1"/>
          <w:sz w:val="24"/>
        </w:rPr>
        <w:t>, B. (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>2014</w:t>
      </w:r>
      <w:r>
        <w:rPr>
          <w:rFonts w:ascii="Times New Roman" w:hAnsi="Times New Roman" w:cs="Times New Roman"/>
          <w:color w:val="000000" w:themeColor="text1"/>
          <w:sz w:val="24"/>
        </w:rPr>
        <w:t>)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 xml:space="preserve">. Characterization and evaluation of biochars derived from agricultural waste biomass from Gansu, China. </w:t>
      </w:r>
      <w:r w:rsidRPr="000F627A">
        <w:rPr>
          <w:rFonts w:ascii="Times New Roman" w:hAnsi="Times New Roman" w:cs="Times New Roman"/>
          <w:b/>
          <w:i/>
          <w:noProof/>
          <w:color w:val="000000" w:themeColor="text1"/>
          <w:sz w:val="24"/>
        </w:rPr>
        <w:t>Advances</w:t>
      </w:r>
      <w:r w:rsidRPr="000F627A">
        <w:rPr>
          <w:rFonts w:ascii="Times New Roman" w:hAnsi="Times New Roman" w:cs="Times New Roman"/>
          <w:b/>
          <w:i/>
          <w:color w:val="000000" w:themeColor="text1"/>
          <w:sz w:val="24"/>
        </w:rPr>
        <w:t xml:space="preserve"> in Civil, Environmental and Material Research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 xml:space="preserve"> (ACEM14) (</w:t>
      </w:r>
      <w:r>
        <w:rPr>
          <w:rFonts w:ascii="Times New Roman" w:hAnsi="Times New Roman" w:cs="Times New Roman"/>
          <w:color w:val="000000" w:themeColor="text1"/>
          <w:sz w:val="24"/>
        </w:rPr>
        <w:t>Poster presentation by ODN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>).</w:t>
      </w:r>
    </w:p>
    <w:p w14:paraId="37A3C137" w14:textId="77777777" w:rsidR="003C6FF4" w:rsidRPr="00CC71D4" w:rsidRDefault="003C6FF4" w:rsidP="003C6FF4">
      <w:pPr>
        <w:ind w:left="567" w:hanging="567"/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artey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. D.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</w:rPr>
        <w:t>(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>201</w:t>
      </w:r>
      <w:r>
        <w:rPr>
          <w:rFonts w:ascii="Times New Roman" w:hAnsi="Times New Roman" w:cs="Times New Roman"/>
          <w:color w:val="000000" w:themeColor="text1"/>
          <w:sz w:val="24"/>
        </w:rPr>
        <w:t>5)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 xml:space="preserve">. Adsorption of Pb (II) from aqueous solutions onto biochar prepared from cotton residue in Northern China. </w:t>
      </w:r>
      <w:r w:rsidRPr="000F627A">
        <w:rPr>
          <w:rFonts w:ascii="Times New Roman" w:hAnsi="Times New Roman" w:cs="Times New Roman"/>
          <w:b/>
          <w:i/>
          <w:color w:val="000000" w:themeColor="text1"/>
          <w:sz w:val="24"/>
        </w:rPr>
        <w:t>15</w:t>
      </w:r>
      <w:r w:rsidRPr="000F627A">
        <w:rPr>
          <w:rFonts w:ascii="Times New Roman" w:hAnsi="Times New Roman" w:cs="Times New Roman"/>
          <w:b/>
          <w:i/>
          <w:color w:val="000000" w:themeColor="text1"/>
          <w:sz w:val="24"/>
          <w:vertAlign w:val="superscript"/>
        </w:rPr>
        <w:t>th</w:t>
      </w:r>
      <w:r w:rsidRPr="000F627A">
        <w:rPr>
          <w:rFonts w:ascii="Times New Roman" w:hAnsi="Times New Roman" w:cs="Times New Roman"/>
          <w:b/>
          <w:i/>
          <w:color w:val="000000" w:themeColor="text1"/>
          <w:sz w:val="24"/>
        </w:rPr>
        <w:t xml:space="preserve"> International Conference on Environmental Science and Technology, (1010RJA070)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>.</w:t>
      </w:r>
      <w:r>
        <w:rPr>
          <w:rFonts w:ascii="Times New Roman" w:hAnsi="Times New Roman" w:cs="Times New Roman"/>
          <w:color w:val="000000" w:themeColor="text1"/>
          <w:sz w:val="24"/>
        </w:rPr>
        <w:t xml:space="preserve"> (Oral presentation ODN).</w:t>
      </w:r>
    </w:p>
    <w:p w14:paraId="20383772" w14:textId="77777777" w:rsidR="005A2EF6" w:rsidRDefault="003C6FF4" w:rsidP="003C6FF4">
      <w:pPr>
        <w:ind w:left="567" w:hanging="567"/>
        <w:jc w:val="both"/>
        <w:rPr>
          <w:rFonts w:ascii="Times New Roman" w:hAnsi="Times New Roman" w:cs="Times New Roman"/>
          <w:color w:val="000000" w:themeColor="text1"/>
          <w:sz w:val="24"/>
        </w:rPr>
      </w:pP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artey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. D.,</w:t>
      </w:r>
      <w:r>
        <w:rPr>
          <w:rFonts w:ascii="Times New Roman" w:hAnsi="Times New Roman" w:cs="Times New Roman"/>
          <w:color w:val="000000" w:themeColor="text1"/>
          <w:sz w:val="24"/>
        </w:rPr>
        <w:t xml:space="preserve"> Yan, Z., 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>Zhang</w:t>
      </w:r>
      <w:r>
        <w:rPr>
          <w:rFonts w:ascii="Times New Roman" w:hAnsi="Times New Roman" w:cs="Times New Roman"/>
          <w:color w:val="000000" w:themeColor="text1"/>
          <w:sz w:val="24"/>
        </w:rPr>
        <w:t xml:space="preserve">, G., 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 xml:space="preserve">Yang, </w:t>
      </w:r>
      <w:r>
        <w:rPr>
          <w:rFonts w:ascii="Times New Roman" w:hAnsi="Times New Roman" w:cs="Times New Roman"/>
          <w:color w:val="000000" w:themeColor="text1"/>
          <w:sz w:val="24"/>
        </w:rPr>
        <w:t xml:space="preserve">J., 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>Xie</w:t>
      </w:r>
      <w:r>
        <w:rPr>
          <w:rFonts w:ascii="Times New Roman" w:hAnsi="Times New Roman" w:cs="Times New Roman"/>
          <w:color w:val="000000" w:themeColor="text1"/>
          <w:sz w:val="24"/>
        </w:rPr>
        <w:t>, Z. (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>2011</w:t>
      </w:r>
      <w:r>
        <w:rPr>
          <w:rFonts w:ascii="Times New Roman" w:hAnsi="Times New Roman" w:cs="Times New Roman"/>
          <w:color w:val="000000" w:themeColor="text1"/>
          <w:sz w:val="24"/>
        </w:rPr>
        <w:t>)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>. International symposium on water Resource and Environment Protection, Xian, Shanxi Province, China. 2012</w:t>
      </w:r>
      <w:r>
        <w:rPr>
          <w:rFonts w:ascii="Times New Roman" w:hAnsi="Times New Roman" w:cs="Times New Roman"/>
          <w:color w:val="000000" w:themeColor="text1"/>
          <w:sz w:val="24"/>
        </w:rPr>
        <w:t>.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0F627A">
        <w:rPr>
          <w:rFonts w:ascii="Times New Roman" w:hAnsi="Times New Roman" w:cs="Times New Roman"/>
          <w:b/>
          <w:i/>
          <w:color w:val="000000" w:themeColor="text1"/>
          <w:sz w:val="24"/>
        </w:rPr>
        <w:t>International Symposium on Geometric for Interested Water Resource Management, Lanzhou, Gansu Province, China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>.</w:t>
      </w:r>
      <w:r>
        <w:rPr>
          <w:rFonts w:ascii="Times New Roman" w:hAnsi="Times New Roman" w:cs="Times New Roman"/>
          <w:color w:val="000000" w:themeColor="text1"/>
          <w:sz w:val="24"/>
        </w:rPr>
        <w:t xml:space="preserve"> (Poster presentation by ODN).</w:t>
      </w:r>
    </w:p>
    <w:p w14:paraId="1ED17601" w14:textId="20A58962" w:rsidR="008D6A99" w:rsidRPr="00081A81" w:rsidRDefault="008D6A99" w:rsidP="008D6A99">
      <w:pPr>
        <w:adjustRightInd w:val="0"/>
        <w:snapToGrid w:val="0"/>
        <w:spacing w:before="240"/>
        <w:outlineLvl w:val="0"/>
        <w:rPr>
          <w:rFonts w:ascii="Times New Roman" w:hAnsi="Times New Roman" w:cs="Times New Roman"/>
          <w:b/>
          <w:color w:val="auto"/>
          <w:sz w:val="28"/>
          <w:szCs w:val="24"/>
          <w:u w:val="single"/>
        </w:rPr>
      </w:pPr>
      <w:r>
        <w:rPr>
          <w:rFonts w:ascii="Times New Roman" w:hAnsi="Times New Roman" w:cs="Times New Roman"/>
          <w:b/>
          <w:color w:val="auto"/>
          <w:sz w:val="28"/>
          <w:szCs w:val="24"/>
          <w:u w:val="single"/>
        </w:rPr>
        <w:t xml:space="preserve">Reviewer </w:t>
      </w:r>
    </w:p>
    <w:p w14:paraId="55D29CE1" w14:textId="2A7EE6E0" w:rsidR="00151CC5" w:rsidRPr="00490677" w:rsidRDefault="008D6A99" w:rsidP="00B04354">
      <w:pPr>
        <w:pStyle w:val="ListParagraph"/>
        <w:numPr>
          <w:ilvl w:val="0"/>
          <w:numId w:val="29"/>
        </w:numPr>
        <w:jc w:val="both"/>
        <w:rPr>
          <w:rFonts w:ascii="Times New Roman" w:hAnsi="Times New Roman" w:cs="Times New Roman"/>
          <w:color w:val="auto"/>
          <w:sz w:val="28"/>
          <w:szCs w:val="24"/>
        </w:rPr>
      </w:pPr>
      <w:r w:rsidRPr="00490677">
        <w:rPr>
          <w:rFonts w:ascii="Times New Roman" w:hAnsi="Times New Roman" w:cs="Times New Roman"/>
          <w:color w:val="000000" w:themeColor="text1"/>
          <w:sz w:val="24"/>
        </w:rPr>
        <w:t>American Journal of Environmental Science and Engineering</w:t>
      </w:r>
      <w:r w:rsidR="00490677" w:rsidRPr="00490677">
        <w:rPr>
          <w:rFonts w:ascii="Times New Roman" w:hAnsi="Times New Roman" w:cs="Times New Roman"/>
          <w:color w:val="000000" w:themeColor="text1"/>
          <w:sz w:val="24"/>
        </w:rPr>
        <w:t xml:space="preserve">, </w:t>
      </w:r>
      <w:r w:rsidRPr="00490677">
        <w:rPr>
          <w:rFonts w:ascii="Times New Roman" w:hAnsi="Times New Roman" w:cs="Times New Roman"/>
          <w:color w:val="000000" w:themeColor="text1"/>
          <w:sz w:val="24"/>
        </w:rPr>
        <w:t>Frontiers in Sustainable Food Systems</w:t>
      </w:r>
      <w:r w:rsidR="00490677" w:rsidRPr="00490677">
        <w:rPr>
          <w:rFonts w:ascii="Times New Roman" w:hAnsi="Times New Roman" w:cs="Times New Roman"/>
          <w:color w:val="000000" w:themeColor="text1"/>
          <w:sz w:val="24"/>
        </w:rPr>
        <w:t xml:space="preserve">, </w:t>
      </w:r>
      <w:r w:rsidRPr="00490677">
        <w:rPr>
          <w:rFonts w:ascii="Times New Roman" w:hAnsi="Times New Roman" w:cs="Times New Roman"/>
          <w:color w:val="000000" w:themeColor="text1"/>
          <w:sz w:val="24"/>
        </w:rPr>
        <w:t xml:space="preserve">Ghana Science Association </w:t>
      </w:r>
    </w:p>
    <w:sectPr w:rsidR="00151CC5" w:rsidRPr="00490677" w:rsidSect="005A1B10">
      <w:footerReference w:type="default" r:id="rId9"/>
      <w:headerReference w:type="first" r:id="rId10"/>
      <w:footerReference w:type="first" r:id="rId11"/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4434C7" w14:textId="77777777" w:rsidR="00060772" w:rsidRDefault="00060772" w:rsidP="0068194B">
      <w:r>
        <w:separator/>
      </w:r>
    </w:p>
    <w:p w14:paraId="54A9BBBD" w14:textId="77777777" w:rsidR="00060772" w:rsidRDefault="00060772"/>
    <w:p w14:paraId="0E942ED6" w14:textId="77777777" w:rsidR="00060772" w:rsidRDefault="00060772"/>
  </w:endnote>
  <w:endnote w:type="continuationSeparator" w:id="0">
    <w:p w14:paraId="47E25C2A" w14:textId="77777777" w:rsidR="00060772" w:rsidRDefault="00060772" w:rsidP="0068194B">
      <w:r>
        <w:continuationSeparator/>
      </w:r>
    </w:p>
    <w:p w14:paraId="51F6996A" w14:textId="77777777" w:rsidR="00060772" w:rsidRDefault="00060772"/>
    <w:p w14:paraId="7C684F65" w14:textId="77777777" w:rsidR="00060772" w:rsidRDefault="0006077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Symbol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629217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581E4C" w14:textId="77777777" w:rsidR="00F07E0E" w:rsidRDefault="00F07E0E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025D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048F161D" w14:textId="77777777" w:rsidR="002B2958" w:rsidRDefault="002B29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DD34A" w14:textId="77777777" w:rsidR="00F07E0E" w:rsidRPr="00F07E0E" w:rsidRDefault="00F07E0E">
    <w:pPr>
      <w:pStyle w:val="Footer"/>
    </w:pPr>
    <w: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6C726A" w14:textId="77777777" w:rsidR="00060772" w:rsidRDefault="00060772" w:rsidP="0068194B">
      <w:r>
        <w:separator/>
      </w:r>
    </w:p>
    <w:p w14:paraId="3D6E2167" w14:textId="77777777" w:rsidR="00060772" w:rsidRDefault="00060772"/>
    <w:p w14:paraId="45043E8A" w14:textId="77777777" w:rsidR="00060772" w:rsidRDefault="00060772"/>
  </w:footnote>
  <w:footnote w:type="continuationSeparator" w:id="0">
    <w:p w14:paraId="04F7D5F6" w14:textId="77777777" w:rsidR="00060772" w:rsidRDefault="00060772" w:rsidP="0068194B">
      <w:r>
        <w:continuationSeparator/>
      </w:r>
    </w:p>
    <w:p w14:paraId="32D7E601" w14:textId="77777777" w:rsidR="00060772" w:rsidRDefault="00060772"/>
    <w:p w14:paraId="1F9F9194" w14:textId="77777777" w:rsidR="00060772" w:rsidRDefault="0006077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3AA8A2" w14:textId="77777777" w:rsidR="00236D54" w:rsidRPr="004E01EB" w:rsidRDefault="00F476C4" w:rsidP="005A1B10">
    <w:pPr>
      <w:pStyle w:val="Header"/>
    </w:pPr>
    <w:r w:rsidRPr="004E01EB"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2747D75" wp14:editId="59FDD695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 descr="Header dividing 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 xmlns:w16du="http://schemas.microsoft.com/office/word/2023/wordml/word16du">
          <w:pict>
            <v:line w14:anchorId="5AF4AB32" id="Straight Connector 5" o:spid="_x0000_s1026" alt="Header dividing line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0BDB0FBB"/>
    <w:multiLevelType w:val="hybridMultilevel"/>
    <w:tmpl w:val="A09E4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CF1DFC"/>
    <w:multiLevelType w:val="hybridMultilevel"/>
    <w:tmpl w:val="00E25DD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0DA3A4B"/>
    <w:multiLevelType w:val="hybridMultilevel"/>
    <w:tmpl w:val="0BBA2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4" w15:restartNumberingAfterBreak="0">
    <w:nsid w:val="205C1ADC"/>
    <w:multiLevelType w:val="hybridMultilevel"/>
    <w:tmpl w:val="F8907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8A0D38"/>
    <w:multiLevelType w:val="hybridMultilevel"/>
    <w:tmpl w:val="C1C65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33806541"/>
    <w:multiLevelType w:val="hybridMultilevel"/>
    <w:tmpl w:val="54327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A45E01"/>
    <w:multiLevelType w:val="hybridMultilevel"/>
    <w:tmpl w:val="0F5A6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A40C90"/>
    <w:multiLevelType w:val="hybridMultilevel"/>
    <w:tmpl w:val="4CA82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EC21F2"/>
    <w:multiLevelType w:val="hybridMultilevel"/>
    <w:tmpl w:val="E716FE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954C30"/>
    <w:multiLevelType w:val="hybridMultilevel"/>
    <w:tmpl w:val="334AF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072F81"/>
    <w:multiLevelType w:val="hybridMultilevel"/>
    <w:tmpl w:val="1BEC924C"/>
    <w:lvl w:ilvl="0" w:tplc="FFFFFFFF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color w:val="auto"/>
      </w:rPr>
    </w:lvl>
    <w:lvl w:ilvl="1" w:tplc="FFFFFFFF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571869D5"/>
    <w:multiLevelType w:val="hybridMultilevel"/>
    <w:tmpl w:val="BA46C6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3DF1C81"/>
    <w:multiLevelType w:val="hybridMultilevel"/>
    <w:tmpl w:val="B3D47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5D7381"/>
    <w:multiLevelType w:val="hybridMultilevel"/>
    <w:tmpl w:val="C9A0A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6370DF"/>
    <w:multiLevelType w:val="hybridMultilevel"/>
    <w:tmpl w:val="FC62D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5417473">
    <w:abstractNumId w:val="9"/>
  </w:num>
  <w:num w:numId="2" w16cid:durableId="23213097">
    <w:abstractNumId w:val="8"/>
  </w:num>
  <w:num w:numId="3" w16cid:durableId="645164332">
    <w:abstractNumId w:val="7"/>
  </w:num>
  <w:num w:numId="4" w16cid:durableId="1935018664">
    <w:abstractNumId w:val="6"/>
  </w:num>
  <w:num w:numId="5" w16cid:durableId="2066026336">
    <w:abstractNumId w:val="13"/>
  </w:num>
  <w:num w:numId="6" w16cid:durableId="784157661">
    <w:abstractNumId w:val="3"/>
  </w:num>
  <w:num w:numId="7" w16cid:durableId="188488578">
    <w:abstractNumId w:val="16"/>
  </w:num>
  <w:num w:numId="8" w16cid:durableId="1924758132">
    <w:abstractNumId w:val="2"/>
  </w:num>
  <w:num w:numId="9" w16cid:durableId="1236209497">
    <w:abstractNumId w:val="23"/>
  </w:num>
  <w:num w:numId="10" w16cid:durableId="1660428594">
    <w:abstractNumId w:val="5"/>
  </w:num>
  <w:num w:numId="11" w16cid:durableId="716509010">
    <w:abstractNumId w:val="4"/>
  </w:num>
  <w:num w:numId="12" w16cid:durableId="506991457">
    <w:abstractNumId w:val="1"/>
  </w:num>
  <w:num w:numId="13" w16cid:durableId="1142037878">
    <w:abstractNumId w:val="0"/>
  </w:num>
  <w:num w:numId="14" w16cid:durableId="126632507">
    <w:abstractNumId w:val="14"/>
  </w:num>
  <w:num w:numId="15" w16cid:durableId="1805536470">
    <w:abstractNumId w:val="21"/>
  </w:num>
  <w:num w:numId="16" w16cid:durableId="957419969">
    <w:abstractNumId w:val="18"/>
  </w:num>
  <w:num w:numId="17" w16cid:durableId="977609170">
    <w:abstractNumId w:val="12"/>
  </w:num>
  <w:num w:numId="18" w16cid:durableId="1454448436">
    <w:abstractNumId w:val="24"/>
  </w:num>
  <w:num w:numId="19" w16cid:durableId="1644188379">
    <w:abstractNumId w:val="20"/>
  </w:num>
  <w:num w:numId="20" w16cid:durableId="274482193">
    <w:abstractNumId w:val="10"/>
  </w:num>
  <w:num w:numId="21" w16cid:durableId="371004226">
    <w:abstractNumId w:val="19"/>
  </w:num>
  <w:num w:numId="22" w16cid:durableId="1151946114">
    <w:abstractNumId w:val="26"/>
  </w:num>
  <w:num w:numId="23" w16cid:durableId="171532340">
    <w:abstractNumId w:val="25"/>
  </w:num>
  <w:num w:numId="24" w16cid:durableId="1266384622">
    <w:abstractNumId w:val="15"/>
  </w:num>
  <w:num w:numId="25" w16cid:durableId="808207625">
    <w:abstractNumId w:val="27"/>
  </w:num>
  <w:num w:numId="26" w16cid:durableId="1052272200">
    <w:abstractNumId w:val="22"/>
  </w:num>
  <w:num w:numId="27" w16cid:durableId="1732654986">
    <w:abstractNumId w:val="11"/>
  </w:num>
  <w:num w:numId="28" w16cid:durableId="145852254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29553239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3MDI3NzOyMDazMLdU0lEKTi0uzszPAykwtqwFANZaH+AtAAAA"/>
  </w:docVars>
  <w:rsids>
    <w:rsidRoot w:val="005B0B96"/>
    <w:rsid w:val="000001EF"/>
    <w:rsid w:val="0000233A"/>
    <w:rsid w:val="00002387"/>
    <w:rsid w:val="000024C0"/>
    <w:rsid w:val="00007322"/>
    <w:rsid w:val="00007728"/>
    <w:rsid w:val="00011508"/>
    <w:rsid w:val="00011CBC"/>
    <w:rsid w:val="00012D3F"/>
    <w:rsid w:val="000130B7"/>
    <w:rsid w:val="00013C98"/>
    <w:rsid w:val="000155D8"/>
    <w:rsid w:val="000210A2"/>
    <w:rsid w:val="00021A20"/>
    <w:rsid w:val="00022119"/>
    <w:rsid w:val="00024584"/>
    <w:rsid w:val="00024730"/>
    <w:rsid w:val="00030973"/>
    <w:rsid w:val="00036128"/>
    <w:rsid w:val="0003696B"/>
    <w:rsid w:val="00037BE8"/>
    <w:rsid w:val="00043245"/>
    <w:rsid w:val="00046914"/>
    <w:rsid w:val="00053F65"/>
    <w:rsid w:val="00055E95"/>
    <w:rsid w:val="00060772"/>
    <w:rsid w:val="00061F14"/>
    <w:rsid w:val="000622AF"/>
    <w:rsid w:val="0007021F"/>
    <w:rsid w:val="000738D3"/>
    <w:rsid w:val="000750C6"/>
    <w:rsid w:val="00081A81"/>
    <w:rsid w:val="00096DF2"/>
    <w:rsid w:val="000A4B56"/>
    <w:rsid w:val="000A4E08"/>
    <w:rsid w:val="000A583A"/>
    <w:rsid w:val="000B2BA5"/>
    <w:rsid w:val="000B7CBE"/>
    <w:rsid w:val="000B7FB9"/>
    <w:rsid w:val="000C28D6"/>
    <w:rsid w:val="000C2D09"/>
    <w:rsid w:val="000D2CEF"/>
    <w:rsid w:val="000D2D0C"/>
    <w:rsid w:val="000D5711"/>
    <w:rsid w:val="000E17F2"/>
    <w:rsid w:val="000E4FF8"/>
    <w:rsid w:val="000F2F8C"/>
    <w:rsid w:val="000F5404"/>
    <w:rsid w:val="000F627A"/>
    <w:rsid w:val="0010006E"/>
    <w:rsid w:val="001010CD"/>
    <w:rsid w:val="001045A8"/>
    <w:rsid w:val="00114A91"/>
    <w:rsid w:val="00122897"/>
    <w:rsid w:val="001264F3"/>
    <w:rsid w:val="00134138"/>
    <w:rsid w:val="0013503C"/>
    <w:rsid w:val="00140093"/>
    <w:rsid w:val="00141C3D"/>
    <w:rsid w:val="001427E1"/>
    <w:rsid w:val="00143C4A"/>
    <w:rsid w:val="00145D29"/>
    <w:rsid w:val="00150BB6"/>
    <w:rsid w:val="00151CC5"/>
    <w:rsid w:val="001555E4"/>
    <w:rsid w:val="0016059F"/>
    <w:rsid w:val="00163668"/>
    <w:rsid w:val="001642F4"/>
    <w:rsid w:val="00171566"/>
    <w:rsid w:val="00171AF2"/>
    <w:rsid w:val="00174676"/>
    <w:rsid w:val="001755A8"/>
    <w:rsid w:val="0017632C"/>
    <w:rsid w:val="00180231"/>
    <w:rsid w:val="00182EC4"/>
    <w:rsid w:val="00184014"/>
    <w:rsid w:val="00187ADF"/>
    <w:rsid w:val="00190B24"/>
    <w:rsid w:val="001914C5"/>
    <w:rsid w:val="00192008"/>
    <w:rsid w:val="001967CB"/>
    <w:rsid w:val="001A2C01"/>
    <w:rsid w:val="001B0011"/>
    <w:rsid w:val="001B4386"/>
    <w:rsid w:val="001B59C9"/>
    <w:rsid w:val="001B65C6"/>
    <w:rsid w:val="001C015D"/>
    <w:rsid w:val="001C0E68"/>
    <w:rsid w:val="001C18E2"/>
    <w:rsid w:val="001C49CD"/>
    <w:rsid w:val="001C4B6F"/>
    <w:rsid w:val="001D0BF1"/>
    <w:rsid w:val="001D5539"/>
    <w:rsid w:val="001D5BB0"/>
    <w:rsid w:val="001D6045"/>
    <w:rsid w:val="001E3120"/>
    <w:rsid w:val="001E3695"/>
    <w:rsid w:val="001E529F"/>
    <w:rsid w:val="001E5BD9"/>
    <w:rsid w:val="001E61B4"/>
    <w:rsid w:val="001E7E0C"/>
    <w:rsid w:val="001E7E8E"/>
    <w:rsid w:val="001F00CE"/>
    <w:rsid w:val="001F0A13"/>
    <w:rsid w:val="001F0BB0"/>
    <w:rsid w:val="001F0C7F"/>
    <w:rsid w:val="001F35BB"/>
    <w:rsid w:val="001F4AE1"/>
    <w:rsid w:val="001F4E6D"/>
    <w:rsid w:val="001F6140"/>
    <w:rsid w:val="001F6825"/>
    <w:rsid w:val="00203573"/>
    <w:rsid w:val="002043D1"/>
    <w:rsid w:val="002047ED"/>
    <w:rsid w:val="0020597D"/>
    <w:rsid w:val="00213B4C"/>
    <w:rsid w:val="00213D4A"/>
    <w:rsid w:val="00215973"/>
    <w:rsid w:val="00220427"/>
    <w:rsid w:val="00222248"/>
    <w:rsid w:val="00222269"/>
    <w:rsid w:val="0022454E"/>
    <w:rsid w:val="002245F6"/>
    <w:rsid w:val="002253B0"/>
    <w:rsid w:val="00236D54"/>
    <w:rsid w:val="00237C50"/>
    <w:rsid w:val="00240C23"/>
    <w:rsid w:val="00241D8C"/>
    <w:rsid w:val="00241FDB"/>
    <w:rsid w:val="0024720C"/>
    <w:rsid w:val="00260D73"/>
    <w:rsid w:val="002612E5"/>
    <w:rsid w:val="002617AE"/>
    <w:rsid w:val="002635E9"/>
    <w:rsid w:val="002638D0"/>
    <w:rsid w:val="002647D3"/>
    <w:rsid w:val="002668D4"/>
    <w:rsid w:val="002674D5"/>
    <w:rsid w:val="00271832"/>
    <w:rsid w:val="00271ADD"/>
    <w:rsid w:val="00272055"/>
    <w:rsid w:val="002720D7"/>
    <w:rsid w:val="00273900"/>
    <w:rsid w:val="002741FF"/>
    <w:rsid w:val="00274D39"/>
    <w:rsid w:val="00275EAE"/>
    <w:rsid w:val="002922D5"/>
    <w:rsid w:val="00294998"/>
    <w:rsid w:val="002957AC"/>
    <w:rsid w:val="0029659D"/>
    <w:rsid w:val="00297F18"/>
    <w:rsid w:val="002A1055"/>
    <w:rsid w:val="002A1945"/>
    <w:rsid w:val="002B2958"/>
    <w:rsid w:val="002B342D"/>
    <w:rsid w:val="002B3FC8"/>
    <w:rsid w:val="002C014F"/>
    <w:rsid w:val="002D23C5"/>
    <w:rsid w:val="002D5773"/>
    <w:rsid w:val="002D6137"/>
    <w:rsid w:val="002D6FFB"/>
    <w:rsid w:val="002E0278"/>
    <w:rsid w:val="002E2C8A"/>
    <w:rsid w:val="002E7E61"/>
    <w:rsid w:val="002F05E5"/>
    <w:rsid w:val="002F254D"/>
    <w:rsid w:val="002F30E4"/>
    <w:rsid w:val="003007A4"/>
    <w:rsid w:val="003026AE"/>
    <w:rsid w:val="00303370"/>
    <w:rsid w:val="00307140"/>
    <w:rsid w:val="00307A5C"/>
    <w:rsid w:val="00310620"/>
    <w:rsid w:val="003119FF"/>
    <w:rsid w:val="00314D23"/>
    <w:rsid w:val="00316DFF"/>
    <w:rsid w:val="00317F3B"/>
    <w:rsid w:val="00325B57"/>
    <w:rsid w:val="00334BFE"/>
    <w:rsid w:val="00336056"/>
    <w:rsid w:val="003401E8"/>
    <w:rsid w:val="00341991"/>
    <w:rsid w:val="00343AEE"/>
    <w:rsid w:val="0034598F"/>
    <w:rsid w:val="003544E1"/>
    <w:rsid w:val="00357CD2"/>
    <w:rsid w:val="00366398"/>
    <w:rsid w:val="00373621"/>
    <w:rsid w:val="00373C0F"/>
    <w:rsid w:val="00374B5E"/>
    <w:rsid w:val="00375AB6"/>
    <w:rsid w:val="00377974"/>
    <w:rsid w:val="0038029D"/>
    <w:rsid w:val="003809E9"/>
    <w:rsid w:val="003818CA"/>
    <w:rsid w:val="00381E44"/>
    <w:rsid w:val="00385A21"/>
    <w:rsid w:val="00395419"/>
    <w:rsid w:val="00395529"/>
    <w:rsid w:val="003A0632"/>
    <w:rsid w:val="003A30E5"/>
    <w:rsid w:val="003A3E6C"/>
    <w:rsid w:val="003A4302"/>
    <w:rsid w:val="003A6ADF"/>
    <w:rsid w:val="003B2C14"/>
    <w:rsid w:val="003B5928"/>
    <w:rsid w:val="003B6108"/>
    <w:rsid w:val="003B6446"/>
    <w:rsid w:val="003C03D6"/>
    <w:rsid w:val="003C196F"/>
    <w:rsid w:val="003C6C63"/>
    <w:rsid w:val="003C6FF4"/>
    <w:rsid w:val="003C76C2"/>
    <w:rsid w:val="003D380F"/>
    <w:rsid w:val="003D38E2"/>
    <w:rsid w:val="003D5CFB"/>
    <w:rsid w:val="003E160D"/>
    <w:rsid w:val="003E75A2"/>
    <w:rsid w:val="003F1D5F"/>
    <w:rsid w:val="004025DB"/>
    <w:rsid w:val="00405128"/>
    <w:rsid w:val="00406CFF"/>
    <w:rsid w:val="00415C0F"/>
    <w:rsid w:val="00416069"/>
    <w:rsid w:val="0041610A"/>
    <w:rsid w:val="00416B25"/>
    <w:rsid w:val="00420592"/>
    <w:rsid w:val="00421765"/>
    <w:rsid w:val="00423749"/>
    <w:rsid w:val="004245FE"/>
    <w:rsid w:val="00425DA3"/>
    <w:rsid w:val="00426809"/>
    <w:rsid w:val="004319E0"/>
    <w:rsid w:val="0043262A"/>
    <w:rsid w:val="00435E91"/>
    <w:rsid w:val="00437CDB"/>
    <w:rsid w:val="00437E8C"/>
    <w:rsid w:val="00440225"/>
    <w:rsid w:val="00444AD6"/>
    <w:rsid w:val="00445317"/>
    <w:rsid w:val="004454BB"/>
    <w:rsid w:val="00446806"/>
    <w:rsid w:val="00450DF5"/>
    <w:rsid w:val="00454572"/>
    <w:rsid w:val="0045457C"/>
    <w:rsid w:val="00456743"/>
    <w:rsid w:val="004577E9"/>
    <w:rsid w:val="00463D1D"/>
    <w:rsid w:val="00471D52"/>
    <w:rsid w:val="004726BC"/>
    <w:rsid w:val="00474105"/>
    <w:rsid w:val="00474704"/>
    <w:rsid w:val="00475CF6"/>
    <w:rsid w:val="00480E6E"/>
    <w:rsid w:val="00486277"/>
    <w:rsid w:val="00490677"/>
    <w:rsid w:val="0049150A"/>
    <w:rsid w:val="00494CF6"/>
    <w:rsid w:val="00495F8D"/>
    <w:rsid w:val="00497130"/>
    <w:rsid w:val="004A13BC"/>
    <w:rsid w:val="004A1FAE"/>
    <w:rsid w:val="004A32FF"/>
    <w:rsid w:val="004A3952"/>
    <w:rsid w:val="004A5383"/>
    <w:rsid w:val="004A702D"/>
    <w:rsid w:val="004B006B"/>
    <w:rsid w:val="004B06EB"/>
    <w:rsid w:val="004B6AD0"/>
    <w:rsid w:val="004B794D"/>
    <w:rsid w:val="004C2D5D"/>
    <w:rsid w:val="004C33E1"/>
    <w:rsid w:val="004C3525"/>
    <w:rsid w:val="004C5FE5"/>
    <w:rsid w:val="004D7659"/>
    <w:rsid w:val="004E01EB"/>
    <w:rsid w:val="004E036B"/>
    <w:rsid w:val="004E2794"/>
    <w:rsid w:val="004E3AA7"/>
    <w:rsid w:val="004E7C7A"/>
    <w:rsid w:val="004F1484"/>
    <w:rsid w:val="004F40D2"/>
    <w:rsid w:val="004F5DB2"/>
    <w:rsid w:val="005012A9"/>
    <w:rsid w:val="0050265A"/>
    <w:rsid w:val="0050304C"/>
    <w:rsid w:val="0050749C"/>
    <w:rsid w:val="00510392"/>
    <w:rsid w:val="00513E2A"/>
    <w:rsid w:val="005235B8"/>
    <w:rsid w:val="00526200"/>
    <w:rsid w:val="00530B53"/>
    <w:rsid w:val="00530D1A"/>
    <w:rsid w:val="00537DE3"/>
    <w:rsid w:val="00553B96"/>
    <w:rsid w:val="00563659"/>
    <w:rsid w:val="00566A35"/>
    <w:rsid w:val="0056701E"/>
    <w:rsid w:val="005678F0"/>
    <w:rsid w:val="00574056"/>
    <w:rsid w:val="005740D7"/>
    <w:rsid w:val="00584422"/>
    <w:rsid w:val="00584DFB"/>
    <w:rsid w:val="0058557A"/>
    <w:rsid w:val="005875C6"/>
    <w:rsid w:val="005A0F26"/>
    <w:rsid w:val="005A1B10"/>
    <w:rsid w:val="005A25D1"/>
    <w:rsid w:val="005A2EF6"/>
    <w:rsid w:val="005A38A7"/>
    <w:rsid w:val="005A6850"/>
    <w:rsid w:val="005B0B96"/>
    <w:rsid w:val="005B1B1B"/>
    <w:rsid w:val="005C1B14"/>
    <w:rsid w:val="005C5932"/>
    <w:rsid w:val="005D1669"/>
    <w:rsid w:val="005D1C44"/>
    <w:rsid w:val="005D22E5"/>
    <w:rsid w:val="005D3CA7"/>
    <w:rsid w:val="005D4CC1"/>
    <w:rsid w:val="005E3BBD"/>
    <w:rsid w:val="005F14D9"/>
    <w:rsid w:val="005F4B91"/>
    <w:rsid w:val="005F55D2"/>
    <w:rsid w:val="005F64C4"/>
    <w:rsid w:val="005F788B"/>
    <w:rsid w:val="0060059E"/>
    <w:rsid w:val="00604510"/>
    <w:rsid w:val="00616521"/>
    <w:rsid w:val="006211FF"/>
    <w:rsid w:val="0062312F"/>
    <w:rsid w:val="00625F2C"/>
    <w:rsid w:val="006269F8"/>
    <w:rsid w:val="00630A49"/>
    <w:rsid w:val="00633D2D"/>
    <w:rsid w:val="0063413F"/>
    <w:rsid w:val="0064058F"/>
    <w:rsid w:val="00645775"/>
    <w:rsid w:val="006535B8"/>
    <w:rsid w:val="006618E9"/>
    <w:rsid w:val="00664EFF"/>
    <w:rsid w:val="0066683A"/>
    <w:rsid w:val="00671FAF"/>
    <w:rsid w:val="00677682"/>
    <w:rsid w:val="00680FDC"/>
    <w:rsid w:val="0068194B"/>
    <w:rsid w:val="006839E8"/>
    <w:rsid w:val="00683C55"/>
    <w:rsid w:val="006904FE"/>
    <w:rsid w:val="00692703"/>
    <w:rsid w:val="00693036"/>
    <w:rsid w:val="00696497"/>
    <w:rsid w:val="00697367"/>
    <w:rsid w:val="006A1962"/>
    <w:rsid w:val="006A4640"/>
    <w:rsid w:val="006A72B3"/>
    <w:rsid w:val="006B00E0"/>
    <w:rsid w:val="006B411A"/>
    <w:rsid w:val="006B5D48"/>
    <w:rsid w:val="006B7D7B"/>
    <w:rsid w:val="006C0A30"/>
    <w:rsid w:val="006C1A5E"/>
    <w:rsid w:val="006D0E4C"/>
    <w:rsid w:val="006D502B"/>
    <w:rsid w:val="006E1507"/>
    <w:rsid w:val="006E2EA1"/>
    <w:rsid w:val="006E3E70"/>
    <w:rsid w:val="006E5510"/>
    <w:rsid w:val="006F0036"/>
    <w:rsid w:val="006F3880"/>
    <w:rsid w:val="00703523"/>
    <w:rsid w:val="0070549D"/>
    <w:rsid w:val="00711EA5"/>
    <w:rsid w:val="00712D8B"/>
    <w:rsid w:val="00716075"/>
    <w:rsid w:val="00716CB4"/>
    <w:rsid w:val="00722515"/>
    <w:rsid w:val="00725107"/>
    <w:rsid w:val="00726E39"/>
    <w:rsid w:val="007273B7"/>
    <w:rsid w:val="0073021C"/>
    <w:rsid w:val="007307D4"/>
    <w:rsid w:val="00731877"/>
    <w:rsid w:val="00733E0A"/>
    <w:rsid w:val="00736A3D"/>
    <w:rsid w:val="007422D0"/>
    <w:rsid w:val="00742B4D"/>
    <w:rsid w:val="0074403D"/>
    <w:rsid w:val="007443DD"/>
    <w:rsid w:val="00744BFF"/>
    <w:rsid w:val="00746D44"/>
    <w:rsid w:val="007538DC"/>
    <w:rsid w:val="0075537D"/>
    <w:rsid w:val="00757803"/>
    <w:rsid w:val="00766D18"/>
    <w:rsid w:val="00767DC5"/>
    <w:rsid w:val="00774A00"/>
    <w:rsid w:val="00775FC2"/>
    <w:rsid w:val="00777EB6"/>
    <w:rsid w:val="00782338"/>
    <w:rsid w:val="00786CA7"/>
    <w:rsid w:val="0079206B"/>
    <w:rsid w:val="00796076"/>
    <w:rsid w:val="007A025B"/>
    <w:rsid w:val="007B0DFD"/>
    <w:rsid w:val="007B3AB2"/>
    <w:rsid w:val="007C0566"/>
    <w:rsid w:val="007C0B1C"/>
    <w:rsid w:val="007C606B"/>
    <w:rsid w:val="007C6347"/>
    <w:rsid w:val="007C6F30"/>
    <w:rsid w:val="007D0595"/>
    <w:rsid w:val="007D5ACC"/>
    <w:rsid w:val="007E2FF4"/>
    <w:rsid w:val="007E393F"/>
    <w:rsid w:val="007E6A61"/>
    <w:rsid w:val="007E75CA"/>
    <w:rsid w:val="007F2B13"/>
    <w:rsid w:val="007F4DD4"/>
    <w:rsid w:val="007F50D4"/>
    <w:rsid w:val="00801140"/>
    <w:rsid w:val="008011B3"/>
    <w:rsid w:val="00801FBA"/>
    <w:rsid w:val="00803404"/>
    <w:rsid w:val="00805238"/>
    <w:rsid w:val="00805CA4"/>
    <w:rsid w:val="00806D47"/>
    <w:rsid w:val="0081668B"/>
    <w:rsid w:val="00834955"/>
    <w:rsid w:val="00834C9A"/>
    <w:rsid w:val="0083705D"/>
    <w:rsid w:val="00837CBD"/>
    <w:rsid w:val="0084475D"/>
    <w:rsid w:val="00845026"/>
    <w:rsid w:val="00846B9E"/>
    <w:rsid w:val="00846DF3"/>
    <w:rsid w:val="00855B59"/>
    <w:rsid w:val="00857BCF"/>
    <w:rsid w:val="00860461"/>
    <w:rsid w:val="0086487C"/>
    <w:rsid w:val="00870B20"/>
    <w:rsid w:val="008729D1"/>
    <w:rsid w:val="00875D54"/>
    <w:rsid w:val="00877F58"/>
    <w:rsid w:val="0088035B"/>
    <w:rsid w:val="008829F8"/>
    <w:rsid w:val="00882ACF"/>
    <w:rsid w:val="00884692"/>
    <w:rsid w:val="00885897"/>
    <w:rsid w:val="0089412A"/>
    <w:rsid w:val="008A41A4"/>
    <w:rsid w:val="008A5601"/>
    <w:rsid w:val="008A6538"/>
    <w:rsid w:val="008A7CCD"/>
    <w:rsid w:val="008B0AEF"/>
    <w:rsid w:val="008B2819"/>
    <w:rsid w:val="008C7056"/>
    <w:rsid w:val="008C731A"/>
    <w:rsid w:val="008D44D8"/>
    <w:rsid w:val="008D512B"/>
    <w:rsid w:val="008D5C43"/>
    <w:rsid w:val="008D6A99"/>
    <w:rsid w:val="008D72D2"/>
    <w:rsid w:val="008E1564"/>
    <w:rsid w:val="008F01FF"/>
    <w:rsid w:val="008F3B14"/>
    <w:rsid w:val="008F5DD1"/>
    <w:rsid w:val="00901899"/>
    <w:rsid w:val="0090344B"/>
    <w:rsid w:val="00905715"/>
    <w:rsid w:val="0091005A"/>
    <w:rsid w:val="00910750"/>
    <w:rsid w:val="009121DF"/>
    <w:rsid w:val="0091321E"/>
    <w:rsid w:val="00913946"/>
    <w:rsid w:val="009205FA"/>
    <w:rsid w:val="00920C88"/>
    <w:rsid w:val="0092726B"/>
    <w:rsid w:val="00932451"/>
    <w:rsid w:val="009361BA"/>
    <w:rsid w:val="00936CDF"/>
    <w:rsid w:val="00940E21"/>
    <w:rsid w:val="009449D7"/>
    <w:rsid w:val="00944F78"/>
    <w:rsid w:val="00945FBE"/>
    <w:rsid w:val="0094749C"/>
    <w:rsid w:val="009502C7"/>
    <w:rsid w:val="009510E7"/>
    <w:rsid w:val="0095111F"/>
    <w:rsid w:val="00952C89"/>
    <w:rsid w:val="009571D8"/>
    <w:rsid w:val="00961E2E"/>
    <w:rsid w:val="00962063"/>
    <w:rsid w:val="00962DAE"/>
    <w:rsid w:val="00962F3A"/>
    <w:rsid w:val="00963669"/>
    <w:rsid w:val="009650EA"/>
    <w:rsid w:val="00966890"/>
    <w:rsid w:val="00966FDE"/>
    <w:rsid w:val="00974D62"/>
    <w:rsid w:val="0097790C"/>
    <w:rsid w:val="00977A64"/>
    <w:rsid w:val="00977FA0"/>
    <w:rsid w:val="00981497"/>
    <w:rsid w:val="0098506E"/>
    <w:rsid w:val="0098572A"/>
    <w:rsid w:val="0099426F"/>
    <w:rsid w:val="00994825"/>
    <w:rsid w:val="009A0A3D"/>
    <w:rsid w:val="009A44CE"/>
    <w:rsid w:val="009A5CF2"/>
    <w:rsid w:val="009B2CC5"/>
    <w:rsid w:val="009C4DFC"/>
    <w:rsid w:val="009D0FF4"/>
    <w:rsid w:val="009D28D9"/>
    <w:rsid w:val="009D44F8"/>
    <w:rsid w:val="009D5560"/>
    <w:rsid w:val="009D646F"/>
    <w:rsid w:val="009E1E9E"/>
    <w:rsid w:val="009E3160"/>
    <w:rsid w:val="009E317E"/>
    <w:rsid w:val="009E3ECB"/>
    <w:rsid w:val="009E5D97"/>
    <w:rsid w:val="009F220C"/>
    <w:rsid w:val="009F2A86"/>
    <w:rsid w:val="009F3B05"/>
    <w:rsid w:val="009F4931"/>
    <w:rsid w:val="009F5677"/>
    <w:rsid w:val="00A01F4D"/>
    <w:rsid w:val="00A06178"/>
    <w:rsid w:val="00A14534"/>
    <w:rsid w:val="00A16DAA"/>
    <w:rsid w:val="00A24162"/>
    <w:rsid w:val="00A25023"/>
    <w:rsid w:val="00A26CD9"/>
    <w:rsid w:val="00A26E9D"/>
    <w:rsid w:val="00A270EA"/>
    <w:rsid w:val="00A31CF9"/>
    <w:rsid w:val="00A34BA2"/>
    <w:rsid w:val="00A35177"/>
    <w:rsid w:val="00A36F27"/>
    <w:rsid w:val="00A37D58"/>
    <w:rsid w:val="00A40D63"/>
    <w:rsid w:val="00A42E32"/>
    <w:rsid w:val="00A42E8D"/>
    <w:rsid w:val="00A46E63"/>
    <w:rsid w:val="00A472F4"/>
    <w:rsid w:val="00A51DC5"/>
    <w:rsid w:val="00A53DE1"/>
    <w:rsid w:val="00A615E1"/>
    <w:rsid w:val="00A74DB5"/>
    <w:rsid w:val="00A755E8"/>
    <w:rsid w:val="00A76680"/>
    <w:rsid w:val="00A93A5D"/>
    <w:rsid w:val="00AA2AF2"/>
    <w:rsid w:val="00AA3C3E"/>
    <w:rsid w:val="00AB23CF"/>
    <w:rsid w:val="00AB32F8"/>
    <w:rsid w:val="00AB610B"/>
    <w:rsid w:val="00AD360E"/>
    <w:rsid w:val="00AD40FB"/>
    <w:rsid w:val="00AD5ABF"/>
    <w:rsid w:val="00AD782D"/>
    <w:rsid w:val="00AE07E3"/>
    <w:rsid w:val="00AE3813"/>
    <w:rsid w:val="00AE7650"/>
    <w:rsid w:val="00AF2507"/>
    <w:rsid w:val="00AF3136"/>
    <w:rsid w:val="00AF4217"/>
    <w:rsid w:val="00AF4ACE"/>
    <w:rsid w:val="00AF5B37"/>
    <w:rsid w:val="00B00143"/>
    <w:rsid w:val="00B013FF"/>
    <w:rsid w:val="00B01509"/>
    <w:rsid w:val="00B02F96"/>
    <w:rsid w:val="00B06B0D"/>
    <w:rsid w:val="00B10EBE"/>
    <w:rsid w:val="00B134CD"/>
    <w:rsid w:val="00B236F1"/>
    <w:rsid w:val="00B32EED"/>
    <w:rsid w:val="00B364DF"/>
    <w:rsid w:val="00B408EF"/>
    <w:rsid w:val="00B45D8C"/>
    <w:rsid w:val="00B50F99"/>
    <w:rsid w:val="00B50FC5"/>
    <w:rsid w:val="00B51D1B"/>
    <w:rsid w:val="00B5317B"/>
    <w:rsid w:val="00B540F4"/>
    <w:rsid w:val="00B5727D"/>
    <w:rsid w:val="00B60FD0"/>
    <w:rsid w:val="00B622DF"/>
    <w:rsid w:val="00B6332A"/>
    <w:rsid w:val="00B73D18"/>
    <w:rsid w:val="00B74395"/>
    <w:rsid w:val="00B749CC"/>
    <w:rsid w:val="00B77AB3"/>
    <w:rsid w:val="00B81760"/>
    <w:rsid w:val="00B8494C"/>
    <w:rsid w:val="00B87A1E"/>
    <w:rsid w:val="00B90636"/>
    <w:rsid w:val="00B90D49"/>
    <w:rsid w:val="00B9351E"/>
    <w:rsid w:val="00B93EE5"/>
    <w:rsid w:val="00B9758B"/>
    <w:rsid w:val="00BA1546"/>
    <w:rsid w:val="00BA296B"/>
    <w:rsid w:val="00BB276D"/>
    <w:rsid w:val="00BB4E51"/>
    <w:rsid w:val="00BB6873"/>
    <w:rsid w:val="00BC5527"/>
    <w:rsid w:val="00BC68F0"/>
    <w:rsid w:val="00BD431F"/>
    <w:rsid w:val="00BD61D4"/>
    <w:rsid w:val="00BE423E"/>
    <w:rsid w:val="00BE6629"/>
    <w:rsid w:val="00BE66F8"/>
    <w:rsid w:val="00BE7628"/>
    <w:rsid w:val="00BF43F5"/>
    <w:rsid w:val="00BF4A7A"/>
    <w:rsid w:val="00BF61AC"/>
    <w:rsid w:val="00BF6408"/>
    <w:rsid w:val="00C04C35"/>
    <w:rsid w:val="00C06159"/>
    <w:rsid w:val="00C10679"/>
    <w:rsid w:val="00C148C3"/>
    <w:rsid w:val="00C14A22"/>
    <w:rsid w:val="00C157EE"/>
    <w:rsid w:val="00C15849"/>
    <w:rsid w:val="00C2433D"/>
    <w:rsid w:val="00C35538"/>
    <w:rsid w:val="00C35BF0"/>
    <w:rsid w:val="00C42092"/>
    <w:rsid w:val="00C47FA6"/>
    <w:rsid w:val="00C5195B"/>
    <w:rsid w:val="00C528ED"/>
    <w:rsid w:val="00C57FC6"/>
    <w:rsid w:val="00C61670"/>
    <w:rsid w:val="00C658AA"/>
    <w:rsid w:val="00C66A7D"/>
    <w:rsid w:val="00C73275"/>
    <w:rsid w:val="00C737FB"/>
    <w:rsid w:val="00C74153"/>
    <w:rsid w:val="00C75740"/>
    <w:rsid w:val="00C779DA"/>
    <w:rsid w:val="00C814F7"/>
    <w:rsid w:val="00C84196"/>
    <w:rsid w:val="00C87B11"/>
    <w:rsid w:val="00C926AB"/>
    <w:rsid w:val="00C92B9D"/>
    <w:rsid w:val="00C947CB"/>
    <w:rsid w:val="00CA334A"/>
    <w:rsid w:val="00CA3DA7"/>
    <w:rsid w:val="00CA4B4D"/>
    <w:rsid w:val="00CA514A"/>
    <w:rsid w:val="00CB0777"/>
    <w:rsid w:val="00CB156C"/>
    <w:rsid w:val="00CB1C92"/>
    <w:rsid w:val="00CB2CA4"/>
    <w:rsid w:val="00CB35C3"/>
    <w:rsid w:val="00CB3EE5"/>
    <w:rsid w:val="00CB557D"/>
    <w:rsid w:val="00CC1EF0"/>
    <w:rsid w:val="00CC3D84"/>
    <w:rsid w:val="00CC4BBA"/>
    <w:rsid w:val="00CC57E1"/>
    <w:rsid w:val="00CC7563"/>
    <w:rsid w:val="00CC75E7"/>
    <w:rsid w:val="00CD2AFD"/>
    <w:rsid w:val="00CD2C2B"/>
    <w:rsid w:val="00CD323D"/>
    <w:rsid w:val="00CD3F1E"/>
    <w:rsid w:val="00CE4030"/>
    <w:rsid w:val="00CE64B3"/>
    <w:rsid w:val="00CF1A49"/>
    <w:rsid w:val="00CF3150"/>
    <w:rsid w:val="00D057B4"/>
    <w:rsid w:val="00D0630C"/>
    <w:rsid w:val="00D15680"/>
    <w:rsid w:val="00D16237"/>
    <w:rsid w:val="00D233FD"/>
    <w:rsid w:val="00D2407D"/>
    <w:rsid w:val="00D243A9"/>
    <w:rsid w:val="00D24F6C"/>
    <w:rsid w:val="00D25D38"/>
    <w:rsid w:val="00D25EDD"/>
    <w:rsid w:val="00D305E5"/>
    <w:rsid w:val="00D32D90"/>
    <w:rsid w:val="00D335C9"/>
    <w:rsid w:val="00D3452C"/>
    <w:rsid w:val="00D37CD3"/>
    <w:rsid w:val="00D40BF9"/>
    <w:rsid w:val="00D40F08"/>
    <w:rsid w:val="00D4205D"/>
    <w:rsid w:val="00D421B0"/>
    <w:rsid w:val="00D46C98"/>
    <w:rsid w:val="00D47413"/>
    <w:rsid w:val="00D648BF"/>
    <w:rsid w:val="00D65E13"/>
    <w:rsid w:val="00D66A24"/>
    <w:rsid w:val="00D66A52"/>
    <w:rsid w:val="00D66EFA"/>
    <w:rsid w:val="00D72A2D"/>
    <w:rsid w:val="00D732B7"/>
    <w:rsid w:val="00D75DDF"/>
    <w:rsid w:val="00D80F0F"/>
    <w:rsid w:val="00D8101B"/>
    <w:rsid w:val="00D8343C"/>
    <w:rsid w:val="00D85C9E"/>
    <w:rsid w:val="00D91188"/>
    <w:rsid w:val="00D9521A"/>
    <w:rsid w:val="00D97E28"/>
    <w:rsid w:val="00DA0210"/>
    <w:rsid w:val="00DA373B"/>
    <w:rsid w:val="00DA3914"/>
    <w:rsid w:val="00DA48BD"/>
    <w:rsid w:val="00DA4E91"/>
    <w:rsid w:val="00DA59AA"/>
    <w:rsid w:val="00DB4AF4"/>
    <w:rsid w:val="00DB54FD"/>
    <w:rsid w:val="00DB6915"/>
    <w:rsid w:val="00DB7E1E"/>
    <w:rsid w:val="00DC1B78"/>
    <w:rsid w:val="00DC2A2F"/>
    <w:rsid w:val="00DC600B"/>
    <w:rsid w:val="00DD166A"/>
    <w:rsid w:val="00DD178F"/>
    <w:rsid w:val="00DD341F"/>
    <w:rsid w:val="00DD529C"/>
    <w:rsid w:val="00DD6048"/>
    <w:rsid w:val="00DD6E20"/>
    <w:rsid w:val="00DD74E7"/>
    <w:rsid w:val="00DE0773"/>
    <w:rsid w:val="00DE0FAA"/>
    <w:rsid w:val="00DE136D"/>
    <w:rsid w:val="00DE35D2"/>
    <w:rsid w:val="00DE4D0F"/>
    <w:rsid w:val="00DE6534"/>
    <w:rsid w:val="00DE6FEC"/>
    <w:rsid w:val="00DF2396"/>
    <w:rsid w:val="00DF4D6C"/>
    <w:rsid w:val="00DF5576"/>
    <w:rsid w:val="00DF6DE0"/>
    <w:rsid w:val="00E01923"/>
    <w:rsid w:val="00E06D94"/>
    <w:rsid w:val="00E14498"/>
    <w:rsid w:val="00E148F2"/>
    <w:rsid w:val="00E15E93"/>
    <w:rsid w:val="00E165B0"/>
    <w:rsid w:val="00E16A4A"/>
    <w:rsid w:val="00E211A2"/>
    <w:rsid w:val="00E211E1"/>
    <w:rsid w:val="00E21FB9"/>
    <w:rsid w:val="00E2397A"/>
    <w:rsid w:val="00E254DB"/>
    <w:rsid w:val="00E264D6"/>
    <w:rsid w:val="00E267F9"/>
    <w:rsid w:val="00E2688B"/>
    <w:rsid w:val="00E275CB"/>
    <w:rsid w:val="00E300FC"/>
    <w:rsid w:val="00E31809"/>
    <w:rsid w:val="00E362DB"/>
    <w:rsid w:val="00E3791F"/>
    <w:rsid w:val="00E45888"/>
    <w:rsid w:val="00E52035"/>
    <w:rsid w:val="00E55C50"/>
    <w:rsid w:val="00E5632B"/>
    <w:rsid w:val="00E56ACB"/>
    <w:rsid w:val="00E6277F"/>
    <w:rsid w:val="00E628DA"/>
    <w:rsid w:val="00E67231"/>
    <w:rsid w:val="00E70240"/>
    <w:rsid w:val="00E71E6B"/>
    <w:rsid w:val="00E7273A"/>
    <w:rsid w:val="00E75EF0"/>
    <w:rsid w:val="00E76786"/>
    <w:rsid w:val="00E76A02"/>
    <w:rsid w:val="00E77F0F"/>
    <w:rsid w:val="00E805BD"/>
    <w:rsid w:val="00E80EF1"/>
    <w:rsid w:val="00E811A1"/>
    <w:rsid w:val="00E81CC5"/>
    <w:rsid w:val="00E83EF4"/>
    <w:rsid w:val="00E85A87"/>
    <w:rsid w:val="00E85B4A"/>
    <w:rsid w:val="00E862F8"/>
    <w:rsid w:val="00E90EEF"/>
    <w:rsid w:val="00E9528E"/>
    <w:rsid w:val="00E9682D"/>
    <w:rsid w:val="00EA1209"/>
    <w:rsid w:val="00EA5099"/>
    <w:rsid w:val="00EB3765"/>
    <w:rsid w:val="00EC1351"/>
    <w:rsid w:val="00EC297D"/>
    <w:rsid w:val="00EC2B2D"/>
    <w:rsid w:val="00EC3135"/>
    <w:rsid w:val="00EC4CBF"/>
    <w:rsid w:val="00EC6DF6"/>
    <w:rsid w:val="00ED2784"/>
    <w:rsid w:val="00EE0C93"/>
    <w:rsid w:val="00EE2CA8"/>
    <w:rsid w:val="00EE5C31"/>
    <w:rsid w:val="00EE5D0A"/>
    <w:rsid w:val="00EF1578"/>
    <w:rsid w:val="00EF17E8"/>
    <w:rsid w:val="00EF51D9"/>
    <w:rsid w:val="00EF648F"/>
    <w:rsid w:val="00F00839"/>
    <w:rsid w:val="00F02F88"/>
    <w:rsid w:val="00F03011"/>
    <w:rsid w:val="00F04A46"/>
    <w:rsid w:val="00F04ACA"/>
    <w:rsid w:val="00F04E52"/>
    <w:rsid w:val="00F07E0E"/>
    <w:rsid w:val="00F130DD"/>
    <w:rsid w:val="00F14568"/>
    <w:rsid w:val="00F17286"/>
    <w:rsid w:val="00F23773"/>
    <w:rsid w:val="00F240B9"/>
    <w:rsid w:val="00F24884"/>
    <w:rsid w:val="00F24D81"/>
    <w:rsid w:val="00F32148"/>
    <w:rsid w:val="00F35071"/>
    <w:rsid w:val="00F351D4"/>
    <w:rsid w:val="00F3796F"/>
    <w:rsid w:val="00F40394"/>
    <w:rsid w:val="00F4733B"/>
    <w:rsid w:val="00F476C4"/>
    <w:rsid w:val="00F548B1"/>
    <w:rsid w:val="00F54AB5"/>
    <w:rsid w:val="00F5704C"/>
    <w:rsid w:val="00F61DF9"/>
    <w:rsid w:val="00F631C4"/>
    <w:rsid w:val="00F70386"/>
    <w:rsid w:val="00F74CA6"/>
    <w:rsid w:val="00F81960"/>
    <w:rsid w:val="00F85EC1"/>
    <w:rsid w:val="00F8769D"/>
    <w:rsid w:val="00F906B0"/>
    <w:rsid w:val="00F92577"/>
    <w:rsid w:val="00F9350C"/>
    <w:rsid w:val="00F94EB5"/>
    <w:rsid w:val="00F9624D"/>
    <w:rsid w:val="00FA08EE"/>
    <w:rsid w:val="00FB1722"/>
    <w:rsid w:val="00FB31C1"/>
    <w:rsid w:val="00FB58F2"/>
    <w:rsid w:val="00FB74BA"/>
    <w:rsid w:val="00FC32AA"/>
    <w:rsid w:val="00FC6AEA"/>
    <w:rsid w:val="00FD3D13"/>
    <w:rsid w:val="00FD64E0"/>
    <w:rsid w:val="00FD70AE"/>
    <w:rsid w:val="00FE03E8"/>
    <w:rsid w:val="00FE105D"/>
    <w:rsid w:val="00FE4C73"/>
    <w:rsid w:val="00FE55A2"/>
    <w:rsid w:val="00FF40DE"/>
    <w:rsid w:val="00FF45A9"/>
    <w:rsid w:val="00FF78E0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233891"/>
  <w15:chartTrackingRefBased/>
  <w15:docId w15:val="{5907FB42-458E-4EF7-94CA-4B5CCE4545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507"/>
    <w:rPr>
      <w:lang w:val="en-GB"/>
    </w:rPr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  <w:style w:type="character" w:customStyle="1" w:styleId="fontstyle01">
    <w:name w:val="fontstyle01"/>
    <w:basedOn w:val="DefaultParagraphFont"/>
    <w:rsid w:val="000C28D6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32451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apple-converted-space">
    <w:name w:val="apple-converted-space"/>
    <w:rsid w:val="003D38E2"/>
    <w:rPr>
      <w:rFonts w:ascii="Calibri" w:eastAsia="Calibri" w:hAnsi="Calibri"/>
    </w:rPr>
  </w:style>
  <w:style w:type="paragraph" w:customStyle="1" w:styleId="EndNoteBibliography">
    <w:name w:val="EndNote Bibliography"/>
    <w:basedOn w:val="Normal"/>
    <w:link w:val="EndNoteBibliographyChar"/>
    <w:rsid w:val="003D38E2"/>
    <w:pPr>
      <w:widowControl w:val="0"/>
      <w:jc w:val="both"/>
    </w:pPr>
    <w:rPr>
      <w:rFonts w:ascii="Calibri" w:hAnsi="Calibri" w:cs="Calibri"/>
      <w:noProof/>
      <w:color w:val="auto"/>
      <w:kern w:val="2"/>
      <w:sz w:val="20"/>
      <w:lang w:eastAsia="zh-CN"/>
    </w:rPr>
  </w:style>
  <w:style w:type="character" w:customStyle="1" w:styleId="EndNoteBibliographyChar">
    <w:name w:val="EndNote Bibliography Char"/>
    <w:basedOn w:val="DefaultParagraphFont"/>
    <w:link w:val="EndNoteBibliography"/>
    <w:rsid w:val="003D38E2"/>
    <w:rPr>
      <w:rFonts w:ascii="Calibri" w:eastAsia="SimSun" w:hAnsi="Calibri" w:cs="Calibri"/>
      <w:noProof/>
      <w:color w:val="auto"/>
      <w:kern w:val="2"/>
      <w:sz w:val="20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633D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94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onartey@knust.edu.gh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\AppData\Roaming\Microsoft\Templates\Modern%20chronological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CC49237F1404548A60CEB184D6DBF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F059FF-A761-41A2-B88C-C5188B412022}"/>
      </w:docPartPr>
      <w:docPartBody>
        <w:p w:rsidR="0004397E" w:rsidRDefault="0073690C" w:rsidP="0073690C">
          <w:pPr>
            <w:pStyle w:val="DCC49237F1404548A60CEB184D6DBF56"/>
          </w:pPr>
          <w:r w:rsidRPr="00CF1A49">
            <w:t>Skills</w:t>
          </w:r>
        </w:p>
      </w:docPartBody>
    </w:docPart>
    <w:docPart>
      <w:docPartPr>
        <w:name w:val="C5EFE675E0994106B869D463080DB8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28B056-41CE-425C-ABED-6C8A62DD52AF}"/>
      </w:docPartPr>
      <w:docPartBody>
        <w:p w:rsidR="00286110" w:rsidRDefault="00AF3413" w:rsidP="00AF3413">
          <w:pPr>
            <w:pStyle w:val="C5EFE675E0994106B869D463080DB82E"/>
          </w:pPr>
          <w:r w:rsidRPr="00CF1A49"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SymbolMT">
    <w:altName w:val="Times New Roman"/>
    <w:panose1 w:val="00000000000000000000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F6BF8"/>
    <w:rsid w:val="0004397E"/>
    <w:rsid w:val="00045519"/>
    <w:rsid w:val="00050267"/>
    <w:rsid w:val="0005052E"/>
    <w:rsid w:val="00065A85"/>
    <w:rsid w:val="000A6287"/>
    <w:rsid w:val="000E6F6F"/>
    <w:rsid w:val="001271BC"/>
    <w:rsid w:val="0013618D"/>
    <w:rsid w:val="0014155B"/>
    <w:rsid w:val="00160788"/>
    <w:rsid w:val="001B43A6"/>
    <w:rsid w:val="00205974"/>
    <w:rsid w:val="002416B8"/>
    <w:rsid w:val="00286110"/>
    <w:rsid w:val="00294863"/>
    <w:rsid w:val="002A0A39"/>
    <w:rsid w:val="00311EC1"/>
    <w:rsid w:val="003229BF"/>
    <w:rsid w:val="00323CA3"/>
    <w:rsid w:val="00374998"/>
    <w:rsid w:val="004018CA"/>
    <w:rsid w:val="00402052"/>
    <w:rsid w:val="0044310D"/>
    <w:rsid w:val="00485172"/>
    <w:rsid w:val="004B7177"/>
    <w:rsid w:val="004D59BA"/>
    <w:rsid w:val="004E6B74"/>
    <w:rsid w:val="005240F6"/>
    <w:rsid w:val="005522FA"/>
    <w:rsid w:val="006475CA"/>
    <w:rsid w:val="006A4F14"/>
    <w:rsid w:val="006A74AF"/>
    <w:rsid w:val="006C7C55"/>
    <w:rsid w:val="0073690C"/>
    <w:rsid w:val="007A1ED5"/>
    <w:rsid w:val="007F21F9"/>
    <w:rsid w:val="00805042"/>
    <w:rsid w:val="00921E6A"/>
    <w:rsid w:val="00926B02"/>
    <w:rsid w:val="0094729D"/>
    <w:rsid w:val="009C1987"/>
    <w:rsid w:val="00A02224"/>
    <w:rsid w:val="00A12977"/>
    <w:rsid w:val="00A20EE6"/>
    <w:rsid w:val="00A70087"/>
    <w:rsid w:val="00A97256"/>
    <w:rsid w:val="00AF3413"/>
    <w:rsid w:val="00B04C2D"/>
    <w:rsid w:val="00BA430A"/>
    <w:rsid w:val="00C75CC0"/>
    <w:rsid w:val="00C77DC5"/>
    <w:rsid w:val="00C85F3D"/>
    <w:rsid w:val="00C95B23"/>
    <w:rsid w:val="00CF6BF8"/>
    <w:rsid w:val="00D65755"/>
    <w:rsid w:val="00D7791B"/>
    <w:rsid w:val="00E7232D"/>
    <w:rsid w:val="00F1278F"/>
    <w:rsid w:val="00F42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character" w:styleId="SubtleReference">
    <w:name w:val="Subtle Reference"/>
    <w:basedOn w:val="DefaultParagraphFont"/>
    <w:uiPriority w:val="10"/>
    <w:qFormat/>
    <w:rsid w:val="00CF6BF8"/>
    <w:rPr>
      <w:b/>
      <w:caps w:val="0"/>
      <w:smallCaps/>
      <w:color w:val="595959" w:themeColor="text1" w:themeTint="A6"/>
    </w:rPr>
  </w:style>
  <w:style w:type="paragraph" w:customStyle="1" w:styleId="DCC49237F1404548A60CEB184D6DBF56">
    <w:name w:val="DCC49237F1404548A60CEB184D6DBF56"/>
    <w:rsid w:val="0073690C"/>
  </w:style>
  <w:style w:type="paragraph" w:customStyle="1" w:styleId="C5EFE675E0994106B869D463080DB82E">
    <w:name w:val="C5EFE675E0994106B869D463080DB82E"/>
    <w:rsid w:val="00AF341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9FF7A7-DAF3-475C-A77A-BB6733283E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hronological resume</Template>
  <TotalTime>13</TotalTime>
  <Pages>4</Pages>
  <Words>1329</Words>
  <Characters>8278</Characters>
  <Application>Microsoft Office Word</Application>
  <DocSecurity>0</DocSecurity>
  <Lines>167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E1009</cp:lastModifiedBy>
  <cp:revision>7</cp:revision>
  <cp:lastPrinted>2023-05-22T18:30:00Z</cp:lastPrinted>
  <dcterms:created xsi:type="dcterms:W3CDTF">2023-08-07T19:59:00Z</dcterms:created>
  <dcterms:modified xsi:type="dcterms:W3CDTF">2023-11-12T05:2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5bda0d2a00839fc6c50c3413228728907d43ed38d009b6abe576dfbc323028</vt:lpwstr>
  </property>
</Properties>
</file>